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EED44" w14:textId="77777777" w:rsidR="00AA2CF6" w:rsidRDefault="008E72DD">
      <w:pPr>
        <w:pStyle w:val="Heading2"/>
        <w:spacing w:before="121"/>
      </w:pPr>
      <w:bookmarkStart w:id="0" w:name="Page_1"/>
      <w:bookmarkEnd w:id="0"/>
      <w:r>
        <w:t>Registration fee:</w:t>
      </w:r>
    </w:p>
    <w:p w14:paraId="5181190D" w14:textId="77777777" w:rsidR="00AA2CF6" w:rsidRDefault="008E72DD">
      <w:pPr>
        <w:spacing w:before="224"/>
        <w:ind w:left="399"/>
        <w:rPr>
          <w:rFonts w:ascii="Calibri" w:hAnsi="Calibri"/>
          <w:b/>
          <w:sz w:val="24"/>
        </w:rPr>
      </w:pPr>
      <w:r>
        <w:br w:type="column"/>
      </w:r>
      <w:r>
        <w:rPr>
          <w:rFonts w:ascii="Calibri" w:hAnsi="Calibri"/>
          <w:b/>
          <w:sz w:val="24"/>
        </w:rPr>
        <w:t xml:space="preserve">Form </w:t>
      </w:r>
      <w:proofErr w:type="gramStart"/>
      <w:r>
        <w:rPr>
          <w:rFonts w:ascii="Calibri" w:hAnsi="Calibri"/>
          <w:b/>
          <w:sz w:val="24"/>
        </w:rPr>
        <w:t>No:…</w:t>
      </w:r>
      <w:proofErr w:type="gramEnd"/>
      <w:r>
        <w:rPr>
          <w:rFonts w:ascii="Calibri" w:hAnsi="Calibri"/>
          <w:b/>
          <w:sz w:val="24"/>
        </w:rPr>
        <w:t>……………………………..</w:t>
      </w:r>
    </w:p>
    <w:p w14:paraId="60AAEF46" w14:textId="77777777" w:rsidR="00AA2CF6" w:rsidRDefault="00AA2CF6">
      <w:pPr>
        <w:rPr>
          <w:rFonts w:ascii="Calibri" w:hAnsi="Calibri"/>
          <w:sz w:val="24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num="2" w:space="720" w:equalWidth="0">
            <w:col w:w="2072" w:space="5436"/>
            <w:col w:w="4492"/>
          </w:cols>
        </w:sectPr>
      </w:pPr>
    </w:p>
    <w:p w14:paraId="18AA2B52" w14:textId="77777777" w:rsidR="00AA2CF6" w:rsidRDefault="008E72DD">
      <w:pPr>
        <w:spacing w:before="92"/>
        <w:ind w:left="1405" w:right="463"/>
        <w:jc w:val="center"/>
        <w:rPr>
          <w:rFonts w:ascii="Calibri"/>
          <w:b/>
          <w:sz w:val="36"/>
        </w:rPr>
      </w:pPr>
      <w:r>
        <w:rPr>
          <w:noProof/>
          <w:lang w:bidi="hi-IN"/>
        </w:rPr>
        <mc:AlternateContent>
          <mc:Choice Requires="wpg">
            <w:drawing>
              <wp:anchor distT="0" distB="0" distL="114300" distR="114300" simplePos="0" relativeHeight="486650880" behindDoc="1" locked="0" layoutInCell="1" allowOverlap="1" wp14:anchorId="3A68E542" wp14:editId="652FECB7">
                <wp:simplePos x="0" y="0"/>
                <wp:positionH relativeFrom="page">
                  <wp:posOffset>1800860</wp:posOffset>
                </wp:positionH>
                <wp:positionV relativeFrom="paragraph">
                  <wp:posOffset>92075</wp:posOffset>
                </wp:positionV>
                <wp:extent cx="1070610" cy="804545"/>
                <wp:effectExtent l="0" t="0" r="0" b="0"/>
                <wp:wrapNone/>
                <wp:docPr id="32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0610" cy="804545"/>
                          <a:chOff x="2836" y="145"/>
                          <a:chExt cx="1686" cy="1267"/>
                        </a:xfrm>
                      </wpg:grpSpPr>
                      <pic:pic xmlns:pic="http://schemas.openxmlformats.org/drawingml/2006/picture">
                        <pic:nvPicPr>
                          <pic:cNvPr id="33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35" y="145"/>
                            <a:ext cx="1686" cy="1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4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4" y="334"/>
                            <a:ext cx="1229" cy="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41" y="474"/>
                            <a:ext cx="201" cy="6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6" name="Freeform 84"/>
                        <wps:cNvSpPr>
                          <a:spLocks/>
                        </wps:cNvSpPr>
                        <wps:spPr bwMode="auto">
                          <a:xfrm>
                            <a:off x="3198" y="474"/>
                            <a:ext cx="201" cy="614"/>
                          </a:xfrm>
                          <a:custGeom>
                            <a:avLst/>
                            <a:gdLst>
                              <a:gd name="T0" fmla="+- 0 3199 3199"/>
                              <a:gd name="T1" fmla="*/ T0 w 201"/>
                              <a:gd name="T2" fmla="+- 0 959 475"/>
                              <a:gd name="T3" fmla="*/ 959 h 614"/>
                              <a:gd name="T4" fmla="+- 0 3199 3199"/>
                              <a:gd name="T5" fmla="*/ T4 w 201"/>
                              <a:gd name="T6" fmla="+- 0 944 475"/>
                              <a:gd name="T7" fmla="*/ 944 h 614"/>
                              <a:gd name="T8" fmla="+- 0 3199 3199"/>
                              <a:gd name="T9" fmla="*/ T8 w 201"/>
                              <a:gd name="T10" fmla="+- 0 906 475"/>
                              <a:gd name="T11" fmla="*/ 906 h 614"/>
                              <a:gd name="T12" fmla="+- 0 3276 3199"/>
                              <a:gd name="T13" fmla="*/ T12 w 201"/>
                              <a:gd name="T14" fmla="+- 0 906 475"/>
                              <a:gd name="T15" fmla="*/ 906 h 614"/>
                              <a:gd name="T16" fmla="+- 0 3276 3199"/>
                              <a:gd name="T17" fmla="*/ T16 w 201"/>
                              <a:gd name="T18" fmla="+- 0 977 475"/>
                              <a:gd name="T19" fmla="*/ 977 h 614"/>
                              <a:gd name="T20" fmla="+- 0 3276 3199"/>
                              <a:gd name="T21" fmla="*/ T20 w 201"/>
                              <a:gd name="T22" fmla="+- 0 988 475"/>
                              <a:gd name="T23" fmla="*/ 988 h 614"/>
                              <a:gd name="T24" fmla="+- 0 3278 3199"/>
                              <a:gd name="T25" fmla="*/ T24 w 201"/>
                              <a:gd name="T26" fmla="+- 0 998 475"/>
                              <a:gd name="T27" fmla="*/ 998 h 614"/>
                              <a:gd name="T28" fmla="+- 0 3283 3199"/>
                              <a:gd name="T29" fmla="*/ T28 w 201"/>
                              <a:gd name="T30" fmla="+- 0 1004 475"/>
                              <a:gd name="T31" fmla="*/ 1004 h 614"/>
                              <a:gd name="T32" fmla="+- 0 3287 3199"/>
                              <a:gd name="T33" fmla="*/ T32 w 201"/>
                              <a:gd name="T34" fmla="+- 0 1011 475"/>
                              <a:gd name="T35" fmla="*/ 1011 h 614"/>
                              <a:gd name="T36" fmla="+- 0 3293 3199"/>
                              <a:gd name="T37" fmla="*/ T36 w 201"/>
                              <a:gd name="T38" fmla="+- 0 1014 475"/>
                              <a:gd name="T39" fmla="*/ 1014 h 614"/>
                              <a:gd name="T40" fmla="+- 0 3299 3199"/>
                              <a:gd name="T41" fmla="*/ T40 w 201"/>
                              <a:gd name="T42" fmla="+- 0 1014 475"/>
                              <a:gd name="T43" fmla="*/ 1014 h 614"/>
                              <a:gd name="T44" fmla="+- 0 3305 3199"/>
                              <a:gd name="T45" fmla="*/ T44 w 201"/>
                              <a:gd name="T46" fmla="+- 0 1014 475"/>
                              <a:gd name="T47" fmla="*/ 1014 h 614"/>
                              <a:gd name="T48" fmla="+- 0 3311 3199"/>
                              <a:gd name="T49" fmla="*/ T48 w 201"/>
                              <a:gd name="T50" fmla="+- 0 1011 475"/>
                              <a:gd name="T51" fmla="*/ 1011 h 614"/>
                              <a:gd name="T52" fmla="+- 0 3315 3199"/>
                              <a:gd name="T53" fmla="*/ T52 w 201"/>
                              <a:gd name="T54" fmla="+- 0 1005 475"/>
                              <a:gd name="T55" fmla="*/ 1005 h 614"/>
                              <a:gd name="T56" fmla="+- 0 3320 3199"/>
                              <a:gd name="T57" fmla="*/ T56 w 201"/>
                              <a:gd name="T58" fmla="+- 0 998 475"/>
                              <a:gd name="T59" fmla="*/ 998 h 614"/>
                              <a:gd name="T60" fmla="+- 0 3322 3199"/>
                              <a:gd name="T61" fmla="*/ T60 w 201"/>
                              <a:gd name="T62" fmla="+- 0 989 475"/>
                              <a:gd name="T63" fmla="*/ 989 h 614"/>
                              <a:gd name="T64" fmla="+- 0 3322 3199"/>
                              <a:gd name="T65" fmla="*/ T64 w 201"/>
                              <a:gd name="T66" fmla="+- 0 978 475"/>
                              <a:gd name="T67" fmla="*/ 978 h 614"/>
                              <a:gd name="T68" fmla="+- 0 3322 3199"/>
                              <a:gd name="T69" fmla="*/ T68 w 201"/>
                              <a:gd name="T70" fmla="+- 0 475 475"/>
                              <a:gd name="T71" fmla="*/ 475 h 614"/>
                              <a:gd name="T72" fmla="+- 0 3399 3199"/>
                              <a:gd name="T73" fmla="*/ T72 w 201"/>
                              <a:gd name="T74" fmla="+- 0 475 475"/>
                              <a:gd name="T75" fmla="*/ 475 h 614"/>
                              <a:gd name="T76" fmla="+- 0 3399 3199"/>
                              <a:gd name="T77" fmla="*/ T76 w 201"/>
                              <a:gd name="T78" fmla="+- 0 959 475"/>
                              <a:gd name="T79" fmla="*/ 959 h 614"/>
                              <a:gd name="T80" fmla="+- 0 3394 3199"/>
                              <a:gd name="T81" fmla="*/ T80 w 201"/>
                              <a:gd name="T82" fmla="+- 0 1023 475"/>
                              <a:gd name="T83" fmla="*/ 1023 h 614"/>
                              <a:gd name="T84" fmla="+- 0 3330 3199"/>
                              <a:gd name="T85" fmla="*/ T84 w 201"/>
                              <a:gd name="T86" fmla="+- 0 1083 475"/>
                              <a:gd name="T87" fmla="*/ 1083 h 614"/>
                              <a:gd name="T88" fmla="+- 0 3288 3199"/>
                              <a:gd name="T89" fmla="*/ T88 w 201"/>
                              <a:gd name="T90" fmla="+- 0 1089 475"/>
                              <a:gd name="T91" fmla="*/ 1089 h 614"/>
                              <a:gd name="T92" fmla="+- 0 3276 3199"/>
                              <a:gd name="T93" fmla="*/ T92 w 201"/>
                              <a:gd name="T94" fmla="+- 0 1084 475"/>
                              <a:gd name="T95" fmla="*/ 1084 h 614"/>
                              <a:gd name="T96" fmla="+- 0 3264 3199"/>
                              <a:gd name="T97" fmla="*/ T96 w 201"/>
                              <a:gd name="T98" fmla="+- 0 1080 475"/>
                              <a:gd name="T99" fmla="*/ 1080 h 614"/>
                              <a:gd name="T100" fmla="+- 0 3213 3199"/>
                              <a:gd name="T101" fmla="*/ T100 w 201"/>
                              <a:gd name="T102" fmla="+- 0 1034 475"/>
                              <a:gd name="T103" fmla="*/ 1034 h 614"/>
                              <a:gd name="T104" fmla="+- 0 3199 3199"/>
                              <a:gd name="T105" fmla="*/ T104 w 201"/>
                              <a:gd name="T106" fmla="+- 0 971 475"/>
                              <a:gd name="T107" fmla="*/ 971 h 614"/>
                              <a:gd name="T108" fmla="+- 0 3199 3199"/>
                              <a:gd name="T109" fmla="*/ T108 w 201"/>
                              <a:gd name="T110" fmla="+- 0 959 475"/>
                              <a:gd name="T111" fmla="*/ 959 h 6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</a:cxnLst>
                            <a:rect l="0" t="0" r="r" b="b"/>
                            <a:pathLst>
                              <a:path w="201" h="614">
                                <a:moveTo>
                                  <a:pt x="0" y="484"/>
                                </a:moveTo>
                                <a:lnTo>
                                  <a:pt x="0" y="469"/>
                                </a:lnTo>
                                <a:lnTo>
                                  <a:pt x="0" y="431"/>
                                </a:lnTo>
                                <a:lnTo>
                                  <a:pt x="77" y="431"/>
                                </a:lnTo>
                                <a:lnTo>
                                  <a:pt x="77" y="502"/>
                                </a:lnTo>
                                <a:lnTo>
                                  <a:pt x="77" y="513"/>
                                </a:lnTo>
                                <a:lnTo>
                                  <a:pt x="79" y="523"/>
                                </a:lnTo>
                                <a:lnTo>
                                  <a:pt x="84" y="529"/>
                                </a:lnTo>
                                <a:lnTo>
                                  <a:pt x="88" y="536"/>
                                </a:lnTo>
                                <a:lnTo>
                                  <a:pt x="94" y="539"/>
                                </a:lnTo>
                                <a:lnTo>
                                  <a:pt x="100" y="539"/>
                                </a:lnTo>
                                <a:lnTo>
                                  <a:pt x="106" y="539"/>
                                </a:lnTo>
                                <a:lnTo>
                                  <a:pt x="112" y="536"/>
                                </a:lnTo>
                                <a:lnTo>
                                  <a:pt x="116" y="530"/>
                                </a:lnTo>
                                <a:lnTo>
                                  <a:pt x="121" y="523"/>
                                </a:lnTo>
                                <a:lnTo>
                                  <a:pt x="123" y="514"/>
                                </a:lnTo>
                                <a:lnTo>
                                  <a:pt x="123" y="503"/>
                                </a:lnTo>
                                <a:lnTo>
                                  <a:pt x="123" y="0"/>
                                </a:lnTo>
                                <a:lnTo>
                                  <a:pt x="200" y="0"/>
                                </a:lnTo>
                                <a:lnTo>
                                  <a:pt x="200" y="484"/>
                                </a:lnTo>
                                <a:lnTo>
                                  <a:pt x="195" y="548"/>
                                </a:lnTo>
                                <a:lnTo>
                                  <a:pt x="131" y="608"/>
                                </a:lnTo>
                                <a:lnTo>
                                  <a:pt x="89" y="614"/>
                                </a:lnTo>
                                <a:lnTo>
                                  <a:pt x="77" y="609"/>
                                </a:lnTo>
                                <a:lnTo>
                                  <a:pt x="65" y="605"/>
                                </a:lnTo>
                                <a:lnTo>
                                  <a:pt x="14" y="559"/>
                                </a:lnTo>
                                <a:lnTo>
                                  <a:pt x="0" y="496"/>
                                </a:lnTo>
                                <a:lnTo>
                                  <a:pt x="0" y="48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585">
                            <a:solidFill>
                              <a:srgbClr val="A2564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98" y="474"/>
                            <a:ext cx="201" cy="6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8" name="Freeform 82"/>
                        <wps:cNvSpPr>
                          <a:spLocks/>
                        </wps:cNvSpPr>
                        <wps:spPr bwMode="auto">
                          <a:xfrm>
                            <a:off x="3892" y="474"/>
                            <a:ext cx="200" cy="610"/>
                          </a:xfrm>
                          <a:custGeom>
                            <a:avLst/>
                            <a:gdLst>
                              <a:gd name="T0" fmla="+- 0 3895 3893"/>
                              <a:gd name="T1" fmla="*/ T0 w 200"/>
                              <a:gd name="T2" fmla="+- 0 955 474"/>
                              <a:gd name="T3" fmla="*/ 955 h 610"/>
                              <a:gd name="T4" fmla="+- 0 3893 3893"/>
                              <a:gd name="T5" fmla="*/ T4 w 200"/>
                              <a:gd name="T6" fmla="+- 0 474 474"/>
                              <a:gd name="T7" fmla="*/ 474 h 610"/>
                              <a:gd name="T8" fmla="+- 0 3969 3893"/>
                              <a:gd name="T9" fmla="*/ T8 w 200"/>
                              <a:gd name="T10" fmla="+- 0 474 474"/>
                              <a:gd name="T11" fmla="*/ 474 h 610"/>
                              <a:gd name="T12" fmla="+- 0 3970 3893"/>
                              <a:gd name="T13" fmla="*/ T12 w 200"/>
                              <a:gd name="T14" fmla="+- 0 974 474"/>
                              <a:gd name="T15" fmla="*/ 974 h 610"/>
                              <a:gd name="T16" fmla="+- 0 3970 3893"/>
                              <a:gd name="T17" fmla="*/ T16 w 200"/>
                              <a:gd name="T18" fmla="+- 0 982 474"/>
                              <a:gd name="T19" fmla="*/ 982 h 610"/>
                              <a:gd name="T20" fmla="+- 0 3971 3893"/>
                              <a:gd name="T21" fmla="*/ T20 w 200"/>
                              <a:gd name="T22" fmla="+- 0 991 474"/>
                              <a:gd name="T23" fmla="*/ 991 h 610"/>
                              <a:gd name="T24" fmla="+- 0 3975 3893"/>
                              <a:gd name="T25" fmla="*/ T24 w 200"/>
                              <a:gd name="T26" fmla="+- 0 1000 474"/>
                              <a:gd name="T27" fmla="*/ 1000 h 610"/>
                              <a:gd name="T28" fmla="+- 0 3979 3893"/>
                              <a:gd name="T29" fmla="*/ T28 w 200"/>
                              <a:gd name="T30" fmla="+- 0 1008 474"/>
                              <a:gd name="T31" fmla="*/ 1008 h 610"/>
                              <a:gd name="T32" fmla="+- 0 3987 3893"/>
                              <a:gd name="T33" fmla="*/ T32 w 200"/>
                              <a:gd name="T34" fmla="+- 0 1012 474"/>
                              <a:gd name="T35" fmla="*/ 1012 h 610"/>
                              <a:gd name="T36" fmla="+- 0 3995 3893"/>
                              <a:gd name="T37" fmla="*/ T36 w 200"/>
                              <a:gd name="T38" fmla="+- 0 1012 474"/>
                              <a:gd name="T39" fmla="*/ 1012 h 610"/>
                              <a:gd name="T40" fmla="+- 0 4001 3893"/>
                              <a:gd name="T41" fmla="*/ T40 w 200"/>
                              <a:gd name="T42" fmla="+- 0 1012 474"/>
                              <a:gd name="T43" fmla="*/ 1012 h 610"/>
                              <a:gd name="T44" fmla="+- 0 4008 3893"/>
                              <a:gd name="T45" fmla="*/ T44 w 200"/>
                              <a:gd name="T46" fmla="+- 0 1010 474"/>
                              <a:gd name="T47" fmla="*/ 1010 h 610"/>
                              <a:gd name="T48" fmla="+- 0 4012 3893"/>
                              <a:gd name="T49" fmla="*/ T48 w 200"/>
                              <a:gd name="T50" fmla="+- 0 1003 474"/>
                              <a:gd name="T51" fmla="*/ 1003 h 610"/>
                              <a:gd name="T52" fmla="+- 0 4017 3893"/>
                              <a:gd name="T53" fmla="*/ T52 w 200"/>
                              <a:gd name="T54" fmla="+- 0 996 474"/>
                              <a:gd name="T55" fmla="*/ 996 h 610"/>
                              <a:gd name="T56" fmla="+- 0 4017 3893"/>
                              <a:gd name="T57" fmla="*/ T56 w 200"/>
                              <a:gd name="T58" fmla="+- 0 986 474"/>
                              <a:gd name="T59" fmla="*/ 986 h 610"/>
                              <a:gd name="T60" fmla="+- 0 4017 3893"/>
                              <a:gd name="T61" fmla="*/ T60 w 200"/>
                              <a:gd name="T62" fmla="+- 0 976 474"/>
                              <a:gd name="T63" fmla="*/ 976 h 610"/>
                              <a:gd name="T64" fmla="+- 0 4017 3893"/>
                              <a:gd name="T65" fmla="*/ T64 w 200"/>
                              <a:gd name="T66" fmla="+- 0 474 474"/>
                              <a:gd name="T67" fmla="*/ 474 h 610"/>
                              <a:gd name="T68" fmla="+- 0 4092 3893"/>
                              <a:gd name="T69" fmla="*/ T68 w 200"/>
                              <a:gd name="T70" fmla="+- 0 474 474"/>
                              <a:gd name="T71" fmla="*/ 474 h 610"/>
                              <a:gd name="T72" fmla="+- 0 4092 3893"/>
                              <a:gd name="T73" fmla="*/ T72 w 200"/>
                              <a:gd name="T74" fmla="+- 0 955 474"/>
                              <a:gd name="T75" fmla="*/ 955 h 610"/>
                              <a:gd name="T76" fmla="+- 0 4082 3893"/>
                              <a:gd name="T77" fmla="*/ T76 w 200"/>
                              <a:gd name="T78" fmla="+- 0 1031 474"/>
                              <a:gd name="T79" fmla="*/ 1031 h 610"/>
                              <a:gd name="T80" fmla="+- 0 4038 3893"/>
                              <a:gd name="T81" fmla="*/ T80 w 200"/>
                              <a:gd name="T82" fmla="+- 0 1072 474"/>
                              <a:gd name="T83" fmla="*/ 1072 h 610"/>
                              <a:gd name="T84" fmla="+- 0 3992 3893"/>
                              <a:gd name="T85" fmla="*/ T84 w 200"/>
                              <a:gd name="T86" fmla="+- 0 1084 474"/>
                              <a:gd name="T87" fmla="*/ 1084 h 610"/>
                              <a:gd name="T88" fmla="+- 0 3980 3893"/>
                              <a:gd name="T89" fmla="*/ T88 w 200"/>
                              <a:gd name="T90" fmla="+- 0 1083 474"/>
                              <a:gd name="T91" fmla="*/ 1083 h 610"/>
                              <a:gd name="T92" fmla="+- 0 3921 3893"/>
                              <a:gd name="T93" fmla="*/ T92 w 200"/>
                              <a:gd name="T94" fmla="+- 0 1050 474"/>
                              <a:gd name="T95" fmla="*/ 1050 h 610"/>
                              <a:gd name="T96" fmla="+- 0 3896 3893"/>
                              <a:gd name="T97" fmla="*/ T96 w 200"/>
                              <a:gd name="T98" fmla="+- 0 994 474"/>
                              <a:gd name="T99" fmla="*/ 994 h 610"/>
                              <a:gd name="T100" fmla="+- 0 3895 3893"/>
                              <a:gd name="T101" fmla="*/ T100 w 200"/>
                              <a:gd name="T102" fmla="+- 0 975 474"/>
                              <a:gd name="T103" fmla="*/ 975 h 610"/>
                              <a:gd name="T104" fmla="+- 0 3895 3893"/>
                              <a:gd name="T105" fmla="*/ T104 w 200"/>
                              <a:gd name="T106" fmla="+- 0 955 474"/>
                              <a:gd name="T107" fmla="*/ 955 h 6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200" h="610">
                                <a:moveTo>
                                  <a:pt x="2" y="481"/>
                                </a:moveTo>
                                <a:lnTo>
                                  <a:pt x="0" y="0"/>
                                </a:lnTo>
                                <a:lnTo>
                                  <a:pt x="76" y="0"/>
                                </a:lnTo>
                                <a:lnTo>
                                  <a:pt x="77" y="500"/>
                                </a:lnTo>
                                <a:lnTo>
                                  <a:pt x="77" y="508"/>
                                </a:lnTo>
                                <a:lnTo>
                                  <a:pt x="78" y="517"/>
                                </a:lnTo>
                                <a:lnTo>
                                  <a:pt x="82" y="526"/>
                                </a:lnTo>
                                <a:lnTo>
                                  <a:pt x="86" y="534"/>
                                </a:lnTo>
                                <a:lnTo>
                                  <a:pt x="94" y="538"/>
                                </a:lnTo>
                                <a:lnTo>
                                  <a:pt x="102" y="538"/>
                                </a:lnTo>
                                <a:lnTo>
                                  <a:pt x="108" y="538"/>
                                </a:lnTo>
                                <a:lnTo>
                                  <a:pt x="115" y="536"/>
                                </a:lnTo>
                                <a:lnTo>
                                  <a:pt x="119" y="529"/>
                                </a:lnTo>
                                <a:lnTo>
                                  <a:pt x="124" y="522"/>
                                </a:lnTo>
                                <a:lnTo>
                                  <a:pt x="124" y="512"/>
                                </a:lnTo>
                                <a:lnTo>
                                  <a:pt x="124" y="502"/>
                                </a:lnTo>
                                <a:lnTo>
                                  <a:pt x="124" y="0"/>
                                </a:lnTo>
                                <a:lnTo>
                                  <a:pt x="199" y="0"/>
                                </a:lnTo>
                                <a:lnTo>
                                  <a:pt x="199" y="481"/>
                                </a:lnTo>
                                <a:lnTo>
                                  <a:pt x="189" y="557"/>
                                </a:lnTo>
                                <a:lnTo>
                                  <a:pt x="145" y="598"/>
                                </a:lnTo>
                                <a:lnTo>
                                  <a:pt x="99" y="610"/>
                                </a:lnTo>
                                <a:lnTo>
                                  <a:pt x="87" y="609"/>
                                </a:lnTo>
                                <a:lnTo>
                                  <a:pt x="28" y="576"/>
                                </a:lnTo>
                                <a:lnTo>
                                  <a:pt x="3" y="520"/>
                                </a:lnTo>
                                <a:lnTo>
                                  <a:pt x="2" y="501"/>
                                </a:lnTo>
                                <a:lnTo>
                                  <a:pt x="2" y="48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578">
                            <a:solidFill>
                              <a:srgbClr val="A2564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9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92" y="474"/>
                            <a:ext cx="200" cy="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0" name="Freeform 80"/>
                        <wps:cNvSpPr>
                          <a:spLocks/>
                        </wps:cNvSpPr>
                        <wps:spPr bwMode="auto">
                          <a:xfrm>
                            <a:off x="3666" y="474"/>
                            <a:ext cx="197" cy="611"/>
                          </a:xfrm>
                          <a:custGeom>
                            <a:avLst/>
                            <a:gdLst>
                              <a:gd name="T0" fmla="+- 0 3729 3666"/>
                              <a:gd name="T1" fmla="*/ T0 w 197"/>
                              <a:gd name="T2" fmla="+- 0 1085 475"/>
                              <a:gd name="T3" fmla="*/ 1085 h 611"/>
                              <a:gd name="T4" fmla="+- 0 3729 3666"/>
                              <a:gd name="T5" fmla="*/ T4 w 197"/>
                              <a:gd name="T6" fmla="+- 0 544 475"/>
                              <a:gd name="T7" fmla="*/ 544 h 611"/>
                              <a:gd name="T8" fmla="+- 0 3666 3666"/>
                              <a:gd name="T9" fmla="*/ T8 w 197"/>
                              <a:gd name="T10" fmla="+- 0 544 475"/>
                              <a:gd name="T11" fmla="*/ 544 h 611"/>
                              <a:gd name="T12" fmla="+- 0 3666 3666"/>
                              <a:gd name="T13" fmla="*/ T12 w 197"/>
                              <a:gd name="T14" fmla="+- 0 475 475"/>
                              <a:gd name="T15" fmla="*/ 475 h 611"/>
                              <a:gd name="T16" fmla="+- 0 3863 3666"/>
                              <a:gd name="T17" fmla="*/ T16 w 197"/>
                              <a:gd name="T18" fmla="+- 0 475 475"/>
                              <a:gd name="T19" fmla="*/ 475 h 611"/>
                              <a:gd name="T20" fmla="+- 0 3863 3666"/>
                              <a:gd name="T21" fmla="*/ T20 w 197"/>
                              <a:gd name="T22" fmla="+- 0 544 475"/>
                              <a:gd name="T23" fmla="*/ 544 h 611"/>
                              <a:gd name="T24" fmla="+- 0 3802 3666"/>
                              <a:gd name="T25" fmla="*/ T24 w 197"/>
                              <a:gd name="T26" fmla="+- 0 544 475"/>
                              <a:gd name="T27" fmla="*/ 544 h 611"/>
                              <a:gd name="T28" fmla="+- 0 3802 3666"/>
                              <a:gd name="T29" fmla="*/ T28 w 197"/>
                              <a:gd name="T30" fmla="+- 0 1085 475"/>
                              <a:gd name="T31" fmla="*/ 1085 h 611"/>
                              <a:gd name="T32" fmla="+- 0 3729 3666"/>
                              <a:gd name="T33" fmla="*/ T32 w 197"/>
                              <a:gd name="T34" fmla="+- 0 1085 475"/>
                              <a:gd name="T35" fmla="*/ 1085 h 6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97" h="611">
                                <a:moveTo>
                                  <a:pt x="63" y="610"/>
                                </a:moveTo>
                                <a:lnTo>
                                  <a:pt x="63" y="69"/>
                                </a:lnTo>
                                <a:lnTo>
                                  <a:pt x="0" y="69"/>
                                </a:lnTo>
                                <a:lnTo>
                                  <a:pt x="0" y="0"/>
                                </a:lnTo>
                                <a:lnTo>
                                  <a:pt x="197" y="0"/>
                                </a:lnTo>
                                <a:lnTo>
                                  <a:pt x="197" y="69"/>
                                </a:lnTo>
                                <a:lnTo>
                                  <a:pt x="136" y="69"/>
                                </a:lnTo>
                                <a:lnTo>
                                  <a:pt x="136" y="610"/>
                                </a:lnTo>
                                <a:lnTo>
                                  <a:pt x="63" y="6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576">
                            <a:solidFill>
                              <a:srgbClr val="A2564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66" y="474"/>
                            <a:ext cx="197" cy="6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55" y="558"/>
                            <a:ext cx="1046" cy="3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94" y="675"/>
                            <a:ext cx="298" cy="2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4" name="Freeform 76"/>
                        <wps:cNvSpPr>
                          <a:spLocks/>
                        </wps:cNvSpPr>
                        <wps:spPr bwMode="auto">
                          <a:xfrm>
                            <a:off x="3894" y="675"/>
                            <a:ext cx="298" cy="211"/>
                          </a:xfrm>
                          <a:custGeom>
                            <a:avLst/>
                            <a:gdLst>
                              <a:gd name="T0" fmla="+- 0 3997 3894"/>
                              <a:gd name="T1" fmla="*/ T0 w 298"/>
                              <a:gd name="T2" fmla="+- 0 850 676"/>
                              <a:gd name="T3" fmla="*/ 850 h 211"/>
                              <a:gd name="T4" fmla="+- 0 3996 3894"/>
                              <a:gd name="T5" fmla="*/ T4 w 298"/>
                              <a:gd name="T6" fmla="+- 0 854 676"/>
                              <a:gd name="T7" fmla="*/ 854 h 211"/>
                              <a:gd name="T8" fmla="+- 0 3996 3894"/>
                              <a:gd name="T9" fmla="*/ T8 w 298"/>
                              <a:gd name="T10" fmla="+- 0 863 676"/>
                              <a:gd name="T11" fmla="*/ 863 h 211"/>
                              <a:gd name="T12" fmla="+- 0 4006 3894"/>
                              <a:gd name="T13" fmla="*/ T12 w 298"/>
                              <a:gd name="T14" fmla="+- 0 857 676"/>
                              <a:gd name="T15" fmla="*/ 857 h 211"/>
                              <a:gd name="T16" fmla="+- 0 4007 3894"/>
                              <a:gd name="T17" fmla="*/ T16 w 298"/>
                              <a:gd name="T18" fmla="+- 0 867 676"/>
                              <a:gd name="T19" fmla="*/ 867 h 211"/>
                              <a:gd name="T20" fmla="+- 0 3965 3894"/>
                              <a:gd name="T21" fmla="*/ T20 w 298"/>
                              <a:gd name="T22" fmla="+- 0 881 676"/>
                              <a:gd name="T23" fmla="*/ 881 h 211"/>
                              <a:gd name="T24" fmla="+- 0 3934 3894"/>
                              <a:gd name="T25" fmla="*/ T24 w 298"/>
                              <a:gd name="T26" fmla="+- 0 886 676"/>
                              <a:gd name="T27" fmla="*/ 886 h 211"/>
                              <a:gd name="T28" fmla="+- 0 3901 3894"/>
                              <a:gd name="T29" fmla="*/ T28 w 298"/>
                              <a:gd name="T30" fmla="+- 0 806 676"/>
                              <a:gd name="T31" fmla="*/ 806 h 211"/>
                              <a:gd name="T32" fmla="+- 0 3897 3894"/>
                              <a:gd name="T33" fmla="*/ T32 w 298"/>
                              <a:gd name="T34" fmla="+- 0 804 676"/>
                              <a:gd name="T35" fmla="*/ 804 h 211"/>
                              <a:gd name="T36" fmla="+- 0 3894 3894"/>
                              <a:gd name="T37" fmla="*/ T36 w 298"/>
                              <a:gd name="T38" fmla="+- 0 789 676"/>
                              <a:gd name="T39" fmla="*/ 789 h 211"/>
                              <a:gd name="T40" fmla="+- 0 3912 3894"/>
                              <a:gd name="T41" fmla="*/ T40 w 298"/>
                              <a:gd name="T42" fmla="+- 0 784 676"/>
                              <a:gd name="T43" fmla="*/ 784 h 211"/>
                              <a:gd name="T44" fmla="+- 0 3936 3894"/>
                              <a:gd name="T45" fmla="*/ T44 w 298"/>
                              <a:gd name="T46" fmla="+- 0 777 676"/>
                              <a:gd name="T47" fmla="*/ 777 h 211"/>
                              <a:gd name="T48" fmla="+- 0 3947 3894"/>
                              <a:gd name="T49" fmla="*/ T48 w 298"/>
                              <a:gd name="T50" fmla="+- 0 772 676"/>
                              <a:gd name="T51" fmla="*/ 772 h 211"/>
                              <a:gd name="T52" fmla="+- 0 3954 3894"/>
                              <a:gd name="T53" fmla="*/ T52 w 298"/>
                              <a:gd name="T54" fmla="+- 0 770 676"/>
                              <a:gd name="T55" fmla="*/ 770 h 211"/>
                              <a:gd name="T56" fmla="+- 0 3982 3894"/>
                              <a:gd name="T57" fmla="*/ T56 w 298"/>
                              <a:gd name="T58" fmla="+- 0 762 676"/>
                              <a:gd name="T59" fmla="*/ 762 h 211"/>
                              <a:gd name="T60" fmla="+- 0 3987 3894"/>
                              <a:gd name="T61" fmla="*/ T60 w 298"/>
                              <a:gd name="T62" fmla="+- 0 759 676"/>
                              <a:gd name="T63" fmla="*/ 759 h 211"/>
                              <a:gd name="T64" fmla="+- 0 3999 3894"/>
                              <a:gd name="T65" fmla="*/ T64 w 298"/>
                              <a:gd name="T66" fmla="+- 0 755 676"/>
                              <a:gd name="T67" fmla="*/ 755 h 211"/>
                              <a:gd name="T68" fmla="+- 0 4011 3894"/>
                              <a:gd name="T69" fmla="*/ T68 w 298"/>
                              <a:gd name="T70" fmla="+- 0 752 676"/>
                              <a:gd name="T71" fmla="*/ 752 h 211"/>
                              <a:gd name="T72" fmla="+- 0 4020 3894"/>
                              <a:gd name="T73" fmla="*/ T72 w 298"/>
                              <a:gd name="T74" fmla="+- 0 751 676"/>
                              <a:gd name="T75" fmla="*/ 751 h 211"/>
                              <a:gd name="T76" fmla="+- 0 4037 3894"/>
                              <a:gd name="T77" fmla="*/ T76 w 298"/>
                              <a:gd name="T78" fmla="+- 0 748 676"/>
                              <a:gd name="T79" fmla="*/ 748 h 211"/>
                              <a:gd name="T80" fmla="+- 0 4049 3894"/>
                              <a:gd name="T81" fmla="*/ T80 w 298"/>
                              <a:gd name="T82" fmla="+- 0 746 676"/>
                              <a:gd name="T83" fmla="*/ 746 h 211"/>
                              <a:gd name="T84" fmla="+- 0 4050 3894"/>
                              <a:gd name="T85" fmla="*/ T84 w 298"/>
                              <a:gd name="T86" fmla="+- 0 730 676"/>
                              <a:gd name="T87" fmla="*/ 730 h 211"/>
                              <a:gd name="T88" fmla="+- 0 4056 3894"/>
                              <a:gd name="T89" fmla="*/ T88 w 298"/>
                              <a:gd name="T90" fmla="+- 0 727 676"/>
                              <a:gd name="T91" fmla="*/ 727 h 211"/>
                              <a:gd name="T92" fmla="+- 0 4060 3894"/>
                              <a:gd name="T93" fmla="*/ T92 w 298"/>
                              <a:gd name="T94" fmla="+- 0 722 676"/>
                              <a:gd name="T95" fmla="*/ 722 h 211"/>
                              <a:gd name="T96" fmla="+- 0 4069 3894"/>
                              <a:gd name="T97" fmla="*/ T96 w 298"/>
                              <a:gd name="T98" fmla="+- 0 717 676"/>
                              <a:gd name="T99" fmla="*/ 717 h 211"/>
                              <a:gd name="T100" fmla="+- 0 4087 3894"/>
                              <a:gd name="T101" fmla="*/ T100 w 298"/>
                              <a:gd name="T102" fmla="+- 0 715 676"/>
                              <a:gd name="T103" fmla="*/ 715 h 211"/>
                              <a:gd name="T104" fmla="+- 0 4099 3894"/>
                              <a:gd name="T105" fmla="*/ T104 w 298"/>
                              <a:gd name="T106" fmla="+- 0 707 676"/>
                              <a:gd name="T107" fmla="*/ 707 h 211"/>
                              <a:gd name="T108" fmla="+- 0 4092 3894"/>
                              <a:gd name="T109" fmla="*/ T108 w 298"/>
                              <a:gd name="T110" fmla="+- 0 708 676"/>
                              <a:gd name="T111" fmla="*/ 708 h 211"/>
                              <a:gd name="T112" fmla="+- 0 4109 3894"/>
                              <a:gd name="T113" fmla="*/ T112 w 298"/>
                              <a:gd name="T114" fmla="+- 0 702 676"/>
                              <a:gd name="T115" fmla="*/ 702 h 211"/>
                              <a:gd name="T116" fmla="+- 0 4115 3894"/>
                              <a:gd name="T117" fmla="*/ T116 w 298"/>
                              <a:gd name="T118" fmla="+- 0 700 676"/>
                              <a:gd name="T119" fmla="*/ 700 h 211"/>
                              <a:gd name="T120" fmla="+- 0 4129 3894"/>
                              <a:gd name="T121" fmla="*/ T120 w 298"/>
                              <a:gd name="T122" fmla="+- 0 694 676"/>
                              <a:gd name="T123" fmla="*/ 694 h 211"/>
                              <a:gd name="T124" fmla="+- 0 4134 3894"/>
                              <a:gd name="T125" fmla="*/ T124 w 298"/>
                              <a:gd name="T126" fmla="+- 0 693 676"/>
                              <a:gd name="T127" fmla="*/ 693 h 211"/>
                              <a:gd name="T128" fmla="+- 0 4171 3894"/>
                              <a:gd name="T129" fmla="*/ T128 w 298"/>
                              <a:gd name="T130" fmla="+- 0 680 676"/>
                              <a:gd name="T131" fmla="*/ 680 h 211"/>
                              <a:gd name="T132" fmla="+- 0 4174 3894"/>
                              <a:gd name="T133" fmla="*/ T132 w 298"/>
                              <a:gd name="T134" fmla="+- 0 677 676"/>
                              <a:gd name="T135" fmla="*/ 677 h 211"/>
                              <a:gd name="T136" fmla="+- 0 4183 3894"/>
                              <a:gd name="T137" fmla="*/ T136 w 298"/>
                              <a:gd name="T138" fmla="+- 0 676 676"/>
                              <a:gd name="T139" fmla="*/ 676 h 211"/>
                              <a:gd name="T140" fmla="+- 0 4192 3894"/>
                              <a:gd name="T141" fmla="*/ T140 w 298"/>
                              <a:gd name="T142" fmla="+- 0 676 676"/>
                              <a:gd name="T143" fmla="*/ 676 h 211"/>
                              <a:gd name="T144" fmla="+- 0 4192 3894"/>
                              <a:gd name="T145" fmla="*/ T144 w 298"/>
                              <a:gd name="T146" fmla="+- 0 680 676"/>
                              <a:gd name="T147" fmla="*/ 680 h 211"/>
                              <a:gd name="T148" fmla="+- 0 4192 3894"/>
                              <a:gd name="T149" fmla="*/ T148 w 298"/>
                              <a:gd name="T150" fmla="+- 0 688 676"/>
                              <a:gd name="T151" fmla="*/ 688 h 211"/>
                              <a:gd name="T152" fmla="+- 0 4153 3894"/>
                              <a:gd name="T153" fmla="*/ T152 w 298"/>
                              <a:gd name="T154" fmla="+- 0 735 676"/>
                              <a:gd name="T155" fmla="*/ 735 h 211"/>
                              <a:gd name="T156" fmla="+- 0 4146 3894"/>
                              <a:gd name="T157" fmla="*/ T156 w 298"/>
                              <a:gd name="T158" fmla="+- 0 742 676"/>
                              <a:gd name="T159" fmla="*/ 742 h 211"/>
                              <a:gd name="T160" fmla="+- 0 4140 3894"/>
                              <a:gd name="T161" fmla="*/ T160 w 298"/>
                              <a:gd name="T162" fmla="+- 0 747 676"/>
                              <a:gd name="T163" fmla="*/ 747 h 211"/>
                              <a:gd name="T164" fmla="+- 0 4135 3894"/>
                              <a:gd name="T165" fmla="*/ T164 w 298"/>
                              <a:gd name="T166" fmla="+- 0 752 676"/>
                              <a:gd name="T167" fmla="*/ 752 h 211"/>
                              <a:gd name="T168" fmla="+- 0 4128 3894"/>
                              <a:gd name="T169" fmla="*/ T168 w 298"/>
                              <a:gd name="T170" fmla="+- 0 756 676"/>
                              <a:gd name="T171" fmla="*/ 756 h 211"/>
                              <a:gd name="T172" fmla="+- 0 4122 3894"/>
                              <a:gd name="T173" fmla="*/ T172 w 298"/>
                              <a:gd name="T174" fmla="+- 0 761 676"/>
                              <a:gd name="T175" fmla="*/ 761 h 211"/>
                              <a:gd name="T176" fmla="+- 0 4120 3894"/>
                              <a:gd name="T177" fmla="*/ T176 w 298"/>
                              <a:gd name="T178" fmla="+- 0 759 676"/>
                              <a:gd name="T179" fmla="*/ 759 h 211"/>
                              <a:gd name="T180" fmla="+- 0 4119 3894"/>
                              <a:gd name="T181" fmla="*/ T180 w 298"/>
                              <a:gd name="T182" fmla="+- 0 766 676"/>
                              <a:gd name="T183" fmla="*/ 766 h 211"/>
                              <a:gd name="T184" fmla="+- 0 4153 3894"/>
                              <a:gd name="T185" fmla="*/ T184 w 298"/>
                              <a:gd name="T186" fmla="+- 0 764 676"/>
                              <a:gd name="T187" fmla="*/ 764 h 211"/>
                              <a:gd name="T188" fmla="+- 0 4138 3894"/>
                              <a:gd name="T189" fmla="*/ T188 w 298"/>
                              <a:gd name="T190" fmla="+- 0 792 676"/>
                              <a:gd name="T191" fmla="*/ 792 h 211"/>
                              <a:gd name="T192" fmla="+- 0 4103 3894"/>
                              <a:gd name="T193" fmla="*/ T192 w 298"/>
                              <a:gd name="T194" fmla="+- 0 816 676"/>
                              <a:gd name="T195" fmla="*/ 816 h 211"/>
                              <a:gd name="T196" fmla="+- 0 4061 3894"/>
                              <a:gd name="T197" fmla="*/ T196 w 298"/>
                              <a:gd name="T198" fmla="+- 0 835 676"/>
                              <a:gd name="T199" fmla="*/ 835 h 211"/>
                              <a:gd name="T200" fmla="+- 0 4022 3894"/>
                              <a:gd name="T201" fmla="*/ T200 w 298"/>
                              <a:gd name="T202" fmla="+- 0 843 676"/>
                              <a:gd name="T203" fmla="*/ 843 h 211"/>
                              <a:gd name="T204" fmla="+- 0 4011 3894"/>
                              <a:gd name="T205" fmla="*/ T204 w 298"/>
                              <a:gd name="T206" fmla="+- 0 844 676"/>
                              <a:gd name="T207" fmla="*/ 844 h 211"/>
                              <a:gd name="T208" fmla="+- 0 4005 3894"/>
                              <a:gd name="T209" fmla="*/ T208 w 298"/>
                              <a:gd name="T210" fmla="+- 0 843 676"/>
                              <a:gd name="T211" fmla="*/ 843 h 211"/>
                              <a:gd name="T212" fmla="+- 0 3997 3894"/>
                              <a:gd name="T213" fmla="*/ T212 w 298"/>
                              <a:gd name="T214" fmla="+- 0 850 676"/>
                              <a:gd name="T215" fmla="*/ 850 h 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298" h="211">
                                <a:moveTo>
                                  <a:pt x="103" y="174"/>
                                </a:moveTo>
                                <a:lnTo>
                                  <a:pt x="102" y="178"/>
                                </a:lnTo>
                                <a:lnTo>
                                  <a:pt x="102" y="187"/>
                                </a:lnTo>
                                <a:lnTo>
                                  <a:pt x="112" y="181"/>
                                </a:lnTo>
                                <a:lnTo>
                                  <a:pt x="113" y="191"/>
                                </a:lnTo>
                                <a:lnTo>
                                  <a:pt x="71" y="205"/>
                                </a:lnTo>
                                <a:lnTo>
                                  <a:pt x="40" y="210"/>
                                </a:lnTo>
                                <a:lnTo>
                                  <a:pt x="7" y="130"/>
                                </a:lnTo>
                                <a:lnTo>
                                  <a:pt x="3" y="128"/>
                                </a:lnTo>
                                <a:lnTo>
                                  <a:pt x="0" y="113"/>
                                </a:lnTo>
                                <a:lnTo>
                                  <a:pt x="18" y="108"/>
                                </a:lnTo>
                                <a:lnTo>
                                  <a:pt x="42" y="101"/>
                                </a:lnTo>
                                <a:lnTo>
                                  <a:pt x="53" y="96"/>
                                </a:lnTo>
                                <a:lnTo>
                                  <a:pt x="60" y="94"/>
                                </a:lnTo>
                                <a:lnTo>
                                  <a:pt x="88" y="86"/>
                                </a:lnTo>
                                <a:lnTo>
                                  <a:pt x="93" y="83"/>
                                </a:lnTo>
                                <a:lnTo>
                                  <a:pt x="105" y="79"/>
                                </a:lnTo>
                                <a:lnTo>
                                  <a:pt x="117" y="76"/>
                                </a:lnTo>
                                <a:lnTo>
                                  <a:pt x="126" y="75"/>
                                </a:lnTo>
                                <a:lnTo>
                                  <a:pt x="143" y="72"/>
                                </a:lnTo>
                                <a:lnTo>
                                  <a:pt x="155" y="70"/>
                                </a:lnTo>
                                <a:lnTo>
                                  <a:pt x="156" y="54"/>
                                </a:lnTo>
                                <a:lnTo>
                                  <a:pt x="162" y="51"/>
                                </a:lnTo>
                                <a:lnTo>
                                  <a:pt x="166" y="46"/>
                                </a:lnTo>
                                <a:lnTo>
                                  <a:pt x="175" y="41"/>
                                </a:lnTo>
                                <a:lnTo>
                                  <a:pt x="193" y="39"/>
                                </a:lnTo>
                                <a:lnTo>
                                  <a:pt x="205" y="31"/>
                                </a:lnTo>
                                <a:lnTo>
                                  <a:pt x="198" y="32"/>
                                </a:lnTo>
                                <a:lnTo>
                                  <a:pt x="215" y="26"/>
                                </a:lnTo>
                                <a:lnTo>
                                  <a:pt x="221" y="24"/>
                                </a:lnTo>
                                <a:lnTo>
                                  <a:pt x="235" y="18"/>
                                </a:lnTo>
                                <a:lnTo>
                                  <a:pt x="240" y="17"/>
                                </a:lnTo>
                                <a:lnTo>
                                  <a:pt x="277" y="4"/>
                                </a:lnTo>
                                <a:lnTo>
                                  <a:pt x="280" y="1"/>
                                </a:lnTo>
                                <a:lnTo>
                                  <a:pt x="289" y="0"/>
                                </a:lnTo>
                                <a:lnTo>
                                  <a:pt x="298" y="0"/>
                                </a:lnTo>
                                <a:lnTo>
                                  <a:pt x="298" y="4"/>
                                </a:lnTo>
                                <a:lnTo>
                                  <a:pt x="298" y="12"/>
                                </a:lnTo>
                                <a:lnTo>
                                  <a:pt x="259" y="59"/>
                                </a:lnTo>
                                <a:lnTo>
                                  <a:pt x="252" y="66"/>
                                </a:lnTo>
                                <a:lnTo>
                                  <a:pt x="246" y="71"/>
                                </a:lnTo>
                                <a:lnTo>
                                  <a:pt x="241" y="76"/>
                                </a:lnTo>
                                <a:lnTo>
                                  <a:pt x="234" y="80"/>
                                </a:lnTo>
                                <a:lnTo>
                                  <a:pt x="228" y="85"/>
                                </a:lnTo>
                                <a:lnTo>
                                  <a:pt x="226" y="83"/>
                                </a:lnTo>
                                <a:lnTo>
                                  <a:pt x="225" y="90"/>
                                </a:lnTo>
                                <a:lnTo>
                                  <a:pt x="259" y="88"/>
                                </a:lnTo>
                                <a:lnTo>
                                  <a:pt x="244" y="116"/>
                                </a:lnTo>
                                <a:lnTo>
                                  <a:pt x="209" y="140"/>
                                </a:lnTo>
                                <a:lnTo>
                                  <a:pt x="167" y="159"/>
                                </a:lnTo>
                                <a:lnTo>
                                  <a:pt x="128" y="167"/>
                                </a:lnTo>
                                <a:lnTo>
                                  <a:pt x="117" y="168"/>
                                </a:lnTo>
                                <a:lnTo>
                                  <a:pt x="111" y="167"/>
                                </a:lnTo>
                                <a:lnTo>
                                  <a:pt x="103" y="17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43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63" y="680"/>
                            <a:ext cx="759" cy="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3A262B" id="Group 74" o:spid="_x0000_s1026" style="position:absolute;margin-left:141.8pt;margin-top:7.25pt;width:84.3pt;height:63.35pt;z-index:-16665600;mso-position-horizontal-relative:page" coordorigin="2836,145" coordsize="1686,12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7" o:spid="_x0000_s1027" type="#_x0000_t75" style="position:absolute;left:2835;top:145;width:1686;height:1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">
                  <v:imagedata r:id="rId14" o:title=""/>
                </v:shape>
                <v:shape id="Picture 86" o:spid="_x0000_s1028" type="#_x0000_t75" style="position:absolute;left:3064;top:334;width:1229;height: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">
                  <v:imagedata r:id="rId15" o:title=""/>
                </v:shape>
                <v:shape id="Picture 85" o:spid="_x0000_s1029" type="#_x0000_t75" style="position:absolute;left:3441;top:474;width:201;height:6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">
                  <v:imagedata r:id="rId16" o:title=""/>
                </v:shape>
                <v:shape id="Freeform 84" o:spid="_x0000_s1030" style="position:absolute;left:3198;top:474;width:201;height:614;visibility:visible;mso-wrap-style:square;v-text-anchor:top" coordsize="201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" path="m,484l,469,,431r77,l77,502r,11l79,523r5,6l88,536r6,3l100,539r6,l112,536r4,-6l121,523r2,-9l123,503,123,r77,l200,484r-5,64l131,608r-42,6l77,609,65,605,14,559,,496,,484xe" filled="f" strokecolor="#a25641" strokeweight=".34958mm">
                  <v:path arrowok="t" o:connecttype="custom" o:connectlocs="0,959;0,944;0,906;77,906;77,977;77,988;79,998;84,1004;88,1011;94,1014;100,1014;106,1014;112,1011;116,1005;121,998;123,989;123,978;123,475;200,475;200,959;195,1023;131,1083;89,1089;77,1084;65,1080;14,1034;0,971;0,959" o:connectangles="0,0,0,0,0,0,0,0,0,0,0,0,0,0,0,0,0,0,0,0,0,0,0,0,0,0,0,0"/>
                </v:shape>
                <v:shape id="Picture 83" o:spid="_x0000_s1031" type="#_x0000_t75" style="position:absolute;left:3198;top:474;width:201;height:6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">
                  <v:imagedata r:id="rId17" o:title=""/>
                </v:shape>
                <v:shape id="Freeform 82" o:spid="_x0000_s1032" style="position:absolute;left:3892;top:474;width:200;height:610;visibility:visible;mso-wrap-style:square;v-text-anchor:top" coordsize="200,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" path="m2,481l,,76,r1,500l77,508r1,9l82,526r4,8l94,538r8,l108,538r7,-2l119,529r5,-7l124,512r,-10l124,r75,l199,481r-10,76l145,598,99,610,87,609,28,576,3,520,2,501r,-20xe" filled="f" strokecolor="#a25641" strokeweight=".34939mm">
                  <v:path arrowok="t" o:connecttype="custom" o:connectlocs="2,955;0,474;76,474;77,974;77,982;78,991;82,1000;86,1008;94,1012;102,1012;108,1012;115,1010;119,1003;124,996;124,986;124,976;124,474;199,474;199,955;189,1031;145,1072;99,1084;87,1083;28,1050;3,994;2,975;2,955" o:connectangles="0,0,0,0,0,0,0,0,0,0,0,0,0,0,0,0,0,0,0,0,0,0,0,0,0,0,0"/>
                </v:shape>
                <v:shape id="Picture 81" o:spid="_x0000_s1033" type="#_x0000_t75" style="position:absolute;left:3892;top:474;width:200;height: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">
                  <v:imagedata r:id="rId18" o:title=""/>
                </v:shape>
                <v:shape id="Freeform 80" o:spid="_x0000_s1034" style="position:absolute;left:3666;top:474;width:197;height:611;visibility:visible;mso-wrap-style:square;v-text-anchor:top" coordsize="197,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" path="m63,610l63,69,,69,,,197,r,69l136,69r,541l63,610xe" filled="f" strokecolor="#a25641" strokeweight=".34933mm">
                  <v:path arrowok="t" o:connecttype="custom" o:connectlocs="63,1085;63,544;0,544;0,475;197,475;197,544;136,544;136,1085;63,1085" o:connectangles="0,0,0,0,0,0,0,0,0"/>
                </v:shape>
                <v:shape id="Picture 79" o:spid="_x0000_s1035" type="#_x0000_t75" style="position:absolute;left:3666;top:474;width:197;height: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">
                  <v:imagedata r:id="rId19" o:title=""/>
                </v:shape>
                <v:shape id="Picture 78" o:spid="_x0000_s1036" type="#_x0000_t75" style="position:absolute;left:3155;top:558;width:1046;height:3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">
                  <v:imagedata r:id="rId20" o:title=""/>
                </v:shape>
                <v:shape id="Picture 77" o:spid="_x0000_s1037" type="#_x0000_t75" style="position:absolute;left:3894;top:675;width:298;height: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">
                  <v:imagedata r:id="rId21" o:title=""/>
                </v:shape>
                <v:shape id="Freeform 76" o:spid="_x0000_s1038" style="position:absolute;left:3894;top:675;width:298;height:211;visibility:visible;mso-wrap-style:square;v-text-anchor:top" coordsize="298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" path="m103,174r-1,4l102,187r10,-6l113,191,71,205r-31,5l7,130,3,128,,113r18,-5l42,101,53,96r7,-2l88,86r5,-3l105,79r12,-3l126,75r17,-3l155,70r1,-16l162,51r4,-5l175,41r18,-2l205,31r-7,1l215,26r6,-2l235,18r5,-1l277,4r3,-3l289,r9,l298,4r,8l259,59r-7,7l246,71r-5,5l234,80r-6,5l226,83r-1,7l259,88r-15,28l209,140r-42,19l128,167r-11,1l111,167r-8,7xe" filled="f" strokecolor="#231f20" strokeweight=".07619mm">
                  <v:path arrowok="t" o:connecttype="custom" o:connectlocs="103,850;102,854;102,863;112,857;113,867;71,881;40,886;7,806;3,804;0,789;18,784;42,777;53,772;60,770;88,762;93,759;105,755;117,752;126,751;143,748;155,746;156,730;162,727;166,722;175,717;193,715;205,707;198,708;215,702;221,700;235,694;240,693;277,680;280,677;289,676;298,676;298,680;298,688;259,735;252,742;246,747;241,752;234,756;228,761;226,759;225,766;259,764;244,792;209,816;167,835;128,843;117,844;111,843;103,850" o:connectangles="0,0,0,0,0,0,0,0,0,0,0,0,0,0,0,0,0,0,0,0,0,0,0,0,0,0,0,0,0,0,0,0,0,0,0,0,0,0,0,0,0,0,0,0,0,0,0,0,0,0,0,0,0,0"/>
                </v:shape>
                <v:shape id="Picture 75" o:spid="_x0000_s1039" type="#_x0000_t75" style="position:absolute;left:3163;top:680;width:759;height:2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">
                  <v:imagedata r:id="rId22" o:title=""/>
                </v:shape>
                <w10:wrap anchorx="page"/>
              </v:group>
            </w:pict>
          </mc:Fallback>
        </mc:AlternateContent>
      </w:r>
      <w:r w:rsidR="00445B13">
        <w:pict w14:anchorId="7A991D37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1097" type="#_x0000_t136" style="position:absolute;left:0;text-align:left;margin-left:185.25pt;margin-top:9.2pt;width:2.95pt;height:5.65pt;rotation:3;z-index:15735808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445B13">
        <w:pict w14:anchorId="5F02C708">
          <v:shape id="_x0000_s1096" type="#_x0000_t136" style="position:absolute;left:0;text-align:left;margin-left:188.2pt;margin-top:9.3pt;width:1.8pt;height:5.65pt;rotation:4;z-index:15736320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l"/>
            <w10:wrap anchorx="page"/>
          </v:shape>
        </w:pict>
      </w:r>
      <w:r w:rsidR="00445B13">
        <w:pict w14:anchorId="089A6815">
          <v:shape id="_x0000_s1095" type="#_x0000_t136" style="position:absolute;left:0;text-align:left;margin-left:191.25pt;margin-top:9.9pt;width:4.05pt;height:5.65pt;rotation:8;z-index:15736832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T"/>
            <w10:wrap anchorx="page"/>
          </v:shape>
        </w:pict>
      </w:r>
      <w:r w:rsidR="00445B13">
        <w:pict w14:anchorId="2697AFDE">
          <v:shape id="_x0000_s1094" type="#_x0000_t136" style="position:absolute;left:0;text-align:left;margin-left:195.2pt;margin-top:10.5pt;width:1.65pt;height:5.65pt;rotation:13;z-index:15737344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i"/>
            <w10:wrap anchorx="page"/>
          </v:shape>
        </w:pict>
      </w:r>
      <w:r w:rsidR="00445B13">
        <w:pict w14:anchorId="2442A101">
          <v:shape id="_x0000_s1093" type="#_x0000_t136" style="position:absolute;left:0;text-align:left;margin-left:196.95pt;margin-top:11.15pt;width:3.3pt;height:5.65pt;rotation:18;z-index:15737856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b"/>
            <w10:wrap anchorx="page"/>
          </v:shape>
        </w:pict>
      </w:r>
      <w:r w:rsidR="00445B13">
        <w:pict w14:anchorId="2B277689">
          <v:shape id="_x0000_s1092" type="#_x0000_t136" style="position:absolute;left:0;text-align:left;margin-left:200.05pt;margin-top:12.15pt;width:2.75pt;height:5.65pt;rotation:19;z-index:15738368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r"/>
            <w10:wrap anchorx="page"/>
          </v:shape>
        </w:pict>
      </w:r>
      <w:r w:rsidR="00445B13">
        <w:pict w14:anchorId="23FB3113">
          <v:shape id="_x0000_s1091" type="#_x0000_t136" style="position:absolute;left:0;text-align:left;margin-left:202.45pt;margin-top:13.15pt;width:2.75pt;height:5.65pt;rotation:23;z-index:15738880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e"/>
            <w10:wrap anchorx="page"/>
          </v:shape>
        </w:pict>
      </w:r>
      <w:r w:rsidR="00445B13">
        <w:pict w14:anchorId="76966E6E">
          <v:shape id="_x0000_s1090" type="#_x0000_t136" style="position:absolute;left:0;text-align:left;margin-left:204.9pt;margin-top:14.75pt;width:4.25pt;height:5.65pt;rotation:29;z-index:15739392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w"/>
            <w10:wrap anchorx="page"/>
          </v:shape>
        </w:pict>
      </w:r>
      <w:r w:rsidR="00445B13">
        <w:pict w14:anchorId="04176B93">
          <v:shape id="_x0000_s1089" type="#_x0000_t136" style="position:absolute;left:0;text-align:left;margin-left:208.7pt;margin-top:16.8pt;width:3.1pt;height:5.65pt;rotation:36;z-index:15739904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445B13">
        <w:pict w14:anchorId="11869263">
          <v:shape id="_x0000_s1088" type="#_x0000_t136" style="position:absolute;left:0;text-align:left;margin-left:211.2pt;margin-top:18.15pt;width:1.8pt;height:5.65pt;rotation:38;z-index:15740416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l"/>
            <w10:wrap anchorx="page"/>
          </v:shape>
        </w:pict>
      </w:r>
      <w:r w:rsidR="00445B13">
        <w:pict w14:anchorId="72AAAB57">
          <v:shape id="_x0000_s1087" type="#_x0000_t136" style="position:absolute;left:0;text-align:left;margin-left:212.45pt;margin-top:19.75pt;width:2.95pt;height:5.65pt;rotation:45;z-index:15740928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445B13">
        <w:pict w14:anchorId="187C1E78">
          <v:shape id="_x0000_s1086" type="#_x0000_t136" style="position:absolute;left:0;text-align:left;margin-left:215.25pt;margin-top:24pt;width:4.25pt;height:5.65pt;rotation:57;z-index:15741440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U"/>
            <w10:wrap anchorx="page"/>
          </v:shape>
        </w:pict>
      </w:r>
      <w:r w:rsidR="00445B13">
        <w:pict w14:anchorId="6CA9B0CA">
          <v:shape id="_x0000_s1085" type="#_x0000_t136" style="position:absolute;left:0;text-align:left;margin-left:149.8pt;margin-top:24.05pt;width:2.65pt;height:5.65pt;rotation:303;z-index:15750656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r"/>
            <w10:wrap anchorx="page"/>
          </v:shape>
        </w:pict>
      </w:r>
      <w:r w:rsidR="00445B13">
        <w:pict w14:anchorId="44F0355C">
          <v:shape id="_x0000_s1084" type="#_x0000_t136" style="position:absolute;left:0;text-align:left;margin-left:151.4pt;margin-top:21.75pt;width:2.95pt;height:5.65pt;rotation:309;z-index:15751168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445B13">
        <w:pict w14:anchorId="4E3BED8D">
          <v:shape id="_x0000_s1083" type="#_x0000_t136" style="position:absolute;left:0;text-align:left;margin-left:153.65pt;margin-top:19.8pt;width:2.3pt;height:5.65pt;rotation:315;z-index:15751680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s"/>
            <w10:wrap anchorx="page"/>
          </v:shape>
        </w:pict>
      </w:r>
      <w:r w:rsidR="00445B13">
        <w:pict w14:anchorId="6C151FF9">
          <v:shape id="_x0000_s1082" type="#_x0000_t136" style="position:absolute;left:0;text-align:left;margin-left:155.3pt;margin-top:18pt;width:3.1pt;height:5.65pt;rotation:322;z-index:15752192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445B13">
        <w:pict w14:anchorId="017886ED">
          <v:shape id="_x0000_s1081" type="#_x0000_t136" style="position:absolute;left:0;text-align:left;margin-left:157.8pt;margin-top:16.1pt;width:3.4pt;height:5.65pt;rotation:327;z-index:15752704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d"/>
            <w10:wrap anchorx="page"/>
          </v:shape>
        </w:pict>
      </w:r>
      <w:r w:rsidR="00445B13">
        <w:pict w14:anchorId="07DCE221">
          <v:shape id="_x0000_s1080" type="#_x0000_t136" style="position:absolute;left:0;text-align:left;margin-left:162.05pt;margin-top:13.65pt;width:3.1pt;height:5.65pt;rotation:334;z-index:15753216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J"/>
            <w10:wrap anchorx="page"/>
          </v:shape>
        </w:pict>
      </w:r>
      <w:r w:rsidR="00445B13">
        <w:pict w14:anchorId="3FDBD006">
          <v:shape id="_x0000_s1079" type="#_x0000_t136" style="position:absolute;left:0;text-align:left;margin-left:164.85pt;margin-top:12.4pt;width:3.4pt;height:5.65pt;rotation:339;z-index:15753728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h"/>
            <w10:wrap anchorx="page"/>
          </v:shape>
        </w:pict>
      </w:r>
      <w:r w:rsidR="00445B13">
        <w:pict w14:anchorId="6EC858D2">
          <v:shape id="_x0000_s1078" type="#_x0000_t136" style="position:absolute;left:0;text-align:left;margin-left:168.15pt;margin-top:11.35pt;width:2.95pt;height:5.65pt;rotation:342;z-index:15754240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445B13">
        <w:pict w14:anchorId="17046255">
          <v:shape id="_x0000_s1077" type="#_x0000_t136" style="position:absolute;left:0;text-align:left;margin-left:171.1pt;margin-top:10.45pt;width:3.3pt;height:5.65pt;rotation:347;z-index:15754752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b"/>
            <w10:wrap anchorx="page"/>
          </v:shape>
        </w:pict>
      </w:r>
      <w:r w:rsidR="00445B13">
        <w:pict w14:anchorId="1E3D1C0A">
          <v:shape id="_x0000_s1076" type="#_x0000_t136" style="position:absolute;left:0;text-align:left;margin-left:174.4pt;margin-top:9.85pt;width:3.1pt;height:5.65pt;rotation:352;z-index:15755264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 w:rsidR="00445B13">
        <w:pict w14:anchorId="29697836">
          <v:shape id="_x0000_s1075" type="#_x0000_t136" style="position:absolute;left:0;text-align:left;margin-left:177.4pt;margin-top:9.45pt;width:2.65pt;height:5.65pt;rotation:353;z-index:15755776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r"/>
            <w10:wrap anchorx="page"/>
          </v:shape>
        </w:pict>
      </w:r>
      <w:r w:rsidR="00445B13">
        <w:pict w14:anchorId="4E357B85">
          <v:shape id="_x0000_s1074" type="#_x0000_t136" style="position:absolute;left:0;text-align:left;margin-left:180.15pt;margin-top:9.15pt;width:4.9pt;height:5.65pt;rotation:357;z-index:15756288;mso-position-horizontal-relative:page;mso-position-vertical-relative:text" fillcolor="#231f20" stroked="f">
            <o:extrusion v:ext="view" autorotationcenter="t"/>
            <v:textpath style="font-family:&quot;Times New Roman&quot;;font-size:5pt;font-weight:bold;v-text-kern:t;mso-text-shadow:auto" string="m"/>
            <w10:wrap anchorx="page"/>
          </v:shape>
        </w:pict>
      </w:r>
      <w:r>
        <w:rPr>
          <w:rFonts w:ascii="Calibri"/>
          <w:b/>
          <w:sz w:val="36"/>
        </w:rPr>
        <w:t>SHRI JAGDISHPRASAD JHABARMAL TIBREWALA UNIVERSITY</w:t>
      </w:r>
    </w:p>
    <w:p w14:paraId="534CA8ED" w14:textId="77777777" w:rsidR="00AA2CF6" w:rsidRDefault="00445B13">
      <w:pPr>
        <w:pStyle w:val="BodyText"/>
        <w:ind w:left="1405" w:right="463"/>
        <w:jc w:val="center"/>
        <w:rPr>
          <w:rFonts w:ascii="Calibri"/>
        </w:rPr>
      </w:pPr>
      <w:r>
        <w:pict w14:anchorId="74D0773A">
          <v:shape id="_x0000_s1073" type="#_x0000_t136" style="position:absolute;left:0;text-align:left;margin-left:217.6pt;margin-top:.8pt;width:3.4pt;height:5.65pt;rotation:64;z-index:15741952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n"/>
            <w10:wrap anchorx="page"/>
          </v:shape>
        </w:pict>
      </w:r>
      <w:r>
        <w:pict w14:anchorId="7C7AEB12">
          <v:shape id="_x0000_s1072" type="#_x0000_t136" style="position:absolute;left:0;text-align:left;margin-left:219.35pt;margin-top:3.15pt;width:1.8pt;height:5.65pt;rotation:71;z-index:15742464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i"/>
            <w10:wrap anchorx="page"/>
          </v:shape>
        </w:pict>
      </w:r>
      <w:r>
        <w:pict w14:anchorId="12990D40">
          <v:shape id="_x0000_s1071" type="#_x0000_t136" style="position:absolute;left:0;text-align:left;margin-left:219.4pt;margin-top:5.55pt;width:2.95pt;height:5.65pt;rotation:79;z-index:15742976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v"/>
            <w10:wrap anchorx="page"/>
          </v:shape>
        </w:pict>
      </w:r>
      <w:r>
        <w:pict w14:anchorId="149DFF88">
          <v:shape id="_x0000_s1070" type="#_x0000_t136" style="position:absolute;left:0;text-align:left;margin-left:219.9pt;margin-top:8.35pt;width:2.75pt;height:5.65pt;rotation:86;z-index:15743488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e"/>
            <w10:wrap anchorx="page"/>
          </v:shape>
        </w:pict>
      </w:r>
      <w:r>
        <w:pict w14:anchorId="0C60CF7D">
          <v:shape id="_x0000_s1069" type="#_x0000_t136" style="position:absolute;left:0;text-align:left;margin-left:219.85pt;margin-top:11.2pt;width:2.75pt;height:5.65pt;rotation:95;z-index:15744000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r"/>
            <w10:wrap anchorx="page"/>
          </v:shape>
        </w:pict>
      </w:r>
      <w:r>
        <w:pict w14:anchorId="7904A208">
          <v:shape id="_x0000_s1068" type="#_x0000_t136" style="position:absolute;left:0;text-align:left;margin-left:145.65pt;margin-top:10.8pt;width:3.4pt;height:5.65pt;rotation:266;z-index:15748096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d"/>
            <w10:wrap anchorx="page"/>
          </v:shape>
        </w:pict>
      </w:r>
      <w:r>
        <w:pict w14:anchorId="41C912E1">
          <v:shape id="_x0000_s1067" type="#_x0000_t136" style="position:absolute;left:0;text-align:left;margin-left:146.5pt;margin-top:8.25pt;width:1.8pt;height:5.65pt;rotation:274;z-index:15748608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i"/>
            <w10:wrap anchorx="page"/>
          </v:shape>
        </w:pict>
      </w:r>
      <w:r>
        <w:pict w14:anchorId="59E612E2">
          <v:shape id="_x0000_s1066" type="#_x0000_t136" style="position:absolute;left:0;text-align:left;margin-left:146.4pt;margin-top:6.15pt;width:2.45pt;height:5.65pt;rotation:281;z-index:15749120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s"/>
            <w10:wrap anchorx="page"/>
          </v:shape>
        </w:pict>
      </w:r>
      <w:r>
        <w:pict w14:anchorId="6A6F5D70">
          <v:shape id="_x0000_s1065" type="#_x0000_t136" style="position:absolute;left:0;text-align:left;margin-left:146.6pt;margin-top:3.25pt;width:3.4pt;height:5.65pt;rotation:289;z-index:15749632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h"/>
            <w10:wrap anchorx="page"/>
          </v:shape>
        </w:pict>
      </w:r>
      <w:r>
        <w:pict w14:anchorId="4D607CC2">
          <v:shape id="_x0000_s1064" type="#_x0000_t136" style="position:absolute;left:0;text-align:left;margin-left:147.85pt;margin-top:.1pt;width:3.4pt;height:5.65pt;rotation:297;z-index:15750144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p"/>
            <w10:wrap anchorx="page"/>
          </v:shape>
        </w:pict>
      </w:r>
      <w:r w:rsidR="008E72DD">
        <w:rPr>
          <w:rFonts w:ascii="Calibri"/>
        </w:rPr>
        <w:t>Conducted by- Shri Rajasthani Seva Sangh (Mumbai)</w:t>
      </w:r>
    </w:p>
    <w:p w14:paraId="3EF97885" w14:textId="77777777" w:rsidR="00AA2CF6" w:rsidRDefault="00445B13">
      <w:pPr>
        <w:pStyle w:val="BodyText"/>
        <w:ind w:left="2861" w:right="1917" w:hanging="1"/>
        <w:jc w:val="center"/>
        <w:rPr>
          <w:rFonts w:ascii="Calibri"/>
        </w:rPr>
      </w:pPr>
      <w:r>
        <w:pict w14:anchorId="099F0DF9">
          <v:shape id="_x0000_s1063" type="#_x0000_t136" style="position:absolute;left:0;text-align:left;margin-left:219.65pt;margin-top:.2pt;width:2.45pt;height:5.65pt;rotation:98;z-index:15744512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s"/>
            <w10:wrap anchorx="page"/>
          </v:shape>
        </w:pict>
      </w:r>
      <w:r>
        <w:pict w14:anchorId="35E7C7B9">
          <v:shape id="_x0000_s1062" type="#_x0000_t136" style="position:absolute;left:0;text-align:left;margin-left:219.45pt;margin-top:2.25pt;width:1.8pt;height:5.65pt;rotation:106;z-index:15745024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i"/>
            <w10:wrap anchorx="page"/>
          </v:shape>
        </w:pict>
      </w:r>
      <w:r>
        <w:pict w14:anchorId="17E5DBE0">
          <v:shape id="_x0000_s1061" type="#_x0000_t136" style="position:absolute;left:0;text-align:left;margin-left:218.65pt;margin-top:3.95pt;width:2.1pt;height:5.65pt;rotation:110;z-index:15745536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t"/>
            <w10:wrap anchorx="page"/>
          </v:shape>
        </w:pict>
      </w:r>
      <w:r>
        <w:pict w14:anchorId="6830E7C8">
          <v:shape id="_x0000_s1060" type="#_x0000_t136" style="position:absolute;left:0;text-align:left;margin-left:217pt;margin-top:6.3pt;width:3.1pt;height:5.65pt;rotation:117;z-index:15746048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y"/>
            <w10:wrap anchorx="page"/>
          </v:shape>
        </w:pict>
      </w:r>
      <w:r>
        <w:pict w14:anchorId="3738C178">
          <v:shape id="_x0000_s1059" type="#_x0000_t136" style="position:absolute;left:0;text-align:left;margin-left:148.4pt;margin-top:6.2pt;width:3.1pt;height:5.65pt;rotation:243;z-index:15746560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J"/>
            <w10:wrap anchorx="page"/>
          </v:shape>
        </w:pict>
      </w:r>
      <w:r>
        <w:pict w14:anchorId="1762DBF5">
          <v:shape id="_x0000_s1058" type="#_x0000_t136" style="position:absolute;left:0;text-align:left;margin-left:147.25pt;margin-top:3.55pt;width:3.1pt;height:5.65pt;rotation:250;z-index:15747072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a"/>
            <w10:wrap anchorx="page"/>
          </v:shape>
        </w:pict>
      </w:r>
      <w:r>
        <w:pict w14:anchorId="469D04CB">
          <v:shape id="_x0000_s1057" type="#_x0000_t136" style="position:absolute;left:0;text-align:left;margin-left:146.4pt;margin-top:.55pt;width:2.95pt;height:5.65pt;rotation:257;z-index:15747584;mso-position-horizontal-relative:page" fillcolor="#231f20" stroked="f">
            <o:extrusion v:ext="view" autorotationcenter="t"/>
            <v:textpath style="font-family:&quot;Times New Roman&quot;;font-size:5pt;font-weight:bold;v-text-kern:t;mso-text-shadow:auto" string="g"/>
            <w10:wrap anchorx="page"/>
          </v:shape>
        </w:pict>
      </w:r>
      <w:r w:rsidR="008E72DD">
        <w:rPr>
          <w:rFonts w:ascii="Calibri"/>
        </w:rPr>
        <w:t xml:space="preserve">UGC Approved </w:t>
      </w:r>
      <w:proofErr w:type="spellStart"/>
      <w:r w:rsidR="008E72DD">
        <w:rPr>
          <w:rFonts w:ascii="Calibri"/>
        </w:rPr>
        <w:t>Estd</w:t>
      </w:r>
      <w:proofErr w:type="spellEnd"/>
      <w:r w:rsidR="008E72DD">
        <w:rPr>
          <w:rFonts w:ascii="Calibri"/>
        </w:rPr>
        <w:t>: As per Act No: F2(</w:t>
      </w:r>
      <w:proofErr w:type="gramStart"/>
      <w:r w:rsidR="008E72DD">
        <w:rPr>
          <w:rFonts w:ascii="Calibri"/>
        </w:rPr>
        <w:t>5)Vidhi</w:t>
      </w:r>
      <w:proofErr w:type="gramEnd"/>
      <w:r w:rsidR="008E72DD">
        <w:rPr>
          <w:rFonts w:ascii="Calibri"/>
        </w:rPr>
        <w:t>/2/2009, Govt. of Rajasthan Vidyanagari, Jhunjhunu-Churu Road, P.O.-Chudela, Jhunjhunu, Rajasthan 333001</w:t>
      </w:r>
    </w:p>
    <w:p w14:paraId="039159CA" w14:textId="77777777" w:rsidR="00AA2CF6" w:rsidRDefault="008E72DD">
      <w:pPr>
        <w:pStyle w:val="BodyText"/>
        <w:ind w:left="1405" w:right="464"/>
        <w:jc w:val="center"/>
        <w:rPr>
          <w:rFonts w:ascii="Calibri"/>
        </w:rPr>
      </w:pPr>
      <w:r>
        <w:rPr>
          <w:noProof/>
          <w:lang w:bidi="hi-IN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10CDC1D5" wp14:editId="4091B2F0">
                <wp:simplePos x="0" y="0"/>
                <wp:positionH relativeFrom="page">
                  <wp:posOffset>1785620</wp:posOffset>
                </wp:positionH>
                <wp:positionV relativeFrom="paragraph">
                  <wp:posOffset>212090</wp:posOffset>
                </wp:positionV>
                <wp:extent cx="7077075" cy="36195"/>
                <wp:effectExtent l="0" t="0" r="0" b="0"/>
                <wp:wrapTopAndBottom/>
                <wp:docPr id="31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77075" cy="36195"/>
                        </a:xfrm>
                        <a:custGeom>
                          <a:avLst/>
                          <a:gdLst>
                            <a:gd name="T0" fmla="+- 0 2812 2812"/>
                            <a:gd name="T1" fmla="*/ T0 w 11145"/>
                            <a:gd name="T2" fmla="+- 0 334 334"/>
                            <a:gd name="T3" fmla="*/ 334 h 57"/>
                            <a:gd name="T4" fmla="+- 0 13957 2812"/>
                            <a:gd name="T5" fmla="*/ T4 w 11145"/>
                            <a:gd name="T6" fmla="+- 0 334 334"/>
                            <a:gd name="T7" fmla="*/ 334 h 57"/>
                            <a:gd name="T8" fmla="+- 0 2820 2812"/>
                            <a:gd name="T9" fmla="*/ T8 w 11145"/>
                            <a:gd name="T10" fmla="+- 0 391 334"/>
                            <a:gd name="T11" fmla="*/ 391 h 57"/>
                            <a:gd name="T12" fmla="+- 0 13946 2812"/>
                            <a:gd name="T13" fmla="*/ T12 w 11145"/>
                            <a:gd name="T14" fmla="+- 0 391 334"/>
                            <a:gd name="T15" fmla="*/ 391 h 5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1145" h="57">
                              <a:moveTo>
                                <a:pt x="0" y="0"/>
                              </a:moveTo>
                              <a:lnTo>
                                <a:pt x="11145" y="0"/>
                              </a:lnTo>
                              <a:moveTo>
                                <a:pt x="8" y="57"/>
                              </a:moveTo>
                              <a:lnTo>
                                <a:pt x="11134" y="57"/>
                              </a:lnTo>
                            </a:path>
                          </a:pathLst>
                        </a:custGeom>
                        <a:noFill/>
                        <a:ln w="12701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2B2197" id="AutoShape 32" o:spid="_x0000_s1026" style="position:absolute;margin-left:140.6pt;margin-top:16.7pt;width:557.25pt;height:2.8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145,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" path="m,l11145,m8,57r11126,e" filled="f" strokecolor="#231f20" strokeweight=".35281mm">
                <v:path arrowok="t" o:connecttype="custom" o:connectlocs="0,212090;7077075,212090;5080,248285;7070090,248285" o:connectangles="0,0,0,0"/>
                <w10:wrap type="topAndBottom" anchorx="page"/>
              </v:shape>
            </w:pict>
          </mc:Fallback>
        </mc:AlternateContent>
      </w:r>
      <w:r>
        <w:rPr>
          <w:rFonts w:ascii="Calibri"/>
        </w:rPr>
        <w:t xml:space="preserve">Tel: 8104883378, 9667979311 Website: </w:t>
      </w:r>
      <w:hyperlink r:id="rId23">
        <w:r>
          <w:rPr>
            <w:rFonts w:ascii="Calibri"/>
            <w:u w:val="single"/>
          </w:rPr>
          <w:t>www.jjtu.ac.in</w:t>
        </w:r>
        <w:r>
          <w:rPr>
            <w:rFonts w:ascii="Calibri"/>
          </w:rPr>
          <w:t xml:space="preserve">, </w:t>
        </w:r>
      </w:hyperlink>
      <w:r>
        <w:rPr>
          <w:rFonts w:ascii="Calibri"/>
        </w:rPr>
        <w:t xml:space="preserve">Email: </w:t>
      </w:r>
      <w:hyperlink r:id="rId24">
        <w:r>
          <w:rPr>
            <w:rFonts w:ascii="Calibri"/>
            <w:u w:val="single"/>
          </w:rPr>
          <w:t>admission@jjtu.ac.in</w:t>
        </w:r>
        <w:r>
          <w:rPr>
            <w:rFonts w:ascii="Calibri"/>
          </w:rPr>
          <w:t xml:space="preserve">, </w:t>
        </w:r>
      </w:hyperlink>
      <w:hyperlink r:id="rId25">
        <w:r>
          <w:rPr>
            <w:rFonts w:ascii="Calibri"/>
            <w:u w:val="single"/>
          </w:rPr>
          <w:t>enquiry@jjtu.ac.in</w:t>
        </w:r>
      </w:hyperlink>
    </w:p>
    <w:p w14:paraId="7A2E5B31" w14:textId="77777777" w:rsidR="00AA2CF6" w:rsidRDefault="008E72DD">
      <w:pPr>
        <w:pStyle w:val="Heading2"/>
        <w:spacing w:before="155"/>
        <w:ind w:left="1093" w:right="893"/>
        <w:jc w:val="center"/>
      </w:pPr>
      <w:r>
        <w:t xml:space="preserve">A d m i s </w:t>
      </w:r>
      <w:proofErr w:type="spellStart"/>
      <w:r>
        <w:t>s</w:t>
      </w:r>
      <w:proofErr w:type="spellEnd"/>
      <w:r>
        <w:t xml:space="preserve"> i o n R e g i s t r a t i o n F o r m S e s </w:t>
      </w:r>
      <w:proofErr w:type="spellStart"/>
      <w:r>
        <w:t>s</w:t>
      </w:r>
      <w:proofErr w:type="spellEnd"/>
      <w:r>
        <w:t xml:space="preserve"> i o n 2 0 2 0 - 2 1</w:t>
      </w:r>
    </w:p>
    <w:p w14:paraId="5F6D6B92" w14:textId="77777777" w:rsidR="00AA2CF6" w:rsidRDefault="008E72DD">
      <w:pPr>
        <w:pStyle w:val="Heading3"/>
        <w:ind w:right="893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308A819F" wp14:editId="4C9B81D5">
                <wp:simplePos x="0" y="0"/>
                <wp:positionH relativeFrom="page">
                  <wp:posOffset>7499350</wp:posOffset>
                </wp:positionH>
                <wp:positionV relativeFrom="paragraph">
                  <wp:posOffset>43815</wp:posOffset>
                </wp:positionV>
                <wp:extent cx="1371600" cy="1828800"/>
                <wp:effectExtent l="0" t="0" r="0" b="0"/>
                <wp:wrapNone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828800"/>
                        </a:xfrm>
                        <a:prstGeom prst="rect">
                          <a:avLst/>
                        </a:prstGeom>
                        <a:noFill/>
                        <a:ln w="12701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21F828E" w14:textId="77777777" w:rsidR="00AA2CF6" w:rsidRDefault="00AA2CF6">
                            <w:pPr>
                              <w:pStyle w:val="BodyText"/>
                              <w:rPr>
                                <w:sz w:val="26"/>
                              </w:rPr>
                            </w:pPr>
                          </w:p>
                          <w:p w14:paraId="0DE02003" w14:textId="77777777" w:rsidR="00AA2CF6" w:rsidRDefault="00AA2CF6">
                            <w:pPr>
                              <w:pStyle w:val="BodyText"/>
                              <w:rPr>
                                <w:sz w:val="26"/>
                              </w:rPr>
                            </w:pPr>
                          </w:p>
                          <w:p w14:paraId="6A38BCD3" w14:textId="77777777" w:rsidR="00AA2CF6" w:rsidRDefault="00AA2CF6">
                            <w:pPr>
                              <w:pStyle w:val="BodyText"/>
                              <w:rPr>
                                <w:sz w:val="26"/>
                              </w:rPr>
                            </w:pPr>
                          </w:p>
                          <w:p w14:paraId="1DB0E22A" w14:textId="77777777" w:rsidR="00AA2CF6" w:rsidRDefault="00AA2CF6">
                            <w:pPr>
                              <w:pStyle w:val="BodyText"/>
                              <w:spacing w:before="4"/>
                              <w:rPr>
                                <w:sz w:val="31"/>
                              </w:rPr>
                            </w:pPr>
                          </w:p>
                          <w:p w14:paraId="25E1343C" w14:textId="77777777" w:rsidR="00AA2CF6" w:rsidRDefault="008E72DD">
                            <w:pPr>
                              <w:spacing w:line="232" w:lineRule="auto"/>
                              <w:ind w:left="633" w:right="171" w:hanging="301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231F20"/>
                                <w:sz w:val="20"/>
                              </w:rPr>
                              <w:t>Self Attested Phot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8A819F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left:0;text-align:left;margin-left:590.5pt;margin-top:3.45pt;width:108pt;height:2in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" filled="f" strokecolor="#231f20" strokeweight=".35281mm">
                <v:textbox inset="0,0,0,0">
                  <w:txbxContent>
                    <w:p w14:paraId="021F828E" w14:textId="77777777" w:rsidR="00AA2CF6" w:rsidRDefault="00AA2CF6">
                      <w:pPr>
                        <w:pStyle w:val="BodyText"/>
                        <w:rPr>
                          <w:sz w:val="26"/>
                        </w:rPr>
                      </w:pPr>
                    </w:p>
                    <w:p w14:paraId="0DE02003" w14:textId="77777777" w:rsidR="00AA2CF6" w:rsidRDefault="00AA2CF6">
                      <w:pPr>
                        <w:pStyle w:val="BodyText"/>
                        <w:rPr>
                          <w:sz w:val="26"/>
                        </w:rPr>
                      </w:pPr>
                    </w:p>
                    <w:p w14:paraId="6A38BCD3" w14:textId="77777777" w:rsidR="00AA2CF6" w:rsidRDefault="00AA2CF6">
                      <w:pPr>
                        <w:pStyle w:val="BodyText"/>
                        <w:rPr>
                          <w:sz w:val="26"/>
                        </w:rPr>
                      </w:pPr>
                    </w:p>
                    <w:p w14:paraId="1DB0E22A" w14:textId="77777777" w:rsidR="00AA2CF6" w:rsidRDefault="00AA2CF6">
                      <w:pPr>
                        <w:pStyle w:val="BodyText"/>
                        <w:spacing w:before="4"/>
                        <w:rPr>
                          <w:sz w:val="31"/>
                        </w:rPr>
                      </w:pPr>
                    </w:p>
                    <w:p w14:paraId="25E1343C" w14:textId="77777777" w:rsidR="00AA2CF6" w:rsidRDefault="008E72DD">
                      <w:pPr>
                        <w:spacing w:line="232" w:lineRule="auto"/>
                        <w:ind w:left="633" w:right="171" w:hanging="301"/>
                        <w:rPr>
                          <w:sz w:val="20"/>
                        </w:rPr>
                      </w:pPr>
                      <w:r>
                        <w:rPr>
                          <w:color w:val="231F20"/>
                          <w:sz w:val="20"/>
                        </w:rPr>
                        <w:t>Self Attested Phot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(Fill up in Block letters only)</w:t>
      </w:r>
    </w:p>
    <w:p w14:paraId="03C4BB26" w14:textId="77777777" w:rsidR="00AA2CF6" w:rsidRDefault="00AA2CF6">
      <w:pPr>
        <w:pStyle w:val="BodyText"/>
        <w:spacing w:before="5"/>
        <w:rPr>
          <w:rFonts w:ascii="Calibri"/>
          <w:sz w:val="9"/>
        </w:rPr>
      </w:pPr>
    </w:p>
    <w:p w14:paraId="2D4C64FE" w14:textId="77777777" w:rsidR="00AA2CF6" w:rsidRDefault="00AA2CF6">
      <w:pPr>
        <w:rPr>
          <w:rFonts w:ascii="Calibri"/>
          <w:sz w:val="9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space="720"/>
        </w:sectPr>
      </w:pPr>
    </w:p>
    <w:p w14:paraId="66CB22FD" w14:textId="77777777" w:rsidR="00AA2CF6" w:rsidRDefault="008E72DD">
      <w:pPr>
        <w:pStyle w:val="BodyText"/>
        <w:tabs>
          <w:tab w:val="left" w:pos="3452"/>
        </w:tabs>
        <w:spacing w:before="116"/>
        <w:ind w:left="759"/>
        <w:rPr>
          <w:rFonts w:ascii="Calibri"/>
        </w:rPr>
      </w:pPr>
      <w:r>
        <w:rPr>
          <w:rFonts w:ascii="Calibri"/>
        </w:rPr>
        <w:t>Course:</w:t>
      </w:r>
      <w:r>
        <w:rPr>
          <w:rFonts w:ascii="Calibri"/>
          <w:w w:val="99"/>
          <w:u w:val="single"/>
        </w:rPr>
        <w:t xml:space="preserve"> </w:t>
      </w:r>
      <w:r>
        <w:rPr>
          <w:rFonts w:ascii="Calibri"/>
          <w:u w:val="single"/>
        </w:rPr>
        <w:tab/>
      </w:r>
    </w:p>
    <w:p w14:paraId="1A0A1F07" w14:textId="77777777" w:rsidR="00AA2CF6" w:rsidRDefault="008E72DD">
      <w:pPr>
        <w:pStyle w:val="ListParagraph"/>
        <w:numPr>
          <w:ilvl w:val="0"/>
          <w:numId w:val="4"/>
        </w:numPr>
        <w:tabs>
          <w:tab w:val="left" w:pos="578"/>
        </w:tabs>
        <w:spacing w:before="224"/>
        <w:rPr>
          <w:sz w:val="20"/>
        </w:rPr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56800" behindDoc="0" locked="0" layoutInCell="1" allowOverlap="1" wp14:anchorId="04D0B6C1" wp14:editId="55FFAC94">
                <wp:simplePos x="0" y="0"/>
                <wp:positionH relativeFrom="page">
                  <wp:posOffset>3235960</wp:posOffset>
                </wp:positionH>
                <wp:positionV relativeFrom="paragraph">
                  <wp:posOffset>100965</wp:posOffset>
                </wp:positionV>
                <wp:extent cx="4106545" cy="216535"/>
                <wp:effectExtent l="0" t="0" r="0" b="0"/>
                <wp:wrapNone/>
                <wp:docPr id="2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6545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15E01137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7A09925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C4091B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421E4A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34EB59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D99152E" w14:textId="77777777" w:rsidR="00AA2CF6" w:rsidRDefault="008E72DD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20"/>
                                    </w:rPr>
                                    <w:br/>
                                  </w: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4CE6FD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EA439D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D4B6DD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1C23D8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3BE5AB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8AA60E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B53D8D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AB21A3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DA4FB6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D4DCAF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C70BEE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C5759F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E2404B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6D6D1F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A414AD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00123ED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D0B6C1" id="Text Box 30" o:spid="_x0000_s1027" type="#_x0000_t202" style="position:absolute;left:0;text-align:left;margin-left:254.8pt;margin-top:7.95pt;width:323.35pt;height:17.05pt;z-index:1575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15E01137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7A09925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C4091B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421E4A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34EB59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D99152E" w14:textId="77777777" w:rsidR="00AA2CF6" w:rsidRDefault="008E72DD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</w:rPr>
                              <w:br/>
                            </w:r>
                          </w:p>
                        </w:tc>
                        <w:tc>
                          <w:tcPr>
                            <w:tcW w:w="322" w:type="dxa"/>
                          </w:tcPr>
                          <w:p w14:paraId="04CE6FD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EA439D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D4B6DD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1C23D8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3BE5AB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8AA60E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B53D8D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AB21A3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DA4FB6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D4DCAF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C70BEE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C5759F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E2404B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6D6D1F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A414AD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500123ED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57312" behindDoc="0" locked="0" layoutInCell="1" allowOverlap="1" wp14:anchorId="4C8C98E2" wp14:editId="48D1FE40">
                <wp:simplePos x="0" y="0"/>
                <wp:positionH relativeFrom="page">
                  <wp:posOffset>3235960</wp:posOffset>
                </wp:positionH>
                <wp:positionV relativeFrom="paragraph">
                  <wp:posOffset>375285</wp:posOffset>
                </wp:positionV>
                <wp:extent cx="4106545" cy="216535"/>
                <wp:effectExtent l="0" t="0" r="0" b="0"/>
                <wp:wrapNone/>
                <wp:docPr id="2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6545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64095B9D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6E9109C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D301AB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7CA93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E75075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AA846D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4B2679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B3D02C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E9FFD2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ABFCD5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B36167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509B21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0031AA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221D51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6F82F7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A41C1D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7B65E9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A57F95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C05255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C76774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7CB0EF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60C7FFC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8C98E2" id="Text Box 29" o:spid="_x0000_s1028" type="#_x0000_t202" style="position:absolute;left:0;text-align:left;margin-left:254.8pt;margin-top:29.55pt;width:323.35pt;height:17.05pt;z-index:15757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64095B9D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6E9109C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D301AB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7CA93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E75075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AA846D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4B2679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B3D02C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E9FFD2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ABFCD5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B36167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509B21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0031AA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221D51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6F82F7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A41C1D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7B65E9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A57F95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C05255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C76774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7CB0EF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560C7FFC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6"/>
        </w:rPr>
        <w:t xml:space="preserve">Name </w:t>
      </w:r>
      <w:r>
        <w:rPr>
          <w:spacing w:val="-4"/>
        </w:rPr>
        <w:t xml:space="preserve">of </w:t>
      </w:r>
      <w:r>
        <w:rPr>
          <w:spacing w:val="-5"/>
        </w:rPr>
        <w:t>the</w:t>
      </w:r>
      <w:r>
        <w:rPr>
          <w:spacing w:val="-40"/>
        </w:rPr>
        <w:t xml:space="preserve"> </w:t>
      </w:r>
      <w:r>
        <w:rPr>
          <w:spacing w:val="-7"/>
        </w:rPr>
        <w:t>Applicant</w:t>
      </w:r>
    </w:p>
    <w:p w14:paraId="1154FE3A" w14:textId="77777777" w:rsidR="00AA2CF6" w:rsidRDefault="00AA2CF6">
      <w:pPr>
        <w:pStyle w:val="BodyText"/>
        <w:spacing w:before="1"/>
        <w:rPr>
          <w:sz w:val="42"/>
        </w:rPr>
      </w:pPr>
    </w:p>
    <w:p w14:paraId="04A9B0C5" w14:textId="77777777" w:rsidR="00AA2CF6" w:rsidRDefault="008E72DD">
      <w:pPr>
        <w:pStyle w:val="ListParagraph"/>
        <w:numPr>
          <w:ilvl w:val="0"/>
          <w:numId w:val="4"/>
        </w:numPr>
        <w:tabs>
          <w:tab w:val="left" w:pos="601"/>
        </w:tabs>
        <w:spacing w:before="1"/>
        <w:ind w:left="600" w:hanging="202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57824" behindDoc="0" locked="0" layoutInCell="1" allowOverlap="1" wp14:anchorId="3B13C986" wp14:editId="0126DF38">
                <wp:simplePos x="0" y="0"/>
                <wp:positionH relativeFrom="page">
                  <wp:posOffset>2814955</wp:posOffset>
                </wp:positionH>
                <wp:positionV relativeFrom="paragraph">
                  <wp:posOffset>55245</wp:posOffset>
                </wp:positionV>
                <wp:extent cx="4515485" cy="936625"/>
                <wp:effectExtent l="0" t="0" r="0" b="0"/>
                <wp:wrapNone/>
                <wp:docPr id="2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5485" cy="936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1D687714" w14:textId="77777777">
                              <w:trPr>
                                <w:trHeight w:val="284"/>
                              </w:trPr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0973B23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3689C69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5E93A4E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612A384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2BBD565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19A5B54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05271ED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8D6AF4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6F0E8E0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1C6BA9F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69633EB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1F69ED3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3DBE1EB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1AC194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0251D23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17FA6EA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7D7310D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25A371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19FF3FC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703D618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7DD4058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bottom w:val="double" w:sz="4" w:space="0" w:color="231F20"/>
                                  </w:tcBorders>
                                </w:tcPr>
                                <w:p w14:paraId="49E626B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AA2CF6" w14:paraId="234C9946" w14:textId="77777777">
                              <w:trPr>
                                <w:trHeight w:val="293"/>
                              </w:trPr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BACF50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540372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B909C7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05CEB3F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65DB739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2EEEEFD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1F736EC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2A6DD58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52A5AB4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38A9B49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6180E15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2852799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7F0F504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0988678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50F8598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628F14F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2625074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7595E33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1239E74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526A813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5AEBB61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1FB5FA3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AA2CF6" w14:paraId="3F47826F" w14:textId="77777777">
                              <w:trPr>
                                <w:trHeight w:val="293"/>
                              </w:trPr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CA0D9F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51D7844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53FB12B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620A4F7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097AFF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164797B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5394054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709C08D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2D0B8D2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2F32C67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9F3BC8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2693B0C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0AF27FB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14196D4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2E81738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3739501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2CC1701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13F6335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671C7CA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AE6E9A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179ECDD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  <w:bottom w:val="double" w:sz="4" w:space="0" w:color="231F20"/>
                                  </w:tcBorders>
                                </w:tcPr>
                                <w:p w14:paraId="424A811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AA2CF6" w14:paraId="52CD2270" w14:textId="77777777">
                              <w:trPr>
                                <w:trHeight w:val="284"/>
                              </w:trPr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3563BAC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E0272E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4EFF3B1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308A06F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3A3B15D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07C2A61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516A7BE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7D20F61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748D6C4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7080BCB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15D54E6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332D20E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655512B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0BBAEE0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1D4AB20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559C797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6EEC38D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774DB14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7A96BF8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043F0DB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01FEE83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top w:val="double" w:sz="4" w:space="0" w:color="231F20"/>
                                  </w:tcBorders>
                                </w:tcPr>
                                <w:p w14:paraId="2B1EAC8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2AF1568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13C986" id="Text Box 28" o:spid="_x0000_s1029" type="#_x0000_t202" style="position:absolute;left:0;text-align:left;margin-left:221.65pt;margin-top:4.35pt;width:355.55pt;height:73.75pt;z-index:15757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1D687714" w14:textId="77777777">
                        <w:trPr>
                          <w:trHeight w:val="284"/>
                        </w:trPr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0973B23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3689C69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5E93A4E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612A384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2BBD565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19A5B54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05271ED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8D6AF4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6F0E8E0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1C6BA9F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69633EB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1F69ED3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3DBE1EB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1AC194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0251D23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17FA6EA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7D7310D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25A371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19FF3FC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703D618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7DD4058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bottom w:val="double" w:sz="4" w:space="0" w:color="231F20"/>
                            </w:tcBorders>
                          </w:tcPr>
                          <w:p w14:paraId="49E626B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AA2CF6" w14:paraId="234C9946" w14:textId="77777777">
                        <w:trPr>
                          <w:trHeight w:val="293"/>
                        </w:trPr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BACF50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540372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B909C7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05CEB3F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65DB739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2EEEEFD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1F736EC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2A6DD58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52A5AB4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38A9B49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6180E15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2852799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7F0F504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0988678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50F8598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628F14F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2625074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7595E33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1239E74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526A813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5AEBB61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1FB5FA3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AA2CF6" w14:paraId="3F47826F" w14:textId="77777777">
                        <w:trPr>
                          <w:trHeight w:val="293"/>
                        </w:trPr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CA0D9F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51D7844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53FB12B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620A4F7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097AFF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164797B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5394054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709C08D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2D0B8D2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2F32C67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9F3BC8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2693B0C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0AF27FB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14196D4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2E81738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3739501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2CC1701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13F6335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671C7CA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AE6E9A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179ECDD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  <w:bottom w:val="double" w:sz="4" w:space="0" w:color="231F20"/>
                            </w:tcBorders>
                          </w:tcPr>
                          <w:p w14:paraId="424A811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AA2CF6" w14:paraId="52CD2270" w14:textId="77777777">
                        <w:trPr>
                          <w:trHeight w:val="284"/>
                        </w:trPr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3563BAC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E0272E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4EFF3B1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308A06F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3A3B15D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07C2A61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516A7BE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7D20F61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748D6C4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7080BCB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15D54E6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332D20E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655512B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0BBAEE0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1D4AB20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559C797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6EEC38D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774DB14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7A96BF8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043F0DB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01FEE83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top w:val="double" w:sz="4" w:space="0" w:color="231F20"/>
                            </w:tcBorders>
                          </w:tcPr>
                          <w:p w14:paraId="2B1EAC8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22AF1568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7"/>
        </w:rPr>
        <w:t>Father's</w:t>
      </w:r>
      <w:r>
        <w:rPr>
          <w:spacing w:val="-37"/>
        </w:rPr>
        <w:t xml:space="preserve"> </w:t>
      </w:r>
      <w:r>
        <w:rPr>
          <w:spacing w:val="-6"/>
        </w:rPr>
        <w:t>Name</w:t>
      </w:r>
    </w:p>
    <w:p w14:paraId="7CEF23CB" w14:textId="77777777" w:rsidR="00AA2CF6" w:rsidRDefault="00AA2CF6">
      <w:pPr>
        <w:pStyle w:val="BodyText"/>
        <w:spacing w:before="1"/>
        <w:rPr>
          <w:sz w:val="42"/>
        </w:rPr>
      </w:pPr>
    </w:p>
    <w:p w14:paraId="7D3D25B8" w14:textId="77777777" w:rsidR="00AA2CF6" w:rsidRDefault="008E72DD">
      <w:pPr>
        <w:pStyle w:val="ListParagraph"/>
        <w:numPr>
          <w:ilvl w:val="0"/>
          <w:numId w:val="4"/>
        </w:numPr>
        <w:tabs>
          <w:tab w:val="left" w:pos="601"/>
        </w:tabs>
        <w:spacing w:before="0"/>
        <w:ind w:left="600" w:hanging="203"/>
      </w:pPr>
      <w:r>
        <w:rPr>
          <w:spacing w:val="-7"/>
        </w:rPr>
        <w:t>Mother's</w:t>
      </w:r>
      <w:r>
        <w:rPr>
          <w:spacing w:val="-37"/>
        </w:rPr>
        <w:t xml:space="preserve"> </w:t>
      </w:r>
      <w:r>
        <w:rPr>
          <w:spacing w:val="-6"/>
        </w:rPr>
        <w:t>Name</w:t>
      </w:r>
    </w:p>
    <w:p w14:paraId="2DDCF12A" w14:textId="77777777" w:rsidR="00AA2CF6" w:rsidRDefault="008E72DD">
      <w:pPr>
        <w:pStyle w:val="BodyText"/>
        <w:tabs>
          <w:tab w:val="left" w:pos="3355"/>
        </w:tabs>
        <w:spacing w:before="116"/>
        <w:ind w:left="398"/>
        <w:rPr>
          <w:rFonts w:ascii="Calibri"/>
        </w:rPr>
      </w:pPr>
      <w:r>
        <w:br w:type="column"/>
      </w:r>
      <w:r>
        <w:rPr>
          <w:rFonts w:ascii="Calibri"/>
        </w:rPr>
        <w:t>Subject:</w:t>
      </w:r>
      <w:r>
        <w:rPr>
          <w:rFonts w:ascii="Calibri"/>
          <w:w w:val="99"/>
          <w:u w:val="single"/>
        </w:rPr>
        <w:t xml:space="preserve"> </w:t>
      </w:r>
      <w:r>
        <w:rPr>
          <w:rFonts w:ascii="Calibri"/>
          <w:u w:val="single"/>
        </w:rPr>
        <w:tab/>
      </w:r>
    </w:p>
    <w:p w14:paraId="101CB2B3" w14:textId="77777777" w:rsidR="00AA2CF6" w:rsidRDefault="00AA2CF6">
      <w:pPr>
        <w:rPr>
          <w:rFonts w:ascii="Calibri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num="2" w:space="720" w:equalWidth="0">
            <w:col w:w="3493" w:space="1386"/>
            <w:col w:w="7121"/>
          </w:cols>
        </w:sectPr>
      </w:pPr>
    </w:p>
    <w:p w14:paraId="380039B8" w14:textId="77777777" w:rsidR="00AA2CF6" w:rsidRDefault="00AA2CF6">
      <w:pPr>
        <w:pStyle w:val="BodyText"/>
        <w:rPr>
          <w:rFonts w:ascii="Calibri"/>
          <w:sz w:val="20"/>
        </w:rPr>
      </w:pPr>
    </w:p>
    <w:p w14:paraId="7BB326A0" w14:textId="77777777" w:rsidR="00AA2CF6" w:rsidRDefault="00AA2CF6">
      <w:pPr>
        <w:pStyle w:val="BodyText"/>
        <w:spacing w:before="9"/>
        <w:rPr>
          <w:rFonts w:ascii="Calibri"/>
          <w:sz w:val="29"/>
        </w:rPr>
      </w:pPr>
    </w:p>
    <w:p w14:paraId="22DDBFB6" w14:textId="77777777" w:rsidR="00AA2CF6" w:rsidRDefault="00AA2CF6">
      <w:pPr>
        <w:rPr>
          <w:rFonts w:ascii="Calibri"/>
          <w:sz w:val="29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space="720"/>
        </w:sectPr>
      </w:pPr>
    </w:p>
    <w:p w14:paraId="30107F10" w14:textId="77777777" w:rsidR="00AA2CF6" w:rsidRDefault="008E72DD">
      <w:pPr>
        <w:pStyle w:val="ListParagraph"/>
        <w:numPr>
          <w:ilvl w:val="0"/>
          <w:numId w:val="4"/>
        </w:numPr>
        <w:tabs>
          <w:tab w:val="left" w:pos="601"/>
        </w:tabs>
        <w:spacing w:before="123"/>
        <w:ind w:left="600" w:hanging="203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58336" behindDoc="0" locked="0" layoutInCell="1" allowOverlap="1" wp14:anchorId="4B4E0A09" wp14:editId="0BE3D8EF">
                <wp:simplePos x="0" y="0"/>
                <wp:positionH relativeFrom="page">
                  <wp:posOffset>3606800</wp:posOffset>
                </wp:positionH>
                <wp:positionV relativeFrom="paragraph">
                  <wp:posOffset>68580</wp:posOffset>
                </wp:positionV>
                <wp:extent cx="1656715" cy="216535"/>
                <wp:effectExtent l="0" t="0" r="0" b="0"/>
                <wp:wrapNone/>
                <wp:docPr id="2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6715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4"/>
                              <w:gridCol w:w="324"/>
                            </w:tblGrid>
                            <w:tr w:rsidR="00AA2CF6" w14:paraId="46E38B86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50B2D19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71EA58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DC2186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A2FA70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12674A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B5619B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4" w:type="dxa"/>
                                </w:tcPr>
                                <w:p w14:paraId="11253C4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4" w:type="dxa"/>
                                </w:tcPr>
                                <w:p w14:paraId="5C87200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26C6042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4E0A09" id="Text Box 27" o:spid="_x0000_s1030" type="#_x0000_t202" style="position:absolute;left:0;text-align:left;margin-left:284pt;margin-top:5.4pt;width:130.45pt;height:17.05pt;z-index:15758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4"/>
                        <w:gridCol w:w="324"/>
                      </w:tblGrid>
                      <w:tr w:rsidR="00AA2CF6" w14:paraId="46E38B86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50B2D19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71EA58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DC2186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A2FA70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12674A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B5619B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4" w:type="dxa"/>
                          </w:tcPr>
                          <w:p w14:paraId="11253C4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4" w:type="dxa"/>
                          </w:tcPr>
                          <w:p w14:paraId="5C87200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226C6042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6"/>
        </w:rPr>
        <w:t>Date</w:t>
      </w:r>
      <w:r>
        <w:rPr>
          <w:spacing w:val="-37"/>
        </w:rPr>
        <w:t xml:space="preserve"> </w:t>
      </w:r>
      <w:r>
        <w:rPr>
          <w:spacing w:val="-4"/>
        </w:rPr>
        <w:t>Of</w:t>
      </w:r>
      <w:r>
        <w:rPr>
          <w:spacing w:val="-37"/>
        </w:rPr>
        <w:t xml:space="preserve"> </w:t>
      </w:r>
      <w:r>
        <w:rPr>
          <w:spacing w:val="-7"/>
        </w:rPr>
        <w:t>Birth(DD-MM-YYYY)</w:t>
      </w:r>
    </w:p>
    <w:p w14:paraId="03E74968" w14:textId="77777777" w:rsidR="00AA2CF6" w:rsidRDefault="008E72DD">
      <w:pPr>
        <w:pStyle w:val="ListParagraph"/>
        <w:numPr>
          <w:ilvl w:val="0"/>
          <w:numId w:val="4"/>
        </w:numPr>
        <w:tabs>
          <w:tab w:val="left" w:pos="601"/>
        </w:tabs>
        <w:spacing w:before="238"/>
        <w:ind w:left="600" w:hanging="203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58848" behindDoc="0" locked="0" layoutInCell="1" allowOverlap="1" wp14:anchorId="3F0609B6" wp14:editId="65AF707E">
                <wp:simplePos x="0" y="0"/>
                <wp:positionH relativeFrom="page">
                  <wp:posOffset>3241040</wp:posOffset>
                </wp:positionH>
                <wp:positionV relativeFrom="paragraph">
                  <wp:posOffset>104140</wp:posOffset>
                </wp:positionV>
                <wp:extent cx="5537200" cy="216535"/>
                <wp:effectExtent l="0" t="0" r="0" b="0"/>
                <wp:wrapNone/>
                <wp:docPr id="2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20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3B08BD63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7A5D84A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0B6D34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0D5530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2DFA2A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86F38A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DDD5F0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093396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B0EF90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874EAF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866187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FC62D5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0C5D90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1233EB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029477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AA7BCC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001231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6ACD1B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EF5826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B9901A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7E192A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3C2E2F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68AB5B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26AE57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F2870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832441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B6A596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9F4AFC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956531C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0609B6" id="Text Box 26" o:spid="_x0000_s1031" type="#_x0000_t202" style="position:absolute;left:0;text-align:left;margin-left:255.2pt;margin-top:8.2pt;width:436pt;height:17.05pt;z-index:1575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3B08BD63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7A5D84A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0B6D34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0D5530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2DFA2A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86F38A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DDD5F0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093396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B0EF90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874EAF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866187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FC62D5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0C5D90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1233EB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029477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AA7BCC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001231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6ACD1B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EF5826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B9901A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7E192A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3C2E2F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68AB5B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26AE57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F2870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832441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B6A596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9F4AFC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5956531C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59360" behindDoc="0" locked="0" layoutInCell="1" allowOverlap="1" wp14:anchorId="167B88C3" wp14:editId="1C3A6567">
                <wp:simplePos x="0" y="0"/>
                <wp:positionH relativeFrom="page">
                  <wp:posOffset>3241040</wp:posOffset>
                </wp:positionH>
                <wp:positionV relativeFrom="paragraph">
                  <wp:posOffset>378460</wp:posOffset>
                </wp:positionV>
                <wp:extent cx="3902710" cy="216535"/>
                <wp:effectExtent l="0" t="0" r="0" b="0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271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FC34784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4FAECE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960183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68DC0D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72B96D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E4608A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FC5B22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E50355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61B4D3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06DB4B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BBB58E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D4E702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530968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40A97B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56B6B4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4FF38F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E39421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5A8FE1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F297A4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543A95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19B6A8C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7B88C3" id="Text Box 25" o:spid="_x0000_s1032" type="#_x0000_t202" style="position:absolute;left:0;text-align:left;margin-left:255.2pt;margin-top:29.8pt;width:307.3pt;height:17.05pt;z-index:15759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FC34784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4FAECE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960183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68DC0D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72B96D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E4608A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FC5B22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E50355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61B4D3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06DB4B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BBB58E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D4E702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530968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40A97B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56B6B4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4FF38F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E39421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5A8FE1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F297A4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543A95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119B6A8C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6"/>
        </w:rPr>
        <w:t>Present</w:t>
      </w:r>
      <w:r>
        <w:rPr>
          <w:spacing w:val="6"/>
        </w:rPr>
        <w:t xml:space="preserve"> </w:t>
      </w:r>
      <w:r>
        <w:rPr>
          <w:spacing w:val="-6"/>
        </w:rPr>
        <w:t>Address</w:t>
      </w:r>
    </w:p>
    <w:p w14:paraId="5AF7BDEC" w14:textId="77777777" w:rsidR="00AA2CF6" w:rsidRDefault="00AA2CF6">
      <w:pPr>
        <w:pStyle w:val="BodyText"/>
        <w:rPr>
          <w:sz w:val="30"/>
        </w:rPr>
      </w:pPr>
    </w:p>
    <w:p w14:paraId="6D3DE7D7" w14:textId="77777777" w:rsidR="00AA2CF6" w:rsidRDefault="008E72DD">
      <w:pPr>
        <w:pStyle w:val="ListParagraph"/>
        <w:numPr>
          <w:ilvl w:val="0"/>
          <w:numId w:val="4"/>
        </w:numPr>
        <w:tabs>
          <w:tab w:val="left" w:pos="601"/>
        </w:tabs>
        <w:spacing w:before="253"/>
        <w:ind w:left="600" w:hanging="203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0384" behindDoc="0" locked="0" layoutInCell="1" allowOverlap="1" wp14:anchorId="0750DB9D" wp14:editId="4405DC8B">
                <wp:simplePos x="0" y="0"/>
                <wp:positionH relativeFrom="page">
                  <wp:posOffset>3423920</wp:posOffset>
                </wp:positionH>
                <wp:positionV relativeFrom="paragraph">
                  <wp:posOffset>121920</wp:posOffset>
                </wp:positionV>
                <wp:extent cx="2675890" cy="216535"/>
                <wp:effectExtent l="0" t="0" r="0" b="0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589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64A2FAD5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1E636E8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7948D7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04905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F22E9B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96E137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EEC7B5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1458A2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3D2058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B2B2CE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266E62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09905A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7B493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9B58B0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B7DAA2C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50DB9D" id="Text Box 24" o:spid="_x0000_s1033" type="#_x0000_t202" style="position:absolute;left:0;text-align:left;margin-left:269.6pt;margin-top:9.6pt;width:210.7pt;height:17.05pt;z-index:15760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64A2FAD5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1E636E8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7948D7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04905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F22E9B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96E137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EEC7B5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1458A2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3D2058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B2B2CE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266E62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09905A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7B493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9B58B0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5B7DAA2C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6"/>
        </w:rPr>
        <w:t>Phone</w:t>
      </w:r>
      <w:r>
        <w:rPr>
          <w:spacing w:val="-37"/>
        </w:rPr>
        <w:t xml:space="preserve"> </w:t>
      </w:r>
      <w:r>
        <w:rPr>
          <w:spacing w:val="-5"/>
        </w:rPr>
        <w:t>No.</w:t>
      </w:r>
      <w:r>
        <w:rPr>
          <w:spacing w:val="-37"/>
        </w:rPr>
        <w:t xml:space="preserve"> </w:t>
      </w:r>
      <w:r>
        <w:rPr>
          <w:spacing w:val="-6"/>
        </w:rPr>
        <w:t>with</w:t>
      </w:r>
      <w:r>
        <w:rPr>
          <w:spacing w:val="-37"/>
        </w:rPr>
        <w:t xml:space="preserve"> </w:t>
      </w:r>
      <w:r>
        <w:rPr>
          <w:spacing w:val="-5"/>
        </w:rPr>
        <w:t>STD</w:t>
      </w:r>
      <w:r>
        <w:rPr>
          <w:spacing w:val="-37"/>
        </w:rPr>
        <w:t xml:space="preserve"> </w:t>
      </w:r>
      <w:r>
        <w:rPr>
          <w:spacing w:val="-6"/>
        </w:rPr>
        <w:t>Code</w:t>
      </w:r>
    </w:p>
    <w:p w14:paraId="7AF40C87" w14:textId="77777777" w:rsidR="00AA2CF6" w:rsidRDefault="008E72DD">
      <w:pPr>
        <w:pStyle w:val="ListParagraph"/>
        <w:numPr>
          <w:ilvl w:val="0"/>
          <w:numId w:val="4"/>
        </w:numPr>
        <w:tabs>
          <w:tab w:val="left" w:pos="599"/>
        </w:tabs>
        <w:spacing w:before="217"/>
        <w:ind w:left="598" w:hanging="201"/>
        <w:rPr>
          <w:sz w:val="20"/>
        </w:rPr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1408" behindDoc="0" locked="0" layoutInCell="1" allowOverlap="1" wp14:anchorId="2FEA976A" wp14:editId="55BF8BF5">
                <wp:simplePos x="0" y="0"/>
                <wp:positionH relativeFrom="page">
                  <wp:posOffset>3241040</wp:posOffset>
                </wp:positionH>
                <wp:positionV relativeFrom="paragraph">
                  <wp:posOffset>95885</wp:posOffset>
                </wp:positionV>
                <wp:extent cx="5537200" cy="216535"/>
                <wp:effectExtent l="0" t="0" r="0" b="0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20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3ED42D19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A73462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358332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9AEE38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55B06F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026D43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CA7714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EB1BF4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4050DF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0F6B07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2DC0A3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E7FA82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263D74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B45E40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34AC83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6EF219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EE7BE1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B7499A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3385E7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48C9BD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142C80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A001DB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17FD9C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0D2964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9DB628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060AFB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842AA7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091A78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CD2F01F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EA976A" id="Text Box 23" o:spid="_x0000_s1034" type="#_x0000_t202" style="position:absolute;left:0;text-align:left;margin-left:255.2pt;margin-top:7.55pt;width:436pt;height:17.05pt;z-index:15761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3ED42D19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A73462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358332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9AEE38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55B06F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026D43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CA7714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EB1BF4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4050DF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0F6B07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2DC0A3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E7FA82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263D74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B45E40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34AC83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6EF219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EE7BE1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B7499A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3385E7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48C9BD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142C80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A001DB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17FD9C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0D2964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9DB628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060AFB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842AA7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091A78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6CD2F01F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z w:val="20"/>
        </w:rPr>
        <w:t>Parents</w:t>
      </w:r>
      <w:r>
        <w:rPr>
          <w:spacing w:val="-23"/>
          <w:sz w:val="20"/>
        </w:rPr>
        <w:t xml:space="preserve"> </w:t>
      </w:r>
      <w:r>
        <w:rPr>
          <w:sz w:val="20"/>
        </w:rPr>
        <w:t>Phone</w:t>
      </w:r>
      <w:r>
        <w:rPr>
          <w:spacing w:val="-23"/>
          <w:sz w:val="20"/>
        </w:rPr>
        <w:t xml:space="preserve"> </w:t>
      </w:r>
      <w:r>
        <w:rPr>
          <w:sz w:val="20"/>
        </w:rPr>
        <w:t>No.</w:t>
      </w:r>
    </w:p>
    <w:p w14:paraId="7F9186C2" w14:textId="77777777" w:rsidR="00AA2CF6" w:rsidRDefault="008E72DD">
      <w:pPr>
        <w:pStyle w:val="ListParagraph"/>
        <w:numPr>
          <w:ilvl w:val="0"/>
          <w:numId w:val="4"/>
        </w:numPr>
        <w:tabs>
          <w:tab w:val="left" w:pos="601"/>
        </w:tabs>
        <w:spacing w:before="199"/>
        <w:ind w:left="600" w:hanging="203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1920" behindDoc="0" locked="0" layoutInCell="1" allowOverlap="1" wp14:anchorId="306916AA" wp14:editId="4A97375F">
                <wp:simplePos x="0" y="0"/>
                <wp:positionH relativeFrom="page">
                  <wp:posOffset>3241040</wp:posOffset>
                </wp:positionH>
                <wp:positionV relativeFrom="paragraph">
                  <wp:posOffset>85725</wp:posOffset>
                </wp:positionV>
                <wp:extent cx="5537200" cy="216535"/>
                <wp:effectExtent l="0" t="0" r="0" b="0"/>
                <wp:wrapNone/>
                <wp:docPr id="2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20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782AEE59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4889CDF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9AE902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8DD472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C00010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734638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FDB00C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FBA41F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782636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02B130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F867D8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58AEA3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D489DC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5D95B3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E8D463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CCB81C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63E61F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24052A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8AFFDC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2A69F5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D3CB33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CB4053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138333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410CB7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359BCC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4AC6C3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5BF99B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278323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206B708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6916AA" id="Text Box 22" o:spid="_x0000_s1035" type="#_x0000_t202" style="position:absolute;left:0;text-align:left;margin-left:255.2pt;margin-top:6.75pt;width:436pt;height:17.05pt;z-index:1576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782AEE59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4889CDF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9AE902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8DD472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C00010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734638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FDB00C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FBA41F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782636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02B130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F867D8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58AEA3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D489DC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5D95B3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E8D463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CCB81C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63E61F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24052A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8AFFDC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2A69F5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D3CB33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CB4053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138333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410CB7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359BCC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4AC6C3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5BF99B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278323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2206B708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6"/>
        </w:rPr>
        <w:t>Email</w:t>
      </w:r>
    </w:p>
    <w:p w14:paraId="0CEBBA17" w14:textId="77777777" w:rsidR="00AA2CF6" w:rsidRDefault="008E72DD">
      <w:pPr>
        <w:pStyle w:val="ListParagraph"/>
        <w:numPr>
          <w:ilvl w:val="0"/>
          <w:numId w:val="4"/>
        </w:numPr>
        <w:tabs>
          <w:tab w:val="left" w:pos="577"/>
        </w:tabs>
        <w:spacing w:before="160"/>
        <w:rPr>
          <w:sz w:val="20"/>
        </w:rPr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2432" behindDoc="0" locked="0" layoutInCell="1" allowOverlap="1" wp14:anchorId="26341985" wp14:editId="37C3CD45">
                <wp:simplePos x="0" y="0"/>
                <wp:positionH relativeFrom="page">
                  <wp:posOffset>3241040</wp:posOffset>
                </wp:positionH>
                <wp:positionV relativeFrom="paragraph">
                  <wp:posOffset>73025</wp:posOffset>
                </wp:positionV>
                <wp:extent cx="5537200" cy="216535"/>
                <wp:effectExtent l="0" t="0" r="0" b="0"/>
                <wp:wrapNone/>
                <wp:docPr id="2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20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39E76BA6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387292D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E77583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380B66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BE1BD7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E2E85B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9CC0D7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42CE48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46AF4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7C0350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3BE2FE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240377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49B95F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FD4C2C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0411FE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D7222C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EAC42A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185896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AF64AD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5A1893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11B14B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6F7BB9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8E3EE9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B44D7D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B18594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0259F1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E54BB8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3A9F34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E198C41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341985" id="Text Box 21" o:spid="_x0000_s1036" type="#_x0000_t202" style="position:absolute;left:0;text-align:left;margin-left:255.2pt;margin-top:5.75pt;width:436pt;height:17.05pt;z-index:15762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39E76BA6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387292D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E77583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380B66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BE1BD7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E2E85B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9CC0D7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42CE48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46AF4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7C0350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3BE2FE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240377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49B95F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FD4C2C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0411FE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D7222C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EAC42A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185896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AF64AD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5A1893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11B14B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6F7BB9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8E3EE9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B44D7D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B18594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0259F1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E54BB8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3A9F34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7E198C41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pacing w:val="-7"/>
        </w:rPr>
        <w:t>Permanent</w:t>
      </w:r>
      <w:r>
        <w:rPr>
          <w:spacing w:val="6"/>
        </w:rPr>
        <w:t xml:space="preserve"> </w:t>
      </w:r>
      <w:r>
        <w:rPr>
          <w:spacing w:val="-7"/>
        </w:rPr>
        <w:t>Address:</w:t>
      </w:r>
    </w:p>
    <w:p w14:paraId="4A4EB057" w14:textId="77777777" w:rsidR="00AA2CF6" w:rsidRDefault="008E72DD">
      <w:pPr>
        <w:pStyle w:val="ListParagraph"/>
        <w:numPr>
          <w:ilvl w:val="0"/>
          <w:numId w:val="4"/>
        </w:numPr>
        <w:tabs>
          <w:tab w:val="left" w:pos="729"/>
        </w:tabs>
        <w:spacing w:before="239"/>
        <w:ind w:left="728" w:hanging="331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2944" behindDoc="0" locked="0" layoutInCell="1" allowOverlap="1" wp14:anchorId="6DA6B49E" wp14:editId="2F6C0876">
                <wp:simplePos x="0" y="0"/>
                <wp:positionH relativeFrom="page">
                  <wp:posOffset>4671695</wp:posOffset>
                </wp:positionH>
                <wp:positionV relativeFrom="paragraph">
                  <wp:posOffset>88900</wp:posOffset>
                </wp:positionV>
                <wp:extent cx="4106545" cy="216535"/>
                <wp:effectExtent l="0" t="0" r="0" b="0"/>
                <wp:wrapNone/>
                <wp:docPr id="1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6545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70DFD541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2249F6E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A90FE3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774593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58F94C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04AA10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A107F7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5F767C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F550BD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CB3388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28D5B1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3EBF0A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D7BD6B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2E9E09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15A933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ACF91C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8198C5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729ACD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4D96A2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3CA727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897568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60518BF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A6B49E" id="Text Box 20" o:spid="_x0000_s1037" type="#_x0000_t202" style="position:absolute;left:0;text-align:left;margin-left:367.85pt;margin-top:7pt;width:323.35pt;height:17.05pt;z-index:1576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70DFD541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2249F6E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A90FE3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774593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58F94C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04AA10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A107F7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5F767C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F550BD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CB3388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28D5B1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3EBF0A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D7BD6B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2E9E09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15A933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ACF91C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8198C5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729ACD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4D96A2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3CA727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897568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560518BF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t>Aadhar</w:t>
      </w:r>
      <w:r>
        <w:rPr>
          <w:spacing w:val="-25"/>
        </w:rPr>
        <w:t xml:space="preserve"> </w:t>
      </w:r>
      <w:r>
        <w:t>Card</w:t>
      </w:r>
      <w:r>
        <w:rPr>
          <w:spacing w:val="-25"/>
        </w:rPr>
        <w:t xml:space="preserve"> </w:t>
      </w:r>
      <w:r>
        <w:rPr>
          <w:spacing w:val="-3"/>
        </w:rPr>
        <w:t>No./PAN</w:t>
      </w:r>
      <w:r>
        <w:rPr>
          <w:spacing w:val="-24"/>
        </w:rPr>
        <w:t xml:space="preserve"> </w:t>
      </w:r>
      <w:r>
        <w:t>No./</w:t>
      </w:r>
      <w:r>
        <w:rPr>
          <w:spacing w:val="-25"/>
        </w:rPr>
        <w:t xml:space="preserve"> </w:t>
      </w:r>
      <w:r>
        <w:t>Ration</w:t>
      </w:r>
      <w:r>
        <w:rPr>
          <w:spacing w:val="-24"/>
        </w:rPr>
        <w:t xml:space="preserve"> </w:t>
      </w:r>
      <w:r>
        <w:t>Card</w:t>
      </w:r>
      <w:r>
        <w:rPr>
          <w:spacing w:val="-25"/>
        </w:rPr>
        <w:t xml:space="preserve"> </w:t>
      </w:r>
      <w:r>
        <w:t>No.</w:t>
      </w:r>
    </w:p>
    <w:p w14:paraId="47CFC4FC" w14:textId="77777777" w:rsidR="00AA2CF6" w:rsidRDefault="008E72DD">
      <w:pPr>
        <w:pStyle w:val="BodyText"/>
        <w:rPr>
          <w:sz w:val="26"/>
        </w:rPr>
      </w:pPr>
      <w:r>
        <w:br w:type="column"/>
      </w:r>
    </w:p>
    <w:p w14:paraId="08C4C70D" w14:textId="77777777" w:rsidR="00AA2CF6" w:rsidRDefault="00AA2CF6">
      <w:pPr>
        <w:pStyle w:val="BodyText"/>
        <w:rPr>
          <w:sz w:val="26"/>
        </w:rPr>
      </w:pPr>
    </w:p>
    <w:p w14:paraId="0014E67D" w14:textId="77777777" w:rsidR="00AA2CF6" w:rsidRDefault="00AA2CF6">
      <w:pPr>
        <w:pStyle w:val="BodyText"/>
        <w:rPr>
          <w:sz w:val="26"/>
        </w:rPr>
      </w:pPr>
    </w:p>
    <w:p w14:paraId="3CDAF5B1" w14:textId="77777777" w:rsidR="00AA2CF6" w:rsidRDefault="00AA2CF6">
      <w:pPr>
        <w:pStyle w:val="BodyText"/>
        <w:rPr>
          <w:sz w:val="26"/>
        </w:rPr>
      </w:pPr>
    </w:p>
    <w:p w14:paraId="37106E8E" w14:textId="77777777" w:rsidR="00AA2CF6" w:rsidRDefault="00AA2CF6">
      <w:pPr>
        <w:pStyle w:val="BodyText"/>
        <w:rPr>
          <w:sz w:val="25"/>
        </w:rPr>
      </w:pPr>
    </w:p>
    <w:p w14:paraId="0C6E0A3E" w14:textId="77777777" w:rsidR="00AA2CF6" w:rsidRDefault="008E72DD">
      <w:pPr>
        <w:ind w:left="398"/>
        <w:rPr>
          <w:sz w:val="20"/>
        </w:rPr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5E8D6278" wp14:editId="710779FF">
                <wp:simplePos x="0" y="0"/>
                <wp:positionH relativeFrom="page">
                  <wp:posOffset>7939405</wp:posOffset>
                </wp:positionH>
                <wp:positionV relativeFrom="paragraph">
                  <wp:posOffset>1357630</wp:posOffset>
                </wp:positionV>
                <wp:extent cx="204470" cy="203200"/>
                <wp:effectExtent l="0" t="0" r="0" b="0"/>
                <wp:wrapNone/>
                <wp:docPr id="18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9715A7" id="Rectangle 19" o:spid="_x0000_s1026" style="position:absolute;margin-left:625.15pt;margin-top:106.9pt;width:16.1pt;height:16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" filled="f" strokecolor="#231f20">
                <w10:wrap anchorx="page"/>
              </v:rect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46E014C3" wp14:editId="1D8950B0">
                <wp:simplePos x="0" y="0"/>
                <wp:positionH relativeFrom="page">
                  <wp:posOffset>8638540</wp:posOffset>
                </wp:positionH>
                <wp:positionV relativeFrom="paragraph">
                  <wp:posOffset>1348105</wp:posOffset>
                </wp:positionV>
                <wp:extent cx="204470" cy="203200"/>
                <wp:effectExtent l="0" t="0" r="0" b="0"/>
                <wp:wrapNone/>
                <wp:docPr id="17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6089C2" id="Rectangle 18" o:spid="_x0000_s1026" style="position:absolute;margin-left:680.2pt;margin-top:106.15pt;width:16.1pt;height:16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" filled="f" strokecolor="#231f20">
                <w10:wrap anchorx="page"/>
              </v:rect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59872" behindDoc="0" locked="0" layoutInCell="1" allowOverlap="1" wp14:anchorId="37E92D3B" wp14:editId="0778FA3E">
                <wp:simplePos x="0" y="0"/>
                <wp:positionH relativeFrom="page">
                  <wp:posOffset>7533005</wp:posOffset>
                </wp:positionH>
                <wp:positionV relativeFrom="paragraph">
                  <wp:posOffset>-324485</wp:posOffset>
                </wp:positionV>
                <wp:extent cx="1245870" cy="216535"/>
                <wp:effectExtent l="0" t="0" r="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587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3FA72217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56474A9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804910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23D09D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AAF7BC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92D93F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491FD1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9D391D1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E92D3B" id="Text Box 17" o:spid="_x0000_s1038" type="#_x0000_t202" style="position:absolute;left:0;text-align:left;margin-left:593.15pt;margin-top:-25.55pt;width:98.1pt;height:17.05pt;z-index:1575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3FA72217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56474A9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804910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23D09D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AAF7BC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92D93F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491FD1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09D391D1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z w:val="20"/>
        </w:rPr>
        <w:t>Mobile</w:t>
      </w:r>
    </w:p>
    <w:p w14:paraId="748B9907" w14:textId="77777777" w:rsidR="00AA2CF6" w:rsidRDefault="008E72DD">
      <w:pPr>
        <w:pStyle w:val="BodyText"/>
        <w:rPr>
          <w:sz w:val="30"/>
        </w:rPr>
      </w:pPr>
      <w:r>
        <w:br w:type="column"/>
      </w:r>
    </w:p>
    <w:p w14:paraId="2A7A9DB3" w14:textId="77777777" w:rsidR="00AA2CF6" w:rsidRDefault="00AA2CF6">
      <w:pPr>
        <w:pStyle w:val="BodyText"/>
        <w:rPr>
          <w:sz w:val="30"/>
        </w:rPr>
      </w:pPr>
    </w:p>
    <w:p w14:paraId="3D00B51E" w14:textId="77777777" w:rsidR="00AA2CF6" w:rsidRDefault="00AA2CF6">
      <w:pPr>
        <w:pStyle w:val="BodyText"/>
        <w:spacing w:before="5"/>
        <w:rPr>
          <w:sz w:val="28"/>
        </w:rPr>
      </w:pPr>
    </w:p>
    <w:p w14:paraId="5F31189D" w14:textId="77777777" w:rsidR="00AA2CF6" w:rsidRDefault="008E72DD">
      <w:pPr>
        <w:pStyle w:val="BodyText"/>
        <w:spacing w:before="1"/>
        <w:ind w:left="398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0896" behindDoc="0" locked="0" layoutInCell="1" allowOverlap="1" wp14:anchorId="4724CCC7" wp14:editId="69D0C73B">
                <wp:simplePos x="0" y="0"/>
                <wp:positionH relativeFrom="page">
                  <wp:posOffset>6489700</wp:posOffset>
                </wp:positionH>
                <wp:positionV relativeFrom="paragraph">
                  <wp:posOffset>246380</wp:posOffset>
                </wp:positionV>
                <wp:extent cx="2267585" cy="216535"/>
                <wp:effectExtent l="0" t="0" r="0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7585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311E5ED0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1D3271E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347536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258472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FAE72B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274B91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2EE826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30E50D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74100C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3C7D1F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3CF04B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7F4B05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5281D89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24CCC7" id="Text Box 16" o:spid="_x0000_s1039" type="#_x0000_t202" style="position:absolute;left:0;text-align:left;margin-left:511pt;margin-top:19.4pt;width:178.55pt;height:17.05pt;z-index:1576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311E5ED0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1D3271E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347536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258472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FAE72B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274B91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2EE826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30E50D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74100C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3C7D1F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3CF04B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7F4B05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75281D89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t>PIN:</w:t>
      </w:r>
    </w:p>
    <w:p w14:paraId="798A1B45" w14:textId="77777777" w:rsidR="00AA2CF6" w:rsidRDefault="00AA2CF6">
      <w:pPr>
        <w:sectPr w:rsidR="00AA2CF6">
          <w:type w:val="continuous"/>
          <w:pgSz w:w="16840" w:h="23820"/>
          <w:pgMar w:top="2300" w:right="2420" w:bottom="280" w:left="2420" w:header="720" w:footer="720" w:gutter="0"/>
          <w:cols w:num="3" w:space="720" w:equalWidth="0">
            <w:col w:w="4874" w:space="1937"/>
            <w:col w:w="1000" w:space="664"/>
            <w:col w:w="3525"/>
          </w:cols>
        </w:sectPr>
      </w:pPr>
    </w:p>
    <w:p w14:paraId="424516E9" w14:textId="77777777" w:rsidR="00AA2CF6" w:rsidRDefault="008E72DD">
      <w:pPr>
        <w:pStyle w:val="ListParagraph"/>
        <w:numPr>
          <w:ilvl w:val="0"/>
          <w:numId w:val="4"/>
        </w:numPr>
        <w:tabs>
          <w:tab w:val="left" w:pos="701"/>
          <w:tab w:val="left" w:pos="7769"/>
        </w:tabs>
        <w:spacing w:before="115" w:line="249" w:lineRule="exact"/>
        <w:ind w:left="700" w:hanging="303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486651392" behindDoc="1" locked="0" layoutInCell="1" allowOverlap="1" wp14:anchorId="09781394" wp14:editId="5E93D2E1">
                <wp:simplePos x="0" y="0"/>
                <wp:positionH relativeFrom="page">
                  <wp:posOffset>6235700</wp:posOffset>
                </wp:positionH>
                <wp:positionV relativeFrom="paragraph">
                  <wp:posOffset>55880</wp:posOffset>
                </wp:positionV>
                <wp:extent cx="204470" cy="203200"/>
                <wp:effectExtent l="0" t="0" r="0" b="0"/>
                <wp:wrapNone/>
                <wp:docPr id="14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D90897" id="Rectangle 15" o:spid="_x0000_s1026" style="position:absolute;margin-left:491pt;margin-top:4.4pt;width:16.1pt;height:16pt;z-index:-1666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" filled="f" strokecolor="#231f20">
                <w10:wrap anchorx="page"/>
              </v:rect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680DF1D4" wp14:editId="7A034806">
                <wp:simplePos x="0" y="0"/>
                <wp:positionH relativeFrom="page">
                  <wp:posOffset>6684645</wp:posOffset>
                </wp:positionH>
                <wp:positionV relativeFrom="paragraph">
                  <wp:posOffset>54610</wp:posOffset>
                </wp:positionV>
                <wp:extent cx="204470" cy="203200"/>
                <wp:effectExtent l="0" t="0" r="0" b="0"/>
                <wp:wrapNone/>
                <wp:docPr id="1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0E255C" id="Rectangle 14" o:spid="_x0000_s1026" style="position:absolute;margin-left:526.35pt;margin-top:4.3pt;width:16.1pt;height:16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" filled="f" strokecolor="#231f20">
                <w10:wrap anchorx="page"/>
              </v:rect>
            </w:pict>
          </mc:Fallback>
        </mc:AlternateContent>
      </w:r>
      <w:proofErr w:type="spellStart"/>
      <w:r>
        <w:rPr>
          <w:spacing w:val="-6"/>
        </w:rPr>
        <w:t>WeatherApplicant</w:t>
      </w:r>
      <w:proofErr w:type="spellEnd"/>
      <w:r>
        <w:rPr>
          <w:spacing w:val="-35"/>
        </w:rPr>
        <w:t xml:space="preserve"> </w:t>
      </w:r>
      <w:r>
        <w:rPr>
          <w:spacing w:val="-6"/>
        </w:rPr>
        <w:t>belongs</w:t>
      </w:r>
      <w:r>
        <w:rPr>
          <w:spacing w:val="-35"/>
        </w:rPr>
        <w:t xml:space="preserve"> </w:t>
      </w:r>
      <w:r>
        <w:rPr>
          <w:spacing w:val="-4"/>
        </w:rPr>
        <w:t>to</w:t>
      </w:r>
      <w:r>
        <w:rPr>
          <w:spacing w:val="-35"/>
        </w:rPr>
        <w:t xml:space="preserve"> </w:t>
      </w:r>
      <w:r>
        <w:rPr>
          <w:spacing w:val="-7"/>
        </w:rPr>
        <w:t>SC/ST/OBC/PH/EX-Military</w:t>
      </w:r>
      <w:r>
        <w:rPr>
          <w:spacing w:val="-35"/>
        </w:rPr>
        <w:t xml:space="preserve"> </w:t>
      </w:r>
      <w:r>
        <w:rPr>
          <w:spacing w:val="-7"/>
        </w:rPr>
        <w:t>Man/Other</w:t>
      </w:r>
      <w:r>
        <w:rPr>
          <w:spacing w:val="-35"/>
        </w:rPr>
        <w:t xml:space="preserve"> </w:t>
      </w:r>
      <w:r>
        <w:t>-</w:t>
      </w:r>
      <w:r>
        <w:rPr>
          <w:spacing w:val="-40"/>
        </w:rPr>
        <w:t xml:space="preserve"> </w:t>
      </w:r>
      <w:r>
        <w:rPr>
          <w:spacing w:val="-12"/>
        </w:rPr>
        <w:t>Yes</w:t>
      </w:r>
      <w:r>
        <w:rPr>
          <w:spacing w:val="-12"/>
        </w:rPr>
        <w:tab/>
      </w:r>
      <w:r>
        <w:rPr>
          <w:spacing w:val="-14"/>
        </w:rPr>
        <w:t>No</w:t>
      </w:r>
    </w:p>
    <w:p w14:paraId="6F8CB166" w14:textId="77777777" w:rsidR="00AA2CF6" w:rsidRDefault="008E72DD">
      <w:pPr>
        <w:pStyle w:val="Heading3"/>
        <w:numPr>
          <w:ilvl w:val="0"/>
          <w:numId w:val="4"/>
        </w:numPr>
        <w:tabs>
          <w:tab w:val="left" w:pos="772"/>
        </w:tabs>
        <w:spacing w:line="272" w:lineRule="exact"/>
        <w:ind w:left="771" w:hanging="374"/>
        <w:rPr>
          <w:rFonts w:ascii="Arial"/>
        </w:rPr>
      </w:pPr>
      <w:r>
        <w:rPr>
          <w:rFonts w:ascii="Arial"/>
        </w:rPr>
        <w:t>Qualification</w:t>
      </w:r>
    </w:p>
    <w:p w14:paraId="037E7E36" w14:textId="77777777" w:rsidR="00AA2CF6" w:rsidRDefault="008E72DD">
      <w:pPr>
        <w:pStyle w:val="ListParagraph"/>
        <w:numPr>
          <w:ilvl w:val="0"/>
          <w:numId w:val="3"/>
        </w:numPr>
        <w:tabs>
          <w:tab w:val="left" w:pos="672"/>
        </w:tabs>
        <w:spacing w:before="115"/>
        <w:ind w:hanging="303"/>
      </w:pPr>
      <w:r>
        <w:rPr>
          <w:spacing w:val="-7"/>
        </w:rPr>
        <w:br w:type="column"/>
      </w:r>
      <w:r>
        <w:rPr>
          <w:spacing w:val="-6"/>
        </w:rPr>
        <w:t>Gender</w:t>
      </w:r>
      <w:r>
        <w:rPr>
          <w:spacing w:val="-36"/>
        </w:rPr>
        <w:t xml:space="preserve"> </w:t>
      </w:r>
      <w:r>
        <w:t>-</w:t>
      </w:r>
      <w:r>
        <w:rPr>
          <w:spacing w:val="-35"/>
        </w:rPr>
        <w:t xml:space="preserve"> </w:t>
      </w:r>
      <w:r>
        <w:rPr>
          <w:spacing w:val="-6"/>
        </w:rPr>
        <w:t>Male</w:t>
      </w:r>
    </w:p>
    <w:p w14:paraId="26BC7D50" w14:textId="77777777" w:rsidR="00AA2CF6" w:rsidRDefault="008E72DD">
      <w:pPr>
        <w:spacing w:before="134"/>
        <w:ind w:left="398"/>
        <w:rPr>
          <w:sz w:val="20"/>
        </w:rPr>
      </w:pPr>
      <w:r>
        <w:br w:type="column"/>
      </w:r>
      <w:r>
        <w:rPr>
          <w:sz w:val="20"/>
        </w:rPr>
        <w:t>Female</w:t>
      </w:r>
    </w:p>
    <w:p w14:paraId="28203989" w14:textId="77777777" w:rsidR="00AA2CF6" w:rsidRDefault="00AA2CF6">
      <w:pPr>
        <w:rPr>
          <w:sz w:val="20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num="3" w:space="720" w:equalWidth="0">
            <w:col w:w="8045" w:space="40"/>
            <w:col w:w="1956" w:space="66"/>
            <w:col w:w="1893"/>
          </w:cols>
        </w:sectPr>
      </w:pPr>
    </w:p>
    <w:p w14:paraId="774BFD94" w14:textId="77777777" w:rsidR="00AA2CF6" w:rsidRDefault="00AA2CF6">
      <w:pPr>
        <w:pStyle w:val="BodyText"/>
        <w:spacing w:before="5"/>
        <w:rPr>
          <w:sz w:val="6"/>
        </w:rPr>
      </w:pPr>
    </w:p>
    <w:tbl>
      <w:tblPr>
        <w:tblW w:w="0" w:type="auto"/>
        <w:tblInd w:w="473" w:type="dxa"/>
        <w:tblBorders>
          <w:top w:val="single" w:sz="12" w:space="0" w:color="231F20"/>
          <w:left w:val="single" w:sz="12" w:space="0" w:color="231F20"/>
          <w:bottom w:val="single" w:sz="12" w:space="0" w:color="231F20"/>
          <w:right w:val="single" w:sz="12" w:space="0" w:color="231F20"/>
          <w:insideH w:val="single" w:sz="12" w:space="0" w:color="231F20"/>
          <w:insideV w:val="single" w:sz="12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4"/>
        <w:gridCol w:w="1728"/>
        <w:gridCol w:w="3600"/>
        <w:gridCol w:w="1296"/>
        <w:gridCol w:w="2604"/>
      </w:tblGrid>
      <w:tr w:rsidR="00AA2CF6" w14:paraId="1E9949E5" w14:textId="77777777">
        <w:trPr>
          <w:trHeight w:val="313"/>
        </w:trPr>
        <w:tc>
          <w:tcPr>
            <w:tcW w:w="1674" w:type="dxa"/>
          </w:tcPr>
          <w:p w14:paraId="394C1B8A" w14:textId="77777777" w:rsidR="00AA2CF6" w:rsidRDefault="008E72DD">
            <w:pPr>
              <w:pStyle w:val="TableParagraph"/>
              <w:spacing w:before="27"/>
              <w:ind w:left="76"/>
              <w:rPr>
                <w:b/>
              </w:rPr>
            </w:pPr>
            <w:r>
              <w:rPr>
                <w:b/>
              </w:rPr>
              <w:t>Exam</w:t>
            </w:r>
          </w:p>
        </w:tc>
        <w:tc>
          <w:tcPr>
            <w:tcW w:w="1728" w:type="dxa"/>
          </w:tcPr>
          <w:p w14:paraId="37C951E1" w14:textId="77777777" w:rsidR="00AA2CF6" w:rsidRDefault="008E72DD">
            <w:pPr>
              <w:pStyle w:val="TableParagraph"/>
              <w:spacing w:before="27"/>
              <w:ind w:left="28"/>
              <w:rPr>
                <w:b/>
              </w:rPr>
            </w:pPr>
            <w:r>
              <w:rPr>
                <w:b/>
              </w:rPr>
              <w:t>Year of Passing</w:t>
            </w:r>
          </w:p>
        </w:tc>
        <w:tc>
          <w:tcPr>
            <w:tcW w:w="3600" w:type="dxa"/>
          </w:tcPr>
          <w:p w14:paraId="4156E8EC" w14:textId="77777777" w:rsidR="00AA2CF6" w:rsidRDefault="008E72DD">
            <w:pPr>
              <w:pStyle w:val="TableParagraph"/>
              <w:spacing w:before="27"/>
              <w:ind w:left="940"/>
              <w:rPr>
                <w:b/>
              </w:rPr>
            </w:pPr>
            <w:r>
              <w:rPr>
                <w:b/>
              </w:rPr>
              <w:t>Board/University</w:t>
            </w:r>
          </w:p>
        </w:tc>
        <w:tc>
          <w:tcPr>
            <w:tcW w:w="1296" w:type="dxa"/>
          </w:tcPr>
          <w:p w14:paraId="3E328AD0" w14:textId="77777777" w:rsidR="00AA2CF6" w:rsidRDefault="008E72DD">
            <w:pPr>
              <w:pStyle w:val="TableParagraph"/>
              <w:spacing w:before="27"/>
              <w:ind w:left="36"/>
              <w:rPr>
                <w:b/>
              </w:rPr>
            </w:pPr>
            <w:r>
              <w:rPr>
                <w:b/>
              </w:rPr>
              <w:t>Percentage</w:t>
            </w:r>
          </w:p>
        </w:tc>
        <w:tc>
          <w:tcPr>
            <w:tcW w:w="2604" w:type="dxa"/>
          </w:tcPr>
          <w:p w14:paraId="340428AD" w14:textId="77777777" w:rsidR="00AA2CF6" w:rsidRDefault="008E72DD">
            <w:pPr>
              <w:pStyle w:val="TableParagraph"/>
              <w:spacing w:before="27"/>
              <w:ind w:left="880" w:right="858"/>
              <w:jc w:val="center"/>
              <w:rPr>
                <w:b/>
              </w:rPr>
            </w:pPr>
            <w:r>
              <w:rPr>
                <w:b/>
              </w:rPr>
              <w:t>Subject</w:t>
            </w:r>
          </w:p>
        </w:tc>
      </w:tr>
      <w:tr w:rsidR="00AA2CF6" w14:paraId="1846FDC1" w14:textId="77777777">
        <w:trPr>
          <w:trHeight w:val="353"/>
        </w:trPr>
        <w:tc>
          <w:tcPr>
            <w:tcW w:w="1674" w:type="dxa"/>
          </w:tcPr>
          <w:p w14:paraId="79B48FE2" w14:textId="77777777" w:rsidR="00AA2CF6" w:rsidRDefault="008E72DD">
            <w:pPr>
              <w:pStyle w:val="TableParagraph"/>
              <w:spacing w:before="77"/>
              <w:ind w:left="76"/>
              <w:rPr>
                <w:b/>
              </w:rPr>
            </w:pPr>
            <w:r>
              <w:rPr>
                <w:b/>
              </w:rPr>
              <w:t>Secondary</w:t>
            </w:r>
          </w:p>
        </w:tc>
        <w:tc>
          <w:tcPr>
            <w:tcW w:w="1728" w:type="dxa"/>
          </w:tcPr>
          <w:p w14:paraId="1F00CC10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600" w:type="dxa"/>
          </w:tcPr>
          <w:p w14:paraId="7CA13822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96" w:type="dxa"/>
          </w:tcPr>
          <w:p w14:paraId="4FF364A4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04" w:type="dxa"/>
          </w:tcPr>
          <w:p w14:paraId="4768BDD2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</w:tr>
      <w:tr w:rsidR="00AA2CF6" w14:paraId="4EC7A3F3" w14:textId="77777777">
        <w:trPr>
          <w:trHeight w:val="343"/>
        </w:trPr>
        <w:tc>
          <w:tcPr>
            <w:tcW w:w="1674" w:type="dxa"/>
          </w:tcPr>
          <w:p w14:paraId="76818E21" w14:textId="77777777" w:rsidR="00AA2CF6" w:rsidRDefault="008E72DD">
            <w:pPr>
              <w:pStyle w:val="TableParagraph"/>
              <w:spacing w:before="86" w:line="237" w:lineRule="exact"/>
              <w:ind w:left="76"/>
              <w:rPr>
                <w:b/>
              </w:rPr>
            </w:pPr>
            <w:r>
              <w:rPr>
                <w:b/>
              </w:rPr>
              <w:t>Sr. Secondary</w:t>
            </w:r>
          </w:p>
        </w:tc>
        <w:tc>
          <w:tcPr>
            <w:tcW w:w="1728" w:type="dxa"/>
          </w:tcPr>
          <w:p w14:paraId="633690F5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600" w:type="dxa"/>
          </w:tcPr>
          <w:p w14:paraId="3F63E258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96" w:type="dxa"/>
          </w:tcPr>
          <w:p w14:paraId="75EF0D8D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04" w:type="dxa"/>
          </w:tcPr>
          <w:p w14:paraId="6EE7D447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</w:tr>
      <w:tr w:rsidR="00AA2CF6" w14:paraId="635271B7" w14:textId="77777777">
        <w:trPr>
          <w:trHeight w:val="356"/>
        </w:trPr>
        <w:tc>
          <w:tcPr>
            <w:tcW w:w="1674" w:type="dxa"/>
          </w:tcPr>
          <w:p w14:paraId="5BE97A5E" w14:textId="77777777" w:rsidR="00AA2CF6" w:rsidRDefault="008E72DD">
            <w:pPr>
              <w:pStyle w:val="TableParagraph"/>
              <w:spacing w:before="106" w:line="230" w:lineRule="exact"/>
              <w:ind w:left="76"/>
              <w:rPr>
                <w:b/>
              </w:rPr>
            </w:pPr>
            <w:r>
              <w:rPr>
                <w:b/>
              </w:rPr>
              <w:t>Graduation</w:t>
            </w:r>
          </w:p>
        </w:tc>
        <w:tc>
          <w:tcPr>
            <w:tcW w:w="1728" w:type="dxa"/>
          </w:tcPr>
          <w:p w14:paraId="270840DE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600" w:type="dxa"/>
          </w:tcPr>
          <w:p w14:paraId="02AD3A87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96" w:type="dxa"/>
          </w:tcPr>
          <w:p w14:paraId="4AAAF128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04" w:type="dxa"/>
          </w:tcPr>
          <w:p w14:paraId="1AF27A81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</w:tr>
      <w:tr w:rsidR="00AA2CF6" w14:paraId="100E0B23" w14:textId="77777777">
        <w:trPr>
          <w:trHeight w:val="402"/>
        </w:trPr>
        <w:tc>
          <w:tcPr>
            <w:tcW w:w="1674" w:type="dxa"/>
          </w:tcPr>
          <w:p w14:paraId="6CE164ED" w14:textId="77777777" w:rsidR="00AA2CF6" w:rsidRDefault="008E72DD">
            <w:pPr>
              <w:pStyle w:val="TableParagraph"/>
              <w:spacing w:before="123" w:line="259" w:lineRule="exact"/>
              <w:ind w:left="79"/>
              <w:rPr>
                <w:b/>
                <w:sz w:val="24"/>
              </w:rPr>
            </w:pPr>
            <w:r>
              <w:rPr>
                <w:b/>
                <w:sz w:val="24"/>
              </w:rPr>
              <w:t>P.G.</w:t>
            </w:r>
          </w:p>
        </w:tc>
        <w:tc>
          <w:tcPr>
            <w:tcW w:w="1728" w:type="dxa"/>
          </w:tcPr>
          <w:p w14:paraId="1DE9C412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600" w:type="dxa"/>
          </w:tcPr>
          <w:p w14:paraId="2C13B6A4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96" w:type="dxa"/>
          </w:tcPr>
          <w:p w14:paraId="0B526BBA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04" w:type="dxa"/>
          </w:tcPr>
          <w:p w14:paraId="73FB703F" w14:textId="77777777" w:rsidR="00AA2CF6" w:rsidRDefault="00AA2CF6">
            <w:pPr>
              <w:pStyle w:val="TableParagraph"/>
              <w:rPr>
                <w:rFonts w:ascii="Times New Roman"/>
              </w:rPr>
            </w:pPr>
          </w:p>
        </w:tc>
      </w:tr>
    </w:tbl>
    <w:p w14:paraId="05CE0713" w14:textId="77777777" w:rsidR="00AA2CF6" w:rsidRDefault="00AA2CF6">
      <w:pPr>
        <w:rPr>
          <w:rFonts w:ascii="Times New Roman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space="720"/>
        </w:sectPr>
      </w:pPr>
    </w:p>
    <w:p w14:paraId="4BF210B6" w14:textId="77777777" w:rsidR="00AA2CF6" w:rsidRDefault="008E72DD">
      <w:pPr>
        <w:pStyle w:val="ListParagraph"/>
        <w:numPr>
          <w:ilvl w:val="1"/>
          <w:numId w:val="3"/>
        </w:numPr>
        <w:tabs>
          <w:tab w:val="left" w:pos="841"/>
          <w:tab w:val="left" w:pos="2662"/>
        </w:tabs>
        <w:spacing w:before="116"/>
        <w:jc w:val="left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486653952" behindDoc="1" locked="0" layoutInCell="1" allowOverlap="1" wp14:anchorId="6AEF119A" wp14:editId="708331DC">
                <wp:simplePos x="0" y="0"/>
                <wp:positionH relativeFrom="page">
                  <wp:posOffset>2957830</wp:posOffset>
                </wp:positionH>
                <wp:positionV relativeFrom="paragraph">
                  <wp:posOffset>104775</wp:posOffset>
                </wp:positionV>
                <wp:extent cx="204470" cy="203200"/>
                <wp:effectExtent l="0" t="0" r="0" b="0"/>
                <wp:wrapNone/>
                <wp:docPr id="12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35F44F" id="Rectangle 13" o:spid="_x0000_s1026" style="position:absolute;margin-left:232.9pt;margin-top:8.25pt;width:16.1pt;height:16pt;z-index:-16662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" filled="f" strokecolor="#231f20">
                <w10:wrap anchorx="page"/>
              </v:rect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741CBAEE" wp14:editId="0D3C3FF7">
                <wp:simplePos x="0" y="0"/>
                <wp:positionH relativeFrom="page">
                  <wp:posOffset>3473450</wp:posOffset>
                </wp:positionH>
                <wp:positionV relativeFrom="paragraph">
                  <wp:posOffset>99695</wp:posOffset>
                </wp:positionV>
                <wp:extent cx="204470" cy="203200"/>
                <wp:effectExtent l="0" t="0" r="0" b="0"/>
                <wp:wrapNone/>
                <wp:docPr id="11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3E1496" id="Rectangle 12" o:spid="_x0000_s1026" style="position:absolute;margin-left:273.5pt;margin-top:7.85pt;width:16.1pt;height:16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" filled="f" strokecolor="#231f20">
                <w10:wrap anchorx="page"/>
              </v:rect>
            </w:pict>
          </mc:Fallback>
        </mc:AlternateContent>
      </w:r>
      <w:r>
        <w:t>Migration</w:t>
      </w:r>
      <w:r>
        <w:rPr>
          <w:spacing w:val="-30"/>
        </w:rPr>
        <w:t xml:space="preserve"> </w:t>
      </w:r>
      <w:r>
        <w:rPr>
          <w:spacing w:val="-7"/>
        </w:rPr>
        <w:t>Yes</w:t>
      </w:r>
      <w:r>
        <w:rPr>
          <w:spacing w:val="-7"/>
        </w:rPr>
        <w:tab/>
      </w:r>
      <w:r>
        <w:t>No</w:t>
      </w:r>
    </w:p>
    <w:p w14:paraId="2077E16C" w14:textId="77777777" w:rsidR="00AA2CF6" w:rsidRDefault="008E72DD">
      <w:pPr>
        <w:pStyle w:val="ListParagraph"/>
        <w:numPr>
          <w:ilvl w:val="1"/>
          <w:numId w:val="3"/>
        </w:numPr>
        <w:tabs>
          <w:tab w:val="left" w:pos="837"/>
          <w:tab w:val="left" w:pos="1444"/>
          <w:tab w:val="left" w:pos="2243"/>
        </w:tabs>
        <w:spacing w:before="116"/>
        <w:ind w:left="836" w:hanging="339"/>
        <w:jc w:val="left"/>
      </w:pPr>
      <w:r>
        <w:rPr>
          <w:spacing w:val="-25"/>
        </w:rPr>
        <w:br w:type="column"/>
      </w:r>
      <w:r>
        <w:rPr>
          <w:spacing w:val="-9"/>
        </w:rPr>
        <w:t>T.C</w:t>
      </w:r>
      <w:r>
        <w:rPr>
          <w:spacing w:val="-9"/>
        </w:rPr>
        <w:tab/>
      </w:r>
      <w:r>
        <w:rPr>
          <w:spacing w:val="-7"/>
        </w:rPr>
        <w:t>Yes</w:t>
      </w:r>
      <w:r>
        <w:rPr>
          <w:spacing w:val="-7"/>
        </w:rPr>
        <w:tab/>
      </w:r>
      <w:r>
        <w:t>No</w:t>
      </w:r>
    </w:p>
    <w:p w14:paraId="320FB4C4" w14:textId="77777777" w:rsidR="00AA2CF6" w:rsidRDefault="008E72DD">
      <w:pPr>
        <w:pStyle w:val="ListParagraph"/>
        <w:numPr>
          <w:ilvl w:val="1"/>
          <w:numId w:val="3"/>
        </w:numPr>
        <w:tabs>
          <w:tab w:val="left" w:pos="841"/>
          <w:tab w:val="left" w:pos="1435"/>
          <w:tab w:val="left" w:pos="2442"/>
        </w:tabs>
        <w:spacing w:before="116"/>
        <w:jc w:val="left"/>
      </w:pPr>
      <w:r>
        <w:br w:type="column"/>
      </w:r>
      <w:r>
        <w:t>C.C</w:t>
      </w:r>
      <w:r>
        <w:tab/>
      </w:r>
      <w:r>
        <w:rPr>
          <w:spacing w:val="-7"/>
        </w:rPr>
        <w:t>Yes</w:t>
      </w:r>
      <w:r>
        <w:rPr>
          <w:spacing w:val="-7"/>
        </w:rPr>
        <w:tab/>
      </w:r>
      <w:r>
        <w:t>No</w:t>
      </w:r>
    </w:p>
    <w:p w14:paraId="1F969673" w14:textId="77777777" w:rsidR="00AA2CF6" w:rsidRDefault="00AA2CF6">
      <w:pPr>
        <w:sectPr w:rsidR="00AA2CF6">
          <w:type w:val="continuous"/>
          <w:pgSz w:w="16840" w:h="23820"/>
          <w:pgMar w:top="2300" w:right="2420" w:bottom="280" w:left="2420" w:header="720" w:footer="720" w:gutter="0"/>
          <w:cols w:num="3" w:space="720" w:equalWidth="0">
            <w:col w:w="2985" w:space="48"/>
            <w:col w:w="2565" w:space="109"/>
            <w:col w:w="6293"/>
          </w:cols>
        </w:sectPr>
      </w:pPr>
    </w:p>
    <w:p w14:paraId="6F168C0C" w14:textId="77777777" w:rsidR="00AA2CF6" w:rsidRDefault="00AA2CF6">
      <w:pPr>
        <w:pStyle w:val="BodyText"/>
        <w:rPr>
          <w:sz w:val="20"/>
        </w:rPr>
      </w:pPr>
    </w:p>
    <w:p w14:paraId="4F079322" w14:textId="77777777" w:rsidR="00AA2CF6" w:rsidRDefault="008E72DD">
      <w:pPr>
        <w:pStyle w:val="Heading1"/>
        <w:spacing w:before="264"/>
        <w:ind w:right="893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5B6E91D0" wp14:editId="3BDCC369">
                <wp:simplePos x="0" y="0"/>
                <wp:positionH relativeFrom="page">
                  <wp:posOffset>1468120</wp:posOffset>
                </wp:positionH>
                <wp:positionV relativeFrom="paragraph">
                  <wp:posOffset>65405</wp:posOffset>
                </wp:positionV>
                <wp:extent cx="7758430" cy="0"/>
                <wp:effectExtent l="0" t="0" r="0" b="0"/>
                <wp:wrapNone/>
                <wp:docPr id="10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58430" cy="0"/>
                        </a:xfrm>
                        <a:prstGeom prst="line">
                          <a:avLst/>
                        </a:prstGeom>
                        <a:noFill/>
                        <a:ln w="2743">
                          <a:solidFill>
                            <a:srgbClr val="231F2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80CFE8" id="Line 11" o:spid="_x0000_s1026" style="position:absolute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15.6pt,5.15pt" to="726.5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" strokecolor="#231f20" strokeweight=".07619mm">
                <v:stroke dashstyle="1 1"/>
                <w10:wrap anchorx="page"/>
              </v:line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486654976" behindDoc="1" locked="0" layoutInCell="1" allowOverlap="1" wp14:anchorId="1F416DBC" wp14:editId="2C1B8FED">
                <wp:simplePos x="0" y="0"/>
                <wp:positionH relativeFrom="page">
                  <wp:posOffset>4643755</wp:posOffset>
                </wp:positionH>
                <wp:positionV relativeFrom="paragraph">
                  <wp:posOffset>-289560</wp:posOffset>
                </wp:positionV>
                <wp:extent cx="204470" cy="203200"/>
                <wp:effectExtent l="0" t="0" r="0" b="0"/>
                <wp:wrapNone/>
                <wp:docPr id="9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072352" id="Rectangle 10" o:spid="_x0000_s1026" style="position:absolute;margin-left:365.65pt;margin-top:-22.8pt;width:16.1pt;height:16pt;z-index:-16661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" filled="f" strokecolor="#231f20">
                <w10:wrap anchorx="page"/>
              </v:rect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 wp14:anchorId="386D4DA4" wp14:editId="54485E8C">
                <wp:simplePos x="0" y="0"/>
                <wp:positionH relativeFrom="page">
                  <wp:posOffset>5151120</wp:posOffset>
                </wp:positionH>
                <wp:positionV relativeFrom="paragraph">
                  <wp:posOffset>-287020</wp:posOffset>
                </wp:positionV>
                <wp:extent cx="204470" cy="203200"/>
                <wp:effectExtent l="0" t="0" r="0" b="0"/>
                <wp:wrapNone/>
                <wp:docPr id="8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A2D82C" id="Rectangle 9" o:spid="_x0000_s1026" style="position:absolute;margin-left:405.6pt;margin-top:-22.6pt;width:16.1pt;height:16pt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" filled="f" strokecolor="#231f20">
                <w10:wrap anchorx="page"/>
              </v:rect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486656000" behindDoc="1" locked="0" layoutInCell="1" allowOverlap="1" wp14:anchorId="7760161E" wp14:editId="3C3D875E">
                <wp:simplePos x="0" y="0"/>
                <wp:positionH relativeFrom="page">
                  <wp:posOffset>6381750</wp:posOffset>
                </wp:positionH>
                <wp:positionV relativeFrom="paragraph">
                  <wp:posOffset>-287020</wp:posOffset>
                </wp:positionV>
                <wp:extent cx="204470" cy="203200"/>
                <wp:effectExtent l="0" t="0" r="0" b="0"/>
                <wp:wrapNone/>
                <wp:docPr id="7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3ED6A5" id="Rectangle 8" o:spid="_x0000_s1026" style="position:absolute;margin-left:502.5pt;margin-top:-22.6pt;width:16.1pt;height:16pt;z-index:-1666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" filled="f" strokecolor="#231f20">
                <w10:wrap anchorx="page"/>
              </v:rect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34784" behindDoc="0" locked="0" layoutInCell="1" allowOverlap="1" wp14:anchorId="1F7EEE67" wp14:editId="638CA34F">
                <wp:simplePos x="0" y="0"/>
                <wp:positionH relativeFrom="page">
                  <wp:posOffset>6981825</wp:posOffset>
                </wp:positionH>
                <wp:positionV relativeFrom="paragraph">
                  <wp:posOffset>-292100</wp:posOffset>
                </wp:positionV>
                <wp:extent cx="204470" cy="203200"/>
                <wp:effectExtent l="0" t="0" r="0" b="0"/>
                <wp:wrapNone/>
                <wp:docPr id="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" cy="20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285024" id="Rectangle 7" o:spid="_x0000_s1026" style="position:absolute;margin-left:549.75pt;margin-top:-23pt;width:16.1pt;height:16pt;z-index:15734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" filled="f" strokecolor="#231f20">
                <w10:wrap anchorx="page"/>
              </v:rect>
            </w:pict>
          </mc:Fallback>
        </mc:AlternateContent>
      </w:r>
      <w:r>
        <w:t>SHRI JAGDISHPRASAD JHABARMAL TIBREWALA UNIVERSITY</w:t>
      </w:r>
    </w:p>
    <w:p w14:paraId="70A4530B" w14:textId="77777777" w:rsidR="00AA2CF6" w:rsidRDefault="008E72DD">
      <w:pPr>
        <w:pStyle w:val="Heading2"/>
        <w:spacing w:line="243" w:lineRule="exact"/>
        <w:ind w:left="713" w:right="893"/>
        <w:jc w:val="center"/>
      </w:pPr>
      <w:r>
        <w:t>Acknowledgment of Registration Form (Session 2020-21)</w:t>
      </w:r>
    </w:p>
    <w:p w14:paraId="6B12C913" w14:textId="77777777" w:rsidR="00AA2CF6" w:rsidRDefault="00AA2CF6">
      <w:pPr>
        <w:spacing w:line="243" w:lineRule="exact"/>
        <w:jc w:val="center"/>
        <w:sectPr w:rsidR="00AA2CF6">
          <w:type w:val="continuous"/>
          <w:pgSz w:w="16840" w:h="23820"/>
          <w:pgMar w:top="2300" w:right="2420" w:bottom="280" w:left="2420" w:header="720" w:footer="720" w:gutter="0"/>
          <w:cols w:space="720"/>
        </w:sectPr>
      </w:pPr>
    </w:p>
    <w:p w14:paraId="4AB8D650" w14:textId="77777777" w:rsidR="00AA2CF6" w:rsidRDefault="00AA2CF6">
      <w:pPr>
        <w:pStyle w:val="BodyText"/>
        <w:rPr>
          <w:rFonts w:ascii="Calibri"/>
          <w:b/>
          <w:sz w:val="28"/>
        </w:rPr>
      </w:pPr>
    </w:p>
    <w:p w14:paraId="30029102" w14:textId="77777777" w:rsidR="00AA2CF6" w:rsidRDefault="00AA2CF6">
      <w:pPr>
        <w:pStyle w:val="BodyText"/>
        <w:spacing w:before="6"/>
        <w:rPr>
          <w:rFonts w:ascii="Calibri"/>
          <w:b/>
        </w:rPr>
      </w:pPr>
    </w:p>
    <w:p w14:paraId="6D81BA50" w14:textId="77777777" w:rsidR="00AA2CF6" w:rsidRDefault="008E72DD">
      <w:pPr>
        <w:pStyle w:val="BodyText"/>
        <w:tabs>
          <w:tab w:val="left" w:pos="2999"/>
        </w:tabs>
        <w:ind w:left="305"/>
        <w:rPr>
          <w:rFonts w:ascii="Calibri"/>
        </w:rPr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3456" behindDoc="0" locked="0" layoutInCell="1" allowOverlap="1" wp14:anchorId="2561E8E4" wp14:editId="3830287A">
                <wp:simplePos x="0" y="0"/>
                <wp:positionH relativeFrom="page">
                  <wp:posOffset>3279140</wp:posOffset>
                </wp:positionH>
                <wp:positionV relativeFrom="paragraph">
                  <wp:posOffset>205105</wp:posOffset>
                </wp:positionV>
                <wp:extent cx="4106545" cy="216535"/>
                <wp:effectExtent l="0" t="0" r="0" b="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6545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359FC9BE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2E60260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9A076F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C00F56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BD3BDD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527F01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832D1F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0AEA7C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76696F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5B970E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62CD6D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13A9AD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052444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F12376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8E43B9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6CDF8A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6C8E36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3C7C95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284FFC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3554CF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A7640C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E0B4162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61E8E4" id="Text Box 6" o:spid="_x0000_s1040" type="#_x0000_t202" style="position:absolute;left:0;text-align:left;margin-left:258.2pt;margin-top:16.15pt;width:323.35pt;height:17.05pt;z-index:15763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359FC9BE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2E60260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9A076F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C00F56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BD3BDD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527F01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832D1F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0AEA7C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76696F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5B970E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62CD6D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13A9AD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052444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F12376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8E43B9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6CDF8A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6C8E36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3C7C95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284FFC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3554CF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A7640C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E0B4162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Calibri"/>
        </w:rPr>
        <w:t>Course:</w:t>
      </w:r>
      <w:r>
        <w:rPr>
          <w:rFonts w:ascii="Calibri"/>
          <w:w w:val="99"/>
          <w:u w:val="single"/>
        </w:rPr>
        <w:t xml:space="preserve"> </w:t>
      </w:r>
      <w:r>
        <w:rPr>
          <w:rFonts w:ascii="Calibri"/>
          <w:u w:val="single"/>
        </w:rPr>
        <w:tab/>
      </w:r>
    </w:p>
    <w:p w14:paraId="24D57EEF" w14:textId="77777777" w:rsidR="00AA2CF6" w:rsidRDefault="008E72DD">
      <w:pPr>
        <w:pStyle w:val="ListParagraph"/>
        <w:numPr>
          <w:ilvl w:val="0"/>
          <w:numId w:val="2"/>
        </w:numPr>
        <w:tabs>
          <w:tab w:val="left" w:pos="519"/>
        </w:tabs>
        <w:spacing w:before="113"/>
      </w:pPr>
      <w:r>
        <w:t>Name of the</w:t>
      </w:r>
      <w:r>
        <w:rPr>
          <w:spacing w:val="-14"/>
        </w:rPr>
        <w:t xml:space="preserve"> </w:t>
      </w:r>
      <w:r>
        <w:t>Applicant</w:t>
      </w:r>
    </w:p>
    <w:p w14:paraId="2D7351A5" w14:textId="77777777" w:rsidR="00AA2CF6" w:rsidRDefault="008E72DD">
      <w:pPr>
        <w:pStyle w:val="Heading2"/>
        <w:spacing w:before="50"/>
        <w:ind w:left="279" w:right="13"/>
        <w:jc w:val="center"/>
      </w:pPr>
      <w:r>
        <w:rPr>
          <w:b w:val="0"/>
        </w:rPr>
        <w:br w:type="column"/>
      </w:r>
      <w:r>
        <w:t>Student Copy</w:t>
      </w:r>
    </w:p>
    <w:p w14:paraId="3C0FF0F9" w14:textId="77777777" w:rsidR="00AA2CF6" w:rsidRDefault="008E72DD">
      <w:pPr>
        <w:pStyle w:val="Heading3"/>
        <w:ind w:left="279" w:right="14"/>
      </w:pPr>
      <w:r>
        <w:t>(Fill up in Block letters only)</w:t>
      </w:r>
    </w:p>
    <w:p w14:paraId="4A9C459E" w14:textId="77777777" w:rsidR="00AA2CF6" w:rsidRDefault="008E72DD">
      <w:pPr>
        <w:spacing w:before="29"/>
        <w:ind w:left="805"/>
        <w:rPr>
          <w:b/>
          <w:sz w:val="24"/>
        </w:rPr>
      </w:pPr>
      <w:r>
        <w:br w:type="column"/>
      </w:r>
      <w:r>
        <w:rPr>
          <w:b/>
          <w:color w:val="231F20"/>
          <w:sz w:val="24"/>
        </w:rPr>
        <w:t>Form No -</w:t>
      </w:r>
    </w:p>
    <w:p w14:paraId="68278AF9" w14:textId="77777777" w:rsidR="00AA2CF6" w:rsidRDefault="00AA2CF6">
      <w:pPr>
        <w:pStyle w:val="BodyText"/>
        <w:spacing w:before="1"/>
        <w:rPr>
          <w:b/>
          <w:sz w:val="27"/>
        </w:rPr>
      </w:pPr>
    </w:p>
    <w:p w14:paraId="500B64B9" w14:textId="77777777" w:rsidR="00AA2CF6" w:rsidRDefault="008E72DD">
      <w:pPr>
        <w:pStyle w:val="BodyText"/>
        <w:tabs>
          <w:tab w:val="left" w:pos="3262"/>
        </w:tabs>
        <w:ind w:left="305"/>
        <w:rPr>
          <w:rFonts w:ascii="Calibri"/>
        </w:rPr>
      </w:pPr>
      <w:r>
        <w:rPr>
          <w:rFonts w:ascii="Calibri"/>
        </w:rPr>
        <w:t>Subject:</w:t>
      </w:r>
      <w:r>
        <w:rPr>
          <w:rFonts w:ascii="Calibri"/>
          <w:w w:val="99"/>
          <w:u w:val="single"/>
        </w:rPr>
        <w:t xml:space="preserve"> </w:t>
      </w:r>
      <w:r>
        <w:rPr>
          <w:rFonts w:ascii="Calibri"/>
          <w:u w:val="single"/>
        </w:rPr>
        <w:tab/>
      </w:r>
    </w:p>
    <w:p w14:paraId="6023E71F" w14:textId="77777777" w:rsidR="00AA2CF6" w:rsidRDefault="00AA2CF6">
      <w:pPr>
        <w:rPr>
          <w:rFonts w:ascii="Calibri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num="3" w:space="720" w:equalWidth="0">
            <w:col w:w="3040" w:space="1218"/>
            <w:col w:w="3032" w:space="894"/>
            <w:col w:w="3816"/>
          </w:cols>
        </w:sectPr>
      </w:pPr>
    </w:p>
    <w:p w14:paraId="5C6668E7" w14:textId="77777777" w:rsidR="00AA2CF6" w:rsidRDefault="00AA2CF6">
      <w:pPr>
        <w:pStyle w:val="BodyText"/>
        <w:spacing w:before="10" w:after="1"/>
        <w:rPr>
          <w:rFonts w:ascii="Calibri"/>
          <w:sz w:val="9"/>
        </w:rPr>
      </w:pPr>
    </w:p>
    <w:tbl>
      <w:tblPr>
        <w:tblW w:w="0" w:type="auto"/>
        <w:tblInd w:w="2773" w:type="dxa"/>
        <w:tblBorders>
          <w:top w:val="single" w:sz="12" w:space="0" w:color="231F20"/>
          <w:left w:val="single" w:sz="12" w:space="0" w:color="231F20"/>
          <w:bottom w:val="single" w:sz="12" w:space="0" w:color="231F20"/>
          <w:right w:val="single" w:sz="12" w:space="0" w:color="231F20"/>
          <w:insideH w:val="single" w:sz="12" w:space="0" w:color="231F20"/>
          <w:insideV w:val="single" w:sz="12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"/>
        <w:gridCol w:w="322"/>
        <w:gridCol w:w="322"/>
        <w:gridCol w:w="322"/>
        <w:gridCol w:w="322"/>
        <w:gridCol w:w="322"/>
        <w:gridCol w:w="322"/>
        <w:gridCol w:w="322"/>
        <w:gridCol w:w="322"/>
        <w:gridCol w:w="322"/>
        <w:gridCol w:w="322"/>
        <w:gridCol w:w="322"/>
        <w:gridCol w:w="322"/>
        <w:gridCol w:w="322"/>
        <w:gridCol w:w="322"/>
        <w:gridCol w:w="322"/>
        <w:gridCol w:w="322"/>
        <w:gridCol w:w="322"/>
        <w:gridCol w:w="322"/>
        <w:gridCol w:w="322"/>
      </w:tblGrid>
      <w:tr w:rsidR="00AA2CF6" w14:paraId="5F56DB56" w14:textId="77777777">
        <w:trPr>
          <w:trHeight w:val="290"/>
        </w:trPr>
        <w:tc>
          <w:tcPr>
            <w:tcW w:w="322" w:type="dxa"/>
          </w:tcPr>
          <w:p w14:paraId="5FD33B2F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45926F0A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1DBA9ADE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1AD3EE06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4F5F1892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0E3E8251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0F1A18C6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77351202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4A00CBC4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1B95ED8E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61C721C6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2F6783D2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3138CF6E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6B7A7504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53E81449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095F1BD9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20BC19D1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6B37336D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3FBCC7E5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22" w:type="dxa"/>
          </w:tcPr>
          <w:p w14:paraId="484D7A3A" w14:textId="77777777" w:rsidR="00AA2CF6" w:rsidRDefault="00AA2CF6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2294B09" w14:textId="77777777" w:rsidR="00AA2CF6" w:rsidRDefault="00AA2CF6">
      <w:pPr>
        <w:rPr>
          <w:rFonts w:ascii="Times New Roman"/>
          <w:sz w:val="20"/>
        </w:rPr>
        <w:sectPr w:rsidR="00AA2CF6">
          <w:type w:val="continuous"/>
          <w:pgSz w:w="16840" w:h="23820"/>
          <w:pgMar w:top="2300" w:right="2420" w:bottom="280" w:left="2420" w:header="720" w:footer="720" w:gutter="0"/>
          <w:cols w:space="720"/>
        </w:sectPr>
      </w:pPr>
    </w:p>
    <w:p w14:paraId="2530551D" w14:textId="77777777" w:rsidR="00AA2CF6" w:rsidRDefault="008E72DD">
      <w:pPr>
        <w:pStyle w:val="ListParagraph"/>
        <w:numPr>
          <w:ilvl w:val="0"/>
          <w:numId w:val="2"/>
        </w:numPr>
        <w:tabs>
          <w:tab w:val="left" w:pos="555"/>
        </w:tabs>
        <w:spacing w:before="24"/>
        <w:ind w:left="554" w:hanging="221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3968" behindDoc="0" locked="0" layoutInCell="1" allowOverlap="1" wp14:anchorId="2A8DAC42" wp14:editId="181634F3">
                <wp:simplePos x="0" y="0"/>
                <wp:positionH relativeFrom="page">
                  <wp:posOffset>3279140</wp:posOffset>
                </wp:positionH>
                <wp:positionV relativeFrom="paragraph">
                  <wp:posOffset>57785</wp:posOffset>
                </wp:positionV>
                <wp:extent cx="5537200" cy="216535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20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77E9FFC5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20F99B3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2C39E1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594926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FC230A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7D1FE7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E1CF0A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74A12E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FC53ED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D091DD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1CAA97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6D4AE8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8371DA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57A19A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837620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FB792B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0841B7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71FA6A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4488A5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DEFFE4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AF9C49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AF727B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6BCBD4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1B52B9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E5757D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7D1AE3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2156F6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B5F090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7062B8A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8DAC42" id="Text Box 5" o:spid="_x0000_s1041" type="#_x0000_t202" style="position:absolute;left:0;text-align:left;margin-left:258.2pt;margin-top:4.55pt;width:436pt;height:17.05pt;z-index:1576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77E9FFC5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20F99B3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2C39E1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594926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FC230A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7D1FE7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E1CF0A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74A12E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FC53ED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D091DD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1CAA97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6D4AE8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8371DA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57A19A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837620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FB792B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0841B7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71FA6A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4488A5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DEFFE4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AF9C49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AF727B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6BCBD4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1B52B9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E5757D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7D1AE3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2156F6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B5F090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67062B8A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t>Father's</w:t>
      </w:r>
      <w:r>
        <w:rPr>
          <w:spacing w:val="-25"/>
        </w:rPr>
        <w:t xml:space="preserve"> </w:t>
      </w:r>
      <w:r>
        <w:t>Name</w:t>
      </w:r>
    </w:p>
    <w:p w14:paraId="4A3DFFE4" w14:textId="77777777" w:rsidR="00AA2CF6" w:rsidRDefault="008E72DD">
      <w:pPr>
        <w:pStyle w:val="ListParagraph"/>
        <w:numPr>
          <w:ilvl w:val="0"/>
          <w:numId w:val="2"/>
        </w:numPr>
        <w:tabs>
          <w:tab w:val="left" w:pos="555"/>
        </w:tabs>
        <w:spacing w:before="238"/>
        <w:ind w:left="554" w:hanging="221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4480" behindDoc="0" locked="0" layoutInCell="1" allowOverlap="1" wp14:anchorId="26FA0101" wp14:editId="60055C14">
                <wp:simplePos x="0" y="0"/>
                <wp:positionH relativeFrom="page">
                  <wp:posOffset>3279140</wp:posOffset>
                </wp:positionH>
                <wp:positionV relativeFrom="paragraph">
                  <wp:posOffset>155575</wp:posOffset>
                </wp:positionV>
                <wp:extent cx="5537200" cy="216535"/>
                <wp:effectExtent l="0" t="0" r="0" b="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20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</w:tblGrid>
                            <w:tr w:rsidR="00AA2CF6" w14:paraId="43D22F2C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79EC4E8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98C871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F27BB0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23DBEA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5C7C35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B9EB78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2F4843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9815D0B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2DB3CC7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FB7403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428228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2C07E2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DB3E54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970739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A105A88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06DB6A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C03D9D5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AC8CC0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4448B20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3E20C2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1F8558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EF632C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3607A7A2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EB6D56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726C629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58CEDA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A85386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1687DB4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FA0101" id="Text Box 4" o:spid="_x0000_s1042" type="#_x0000_t202" style="position:absolute;left:0;text-align:left;margin-left:258.2pt;margin-top:12.25pt;width:436pt;height:17.05pt;z-index:1576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2"/>
                      </w:tblGrid>
                      <w:tr w:rsidR="00AA2CF6" w14:paraId="43D22F2C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79EC4E8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98C871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F27BB0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23DBEA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5C7C35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B9EB78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2F4843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9815D0B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2DB3CC7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FB7403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428228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2C07E2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DB3E54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970739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A105A88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06DB6A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C03D9D5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AC8CC0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4448B20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3E20C2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1F8558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EF632C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3607A7A2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EB6D56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726C629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58CEDA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A85386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71687DB4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t>Mother's</w:t>
      </w:r>
      <w:r>
        <w:rPr>
          <w:spacing w:val="-25"/>
        </w:rPr>
        <w:t xml:space="preserve"> </w:t>
      </w:r>
      <w:r>
        <w:t>Name</w:t>
      </w:r>
    </w:p>
    <w:p w14:paraId="478EBD2C" w14:textId="77777777" w:rsidR="00AA2CF6" w:rsidRDefault="008E72DD">
      <w:pPr>
        <w:pStyle w:val="ListParagraph"/>
        <w:numPr>
          <w:ilvl w:val="0"/>
          <w:numId w:val="2"/>
        </w:numPr>
        <w:tabs>
          <w:tab w:val="left" w:pos="555"/>
        </w:tabs>
        <w:spacing w:before="239"/>
        <w:ind w:left="554" w:hanging="221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4992" behindDoc="0" locked="0" layoutInCell="1" allowOverlap="1" wp14:anchorId="48AA4781" wp14:editId="4785EA58">
                <wp:simplePos x="0" y="0"/>
                <wp:positionH relativeFrom="page">
                  <wp:posOffset>3736340</wp:posOffset>
                </wp:positionH>
                <wp:positionV relativeFrom="paragraph">
                  <wp:posOffset>118110</wp:posOffset>
                </wp:positionV>
                <wp:extent cx="1661160" cy="216535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116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7"/>
                              <w:gridCol w:w="327"/>
                              <w:gridCol w:w="322"/>
                            </w:tblGrid>
                            <w:tr w:rsidR="00AA2CF6" w14:paraId="552CEC98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57405201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996C85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089021C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C6D5C70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2A7FF98C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7" w:type="dxa"/>
                                  <w:tcBorders>
                                    <w:right w:val="single" w:sz="18" w:space="0" w:color="231F20"/>
                                  </w:tcBorders>
                                </w:tcPr>
                                <w:p w14:paraId="0A9546E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7" w:type="dxa"/>
                                  <w:tcBorders>
                                    <w:left w:val="single" w:sz="18" w:space="0" w:color="231F20"/>
                                  </w:tcBorders>
                                </w:tcPr>
                                <w:p w14:paraId="1BCECE7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67D44376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77D5E2F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AA4781" id="Text Box 3" o:spid="_x0000_s1043" type="#_x0000_t202" style="position:absolute;left:0;text-align:left;margin-left:294.2pt;margin-top:9.3pt;width:130.8pt;height:17.05pt;z-index:1576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7"/>
                        <w:gridCol w:w="327"/>
                        <w:gridCol w:w="322"/>
                      </w:tblGrid>
                      <w:tr w:rsidR="00AA2CF6" w14:paraId="552CEC98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57405201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996C85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089021C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C6D5C70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2A7FF98C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7" w:type="dxa"/>
                            <w:tcBorders>
                              <w:right w:val="single" w:sz="18" w:space="0" w:color="231F20"/>
                            </w:tcBorders>
                          </w:tcPr>
                          <w:p w14:paraId="0A9546E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7" w:type="dxa"/>
                            <w:tcBorders>
                              <w:left w:val="single" w:sz="18" w:space="0" w:color="231F20"/>
                            </w:tcBorders>
                          </w:tcPr>
                          <w:p w14:paraId="1BCECE7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67D44376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377D5E2F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t>Date Of</w:t>
      </w:r>
      <w:r>
        <w:rPr>
          <w:spacing w:val="-50"/>
        </w:rPr>
        <w:t xml:space="preserve"> </w:t>
      </w:r>
      <w:r>
        <w:t>Birth(DD-MM-YYYY)</w:t>
      </w:r>
    </w:p>
    <w:p w14:paraId="49FC17AD" w14:textId="77777777" w:rsidR="00AA2CF6" w:rsidRDefault="008E72DD">
      <w:pPr>
        <w:pStyle w:val="BodyText"/>
        <w:tabs>
          <w:tab w:val="left" w:pos="4829"/>
        </w:tabs>
        <w:spacing w:before="238"/>
        <w:ind w:left="334"/>
      </w:pPr>
      <w:r>
        <w:t>ID</w:t>
      </w:r>
      <w:r>
        <w:rPr>
          <w:spacing w:val="-26"/>
        </w:rPr>
        <w:t xml:space="preserve"> </w:t>
      </w:r>
      <w:r>
        <w:t xml:space="preserve">Number </w:t>
      </w:r>
      <w:r>
        <w:rPr>
          <w:spacing w:val="-25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72527C1" w14:textId="77777777" w:rsidR="00AA2CF6" w:rsidRDefault="008E72DD">
      <w:pPr>
        <w:pStyle w:val="BodyText"/>
        <w:tabs>
          <w:tab w:val="left" w:pos="6786"/>
        </w:tabs>
        <w:spacing w:before="239" w:line="465" w:lineRule="auto"/>
        <w:ind w:left="334" w:right="38"/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15765504" behindDoc="0" locked="0" layoutInCell="1" allowOverlap="1" wp14:anchorId="777BFA92" wp14:editId="6A48B39D">
                <wp:simplePos x="0" y="0"/>
                <wp:positionH relativeFrom="page">
                  <wp:posOffset>2090420</wp:posOffset>
                </wp:positionH>
                <wp:positionV relativeFrom="paragraph">
                  <wp:posOffset>401955</wp:posOffset>
                </wp:positionV>
                <wp:extent cx="1656080" cy="21653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6080" cy="216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231F20"/>
                                <w:left w:val="single" w:sz="12" w:space="0" w:color="231F20"/>
                                <w:bottom w:val="single" w:sz="12" w:space="0" w:color="231F20"/>
                                <w:right w:val="single" w:sz="12" w:space="0" w:color="231F20"/>
                                <w:insideH w:val="single" w:sz="12" w:space="0" w:color="231F20"/>
                                <w:insideV w:val="single" w:sz="12" w:space="0" w:color="231F2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3"/>
                              <w:gridCol w:w="323"/>
                              <w:gridCol w:w="322"/>
                            </w:tblGrid>
                            <w:tr w:rsidR="00AA2CF6" w14:paraId="6360D9C8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322" w:type="dxa"/>
                                </w:tcPr>
                                <w:p w14:paraId="2447E503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52977EF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52EAEF7A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19F20BA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5B550C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3" w:type="dxa"/>
                                </w:tcPr>
                                <w:p w14:paraId="47E86644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3" w:type="dxa"/>
                                </w:tcPr>
                                <w:p w14:paraId="39A80A4E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</w:tcPr>
                                <w:p w14:paraId="7EA036BD" w14:textId="77777777" w:rsidR="00AA2CF6" w:rsidRDefault="00AA2CF6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8FC7DE" w14:textId="77777777" w:rsidR="00AA2CF6" w:rsidRDefault="00AA2CF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7BFA92" id="Text Box 2" o:spid="_x0000_s1044" type="#_x0000_t202" style="position:absolute;left:0;text-align:left;margin-left:164.6pt;margin-top:31.65pt;width:130.4pt;height:17.05pt;z-index:15765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231F20"/>
                          <w:left w:val="single" w:sz="12" w:space="0" w:color="231F20"/>
                          <w:bottom w:val="single" w:sz="12" w:space="0" w:color="231F20"/>
                          <w:right w:val="single" w:sz="12" w:space="0" w:color="231F20"/>
                          <w:insideH w:val="single" w:sz="12" w:space="0" w:color="231F20"/>
                          <w:insideV w:val="single" w:sz="12" w:space="0" w:color="231F2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2"/>
                        <w:gridCol w:w="322"/>
                        <w:gridCol w:w="322"/>
                        <w:gridCol w:w="322"/>
                        <w:gridCol w:w="322"/>
                        <w:gridCol w:w="323"/>
                        <w:gridCol w:w="323"/>
                        <w:gridCol w:w="322"/>
                      </w:tblGrid>
                      <w:tr w:rsidR="00AA2CF6" w14:paraId="6360D9C8" w14:textId="77777777">
                        <w:trPr>
                          <w:trHeight w:val="290"/>
                        </w:trPr>
                        <w:tc>
                          <w:tcPr>
                            <w:tcW w:w="322" w:type="dxa"/>
                          </w:tcPr>
                          <w:p w14:paraId="2447E503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52977EF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52EAEF7A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19F20BA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5B550C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3" w:type="dxa"/>
                          </w:tcPr>
                          <w:p w14:paraId="47E86644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3" w:type="dxa"/>
                          </w:tcPr>
                          <w:p w14:paraId="39A80A4E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</w:tcPr>
                          <w:p w14:paraId="7EA036BD" w14:textId="77777777" w:rsidR="00AA2CF6" w:rsidRDefault="00AA2CF6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158FC7DE" w14:textId="77777777" w:rsidR="00AA2CF6" w:rsidRDefault="00AA2CF6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t>Draft/</w:t>
      </w:r>
      <w:r>
        <w:rPr>
          <w:spacing w:val="-26"/>
        </w:rPr>
        <w:t xml:space="preserve"> </w:t>
      </w:r>
      <w:r>
        <w:t>Cash</w:t>
      </w:r>
      <w:r>
        <w:rPr>
          <w:spacing w:val="-25"/>
        </w:rPr>
        <w:t xml:space="preserve"> </w:t>
      </w:r>
      <w:r>
        <w:t>Receipt</w:t>
      </w:r>
      <w:r>
        <w:rPr>
          <w:spacing w:val="-25"/>
        </w:rPr>
        <w:t xml:space="preserve"> </w:t>
      </w:r>
      <w:r>
        <w:t>No.</w:t>
      </w:r>
      <w:r>
        <w:rPr>
          <w:spacing w:val="-25"/>
        </w:rPr>
        <w:t xml:space="preserve"> </w:t>
      </w:r>
      <w:r>
        <w:t>&amp;</w:t>
      </w:r>
      <w:r>
        <w:rPr>
          <w:spacing w:val="-25"/>
        </w:rPr>
        <w:t xml:space="preserve"> </w:t>
      </w:r>
      <w:r>
        <w:t>Date</w:t>
      </w:r>
      <w:r>
        <w:rPr>
          <w:spacing w:val="-25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</w:t>
      </w:r>
      <w:proofErr w:type="spellStart"/>
      <w:r>
        <w:t>Date</w:t>
      </w:r>
      <w:proofErr w:type="spellEnd"/>
    </w:p>
    <w:p w14:paraId="17730423" w14:textId="77777777" w:rsidR="00AA2CF6" w:rsidRDefault="008E72DD">
      <w:pPr>
        <w:pStyle w:val="BodyText"/>
        <w:rPr>
          <w:sz w:val="30"/>
        </w:rPr>
      </w:pPr>
      <w:r>
        <w:br w:type="column"/>
      </w:r>
    </w:p>
    <w:p w14:paraId="32727135" w14:textId="77777777" w:rsidR="00AA2CF6" w:rsidRDefault="00AA2CF6">
      <w:pPr>
        <w:pStyle w:val="BodyText"/>
        <w:rPr>
          <w:sz w:val="30"/>
        </w:rPr>
      </w:pPr>
    </w:p>
    <w:p w14:paraId="6B6DC476" w14:textId="77777777" w:rsidR="00AA2CF6" w:rsidRDefault="00AA2CF6">
      <w:pPr>
        <w:pStyle w:val="BodyText"/>
        <w:rPr>
          <w:sz w:val="30"/>
        </w:rPr>
      </w:pPr>
    </w:p>
    <w:p w14:paraId="6D16C446" w14:textId="77777777" w:rsidR="00AA2CF6" w:rsidRDefault="00AA2CF6">
      <w:pPr>
        <w:pStyle w:val="BodyText"/>
        <w:rPr>
          <w:sz w:val="30"/>
        </w:rPr>
      </w:pPr>
    </w:p>
    <w:p w14:paraId="1D74905E" w14:textId="77777777" w:rsidR="00AA2CF6" w:rsidRDefault="00AA2CF6">
      <w:pPr>
        <w:pStyle w:val="BodyText"/>
        <w:rPr>
          <w:sz w:val="30"/>
        </w:rPr>
      </w:pPr>
    </w:p>
    <w:p w14:paraId="1BD31F06" w14:textId="77777777" w:rsidR="00AA2CF6" w:rsidRDefault="00AA2CF6">
      <w:pPr>
        <w:pStyle w:val="BodyText"/>
        <w:rPr>
          <w:sz w:val="30"/>
        </w:rPr>
      </w:pPr>
    </w:p>
    <w:p w14:paraId="0D59D77D" w14:textId="77777777" w:rsidR="00AA2CF6" w:rsidRDefault="00AA2CF6">
      <w:pPr>
        <w:pStyle w:val="BodyText"/>
        <w:spacing w:before="9"/>
        <w:rPr>
          <w:sz w:val="35"/>
        </w:rPr>
      </w:pPr>
    </w:p>
    <w:p w14:paraId="4AAC93A0" w14:textId="77777777" w:rsidR="00AA2CF6" w:rsidRDefault="008E72DD">
      <w:pPr>
        <w:pStyle w:val="BodyText"/>
        <w:ind w:left="334"/>
      </w:pPr>
      <w:proofErr w:type="spellStart"/>
      <w:r>
        <w:t>Authorised</w:t>
      </w:r>
      <w:proofErr w:type="spellEnd"/>
      <w:r>
        <w:t xml:space="preserve"> Signatory</w:t>
      </w:r>
    </w:p>
    <w:p w14:paraId="59A84A53" w14:textId="77777777" w:rsidR="00AA2CF6" w:rsidRDefault="00AA2CF6">
      <w:pPr>
        <w:sectPr w:rsidR="00AA2CF6">
          <w:type w:val="continuous"/>
          <w:pgSz w:w="16840" w:h="23820"/>
          <w:pgMar w:top="2300" w:right="2420" w:bottom="280" w:left="2420" w:header="720" w:footer="720" w:gutter="0"/>
          <w:cols w:num="2" w:space="720" w:equalWidth="0">
            <w:col w:w="6827" w:space="1450"/>
            <w:col w:w="3723"/>
          </w:cols>
        </w:sectPr>
      </w:pPr>
    </w:p>
    <w:p w14:paraId="28382CE4" w14:textId="77777777" w:rsidR="00AA2CF6" w:rsidRDefault="00AA2CF6">
      <w:pPr>
        <w:pStyle w:val="BodyText"/>
        <w:rPr>
          <w:sz w:val="20"/>
        </w:rPr>
      </w:pPr>
    </w:p>
    <w:p w14:paraId="0E1EFF66" w14:textId="77777777" w:rsidR="00AA2CF6" w:rsidRDefault="00AA2CF6">
      <w:pPr>
        <w:pStyle w:val="BodyText"/>
        <w:rPr>
          <w:sz w:val="20"/>
        </w:rPr>
      </w:pPr>
    </w:p>
    <w:p w14:paraId="563893FE" w14:textId="77777777" w:rsidR="00AA2CF6" w:rsidRDefault="00AA2CF6">
      <w:pPr>
        <w:pStyle w:val="BodyText"/>
        <w:rPr>
          <w:sz w:val="20"/>
        </w:rPr>
      </w:pPr>
    </w:p>
    <w:p w14:paraId="539249FE" w14:textId="77777777" w:rsidR="00AA2CF6" w:rsidRDefault="00AA2CF6">
      <w:pPr>
        <w:pStyle w:val="BodyText"/>
        <w:rPr>
          <w:sz w:val="20"/>
        </w:rPr>
      </w:pPr>
    </w:p>
    <w:p w14:paraId="2E2D837F" w14:textId="77777777" w:rsidR="00AA2CF6" w:rsidRDefault="00AA2CF6">
      <w:pPr>
        <w:pStyle w:val="BodyText"/>
        <w:rPr>
          <w:sz w:val="20"/>
        </w:rPr>
      </w:pPr>
    </w:p>
    <w:p w14:paraId="231A5A08" w14:textId="77777777" w:rsidR="00AA2CF6" w:rsidRDefault="00AA2CF6">
      <w:pPr>
        <w:pStyle w:val="BodyText"/>
        <w:rPr>
          <w:sz w:val="20"/>
        </w:rPr>
      </w:pPr>
    </w:p>
    <w:p w14:paraId="44FCB5E7" w14:textId="77777777" w:rsidR="00AA2CF6" w:rsidRDefault="00AA2CF6">
      <w:pPr>
        <w:pStyle w:val="BodyText"/>
        <w:rPr>
          <w:sz w:val="20"/>
        </w:rPr>
      </w:pPr>
    </w:p>
    <w:p w14:paraId="2DDB4652" w14:textId="77777777" w:rsidR="00AA2CF6" w:rsidRDefault="00AA2CF6">
      <w:pPr>
        <w:pStyle w:val="BodyText"/>
        <w:rPr>
          <w:sz w:val="20"/>
        </w:rPr>
      </w:pPr>
    </w:p>
    <w:p w14:paraId="502584BD" w14:textId="77777777" w:rsidR="00AA2CF6" w:rsidRDefault="00AA2CF6">
      <w:pPr>
        <w:pStyle w:val="BodyText"/>
        <w:rPr>
          <w:sz w:val="20"/>
        </w:rPr>
      </w:pPr>
    </w:p>
    <w:p w14:paraId="4A623567" w14:textId="77777777" w:rsidR="00AA2CF6" w:rsidRDefault="00AA2CF6">
      <w:pPr>
        <w:pStyle w:val="BodyText"/>
        <w:rPr>
          <w:sz w:val="20"/>
        </w:rPr>
      </w:pPr>
    </w:p>
    <w:p w14:paraId="34A79C17" w14:textId="77777777" w:rsidR="00AA2CF6" w:rsidRDefault="00AA2CF6">
      <w:pPr>
        <w:pStyle w:val="BodyText"/>
        <w:rPr>
          <w:sz w:val="20"/>
        </w:rPr>
      </w:pPr>
    </w:p>
    <w:p w14:paraId="1D1BF8DF" w14:textId="77777777" w:rsidR="00AA2CF6" w:rsidRDefault="00AA2CF6">
      <w:pPr>
        <w:pStyle w:val="BodyText"/>
        <w:rPr>
          <w:sz w:val="20"/>
        </w:rPr>
      </w:pPr>
    </w:p>
    <w:p w14:paraId="552746AC" w14:textId="77777777" w:rsidR="00AA2CF6" w:rsidRDefault="00AA2CF6">
      <w:pPr>
        <w:pStyle w:val="BodyText"/>
        <w:spacing w:before="4"/>
        <w:rPr>
          <w:sz w:val="26"/>
        </w:rPr>
      </w:pPr>
    </w:p>
    <w:p w14:paraId="5ECF0F25" w14:textId="77777777" w:rsidR="00AA2CF6" w:rsidRDefault="008E72DD">
      <w:pPr>
        <w:pStyle w:val="ListParagraph"/>
        <w:numPr>
          <w:ilvl w:val="1"/>
          <w:numId w:val="3"/>
        </w:numPr>
        <w:tabs>
          <w:tab w:val="left" w:pos="555"/>
          <w:tab w:val="left" w:pos="8281"/>
        </w:tabs>
        <w:spacing w:before="127" w:line="326" w:lineRule="auto"/>
        <w:ind w:left="211" w:right="3713" w:firstLine="0"/>
        <w:jc w:val="left"/>
      </w:pPr>
      <w:bookmarkStart w:id="1" w:name="Page_2"/>
      <w:bookmarkEnd w:id="1"/>
      <w:r>
        <w:rPr>
          <w:b/>
        </w:rPr>
        <w:t>Hostel facility</w:t>
      </w:r>
      <w:r>
        <w:rPr>
          <w:b/>
          <w:spacing w:val="-46"/>
        </w:rPr>
        <w:t xml:space="preserve"> </w:t>
      </w:r>
      <w:r>
        <w:rPr>
          <w:b/>
        </w:rPr>
        <w:t>required</w:t>
      </w:r>
      <w:r>
        <w:rPr>
          <w:b/>
          <w:spacing w:val="-23"/>
        </w:rPr>
        <w:t xml:space="preserve"> </w:t>
      </w:r>
      <w:r>
        <w:rPr>
          <w:spacing w:val="-3"/>
        </w:rPr>
        <w:t>(Yes/No)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</w:t>
      </w:r>
      <w:proofErr w:type="spellStart"/>
      <w:r>
        <w:t>Well</w:t>
      </w:r>
      <w:r>
        <w:rPr>
          <w:spacing w:val="-26"/>
        </w:rPr>
        <w:t xml:space="preserve"> </w:t>
      </w:r>
      <w:r>
        <w:t>furnished</w:t>
      </w:r>
      <w:proofErr w:type="spellEnd"/>
      <w:r>
        <w:rPr>
          <w:spacing w:val="-25"/>
        </w:rPr>
        <w:t xml:space="preserve"> </w:t>
      </w:r>
      <w:r>
        <w:t>separate</w:t>
      </w:r>
      <w:r>
        <w:rPr>
          <w:spacing w:val="-25"/>
        </w:rPr>
        <w:t xml:space="preserve"> </w:t>
      </w:r>
      <w:r>
        <w:t>hostel</w:t>
      </w:r>
      <w:r>
        <w:rPr>
          <w:spacing w:val="-25"/>
        </w:rPr>
        <w:t xml:space="preserve"> </w:t>
      </w:r>
      <w:r>
        <w:t>for</w:t>
      </w:r>
      <w:r>
        <w:rPr>
          <w:spacing w:val="-25"/>
        </w:rPr>
        <w:t xml:space="preserve"> </w:t>
      </w:r>
      <w:r>
        <w:t>boys</w:t>
      </w:r>
      <w:r>
        <w:rPr>
          <w:spacing w:val="-25"/>
        </w:rPr>
        <w:t xml:space="preserve"> </w:t>
      </w:r>
      <w:r>
        <w:t>&amp;</w:t>
      </w:r>
      <w:r>
        <w:rPr>
          <w:spacing w:val="-25"/>
        </w:rPr>
        <w:t xml:space="preserve"> </w:t>
      </w:r>
      <w:r>
        <w:t>girls</w:t>
      </w:r>
      <w:r>
        <w:rPr>
          <w:spacing w:val="-25"/>
        </w:rPr>
        <w:t xml:space="preserve"> </w:t>
      </w:r>
      <w:r>
        <w:t>(first</w:t>
      </w:r>
      <w:r>
        <w:rPr>
          <w:spacing w:val="-26"/>
        </w:rPr>
        <w:t xml:space="preserve"> </w:t>
      </w:r>
      <w:r>
        <w:t>come</w:t>
      </w:r>
      <w:r>
        <w:rPr>
          <w:spacing w:val="-25"/>
        </w:rPr>
        <w:t xml:space="preserve"> </w:t>
      </w:r>
      <w:r>
        <w:t>first</w:t>
      </w:r>
      <w:r>
        <w:rPr>
          <w:spacing w:val="-25"/>
        </w:rPr>
        <w:t xml:space="preserve"> </w:t>
      </w:r>
      <w:r>
        <w:t>serve</w:t>
      </w:r>
      <w:r>
        <w:rPr>
          <w:spacing w:val="-25"/>
        </w:rPr>
        <w:t xml:space="preserve"> </w:t>
      </w:r>
      <w:r>
        <w:t>basis).</w:t>
      </w:r>
    </w:p>
    <w:p w14:paraId="4884F667" w14:textId="77777777" w:rsidR="00AA2CF6" w:rsidRDefault="00AA2CF6">
      <w:pPr>
        <w:pStyle w:val="BodyText"/>
        <w:rPr>
          <w:sz w:val="30"/>
        </w:rPr>
      </w:pPr>
    </w:p>
    <w:p w14:paraId="2FED9FD7" w14:textId="77777777" w:rsidR="00AA2CF6" w:rsidRDefault="00AA2CF6">
      <w:pPr>
        <w:pStyle w:val="BodyText"/>
        <w:spacing w:before="9"/>
        <w:rPr>
          <w:sz w:val="29"/>
        </w:rPr>
      </w:pPr>
    </w:p>
    <w:p w14:paraId="4A19CD74" w14:textId="77777777" w:rsidR="00AA2CF6" w:rsidRDefault="008E72DD">
      <w:pPr>
        <w:pStyle w:val="BodyText"/>
        <w:ind w:left="211"/>
      </w:pPr>
      <w:r>
        <w:t>Note:</w:t>
      </w:r>
    </w:p>
    <w:p w14:paraId="5AEBA684" w14:textId="77777777" w:rsidR="00AA2CF6" w:rsidRDefault="008E72DD">
      <w:pPr>
        <w:pStyle w:val="ListParagraph"/>
        <w:numPr>
          <w:ilvl w:val="0"/>
          <w:numId w:val="1"/>
        </w:numPr>
        <w:tabs>
          <w:tab w:val="left" w:pos="931"/>
          <w:tab w:val="left" w:pos="932"/>
        </w:tabs>
        <w:ind w:hanging="721"/>
      </w:pPr>
      <w:r>
        <w:t>Course</w:t>
      </w:r>
      <w:r>
        <w:rPr>
          <w:spacing w:val="-25"/>
        </w:rPr>
        <w:t xml:space="preserve"> </w:t>
      </w:r>
      <w:r>
        <w:t>Fees</w:t>
      </w:r>
      <w:r>
        <w:rPr>
          <w:spacing w:val="-25"/>
        </w:rPr>
        <w:t xml:space="preserve"> </w:t>
      </w:r>
      <w:r>
        <w:t>and</w:t>
      </w:r>
      <w:r>
        <w:rPr>
          <w:spacing w:val="-26"/>
        </w:rPr>
        <w:t xml:space="preserve"> </w:t>
      </w:r>
      <w:r>
        <w:t>Hostel</w:t>
      </w:r>
      <w:r>
        <w:rPr>
          <w:spacing w:val="-25"/>
        </w:rPr>
        <w:t xml:space="preserve"> </w:t>
      </w:r>
      <w:r>
        <w:t>Fees</w:t>
      </w:r>
      <w:r>
        <w:rPr>
          <w:spacing w:val="-25"/>
        </w:rPr>
        <w:t xml:space="preserve"> </w:t>
      </w:r>
      <w:r>
        <w:t>as</w:t>
      </w:r>
      <w:r>
        <w:rPr>
          <w:spacing w:val="-25"/>
        </w:rPr>
        <w:t xml:space="preserve"> </w:t>
      </w:r>
      <w:r>
        <w:t>per</w:t>
      </w:r>
      <w:r>
        <w:rPr>
          <w:spacing w:val="-25"/>
        </w:rPr>
        <w:t xml:space="preserve"> </w:t>
      </w:r>
      <w:r>
        <w:t>University</w:t>
      </w:r>
      <w:r>
        <w:rPr>
          <w:spacing w:val="-25"/>
        </w:rPr>
        <w:t xml:space="preserve"> </w:t>
      </w:r>
      <w:r>
        <w:t>norms.</w:t>
      </w:r>
    </w:p>
    <w:p w14:paraId="1D600BD1" w14:textId="77777777" w:rsidR="00AA2CF6" w:rsidRDefault="008E72DD">
      <w:pPr>
        <w:pStyle w:val="ListParagraph"/>
        <w:numPr>
          <w:ilvl w:val="0"/>
          <w:numId w:val="1"/>
        </w:numPr>
        <w:tabs>
          <w:tab w:val="left" w:pos="931"/>
          <w:tab w:val="left" w:pos="932"/>
        </w:tabs>
        <w:ind w:hanging="721"/>
      </w:pPr>
      <w:r>
        <w:t>Submit</w:t>
      </w:r>
      <w:r>
        <w:rPr>
          <w:spacing w:val="-26"/>
        </w:rPr>
        <w:t xml:space="preserve"> </w:t>
      </w:r>
      <w:r>
        <w:t>self-attested</w:t>
      </w:r>
      <w:r>
        <w:rPr>
          <w:spacing w:val="-25"/>
        </w:rPr>
        <w:t xml:space="preserve"> </w:t>
      </w:r>
      <w:r>
        <w:t>photo</w:t>
      </w:r>
      <w:r>
        <w:rPr>
          <w:spacing w:val="-25"/>
        </w:rPr>
        <w:t xml:space="preserve"> </w:t>
      </w:r>
      <w:r>
        <w:t>copies</w:t>
      </w:r>
      <w:r>
        <w:rPr>
          <w:spacing w:val="-25"/>
        </w:rPr>
        <w:t xml:space="preserve"> </w:t>
      </w:r>
      <w:r>
        <w:t>of</w:t>
      </w:r>
      <w:r>
        <w:rPr>
          <w:spacing w:val="-25"/>
        </w:rPr>
        <w:t xml:space="preserve"> </w:t>
      </w:r>
      <w:r>
        <w:t>Mark</w:t>
      </w:r>
      <w:r>
        <w:rPr>
          <w:spacing w:val="-25"/>
        </w:rPr>
        <w:t xml:space="preserve"> </w:t>
      </w:r>
      <w:r>
        <w:t>Sheets</w:t>
      </w:r>
      <w:r>
        <w:rPr>
          <w:spacing w:val="-25"/>
        </w:rPr>
        <w:t xml:space="preserve"> </w:t>
      </w:r>
      <w:r>
        <w:t>and</w:t>
      </w:r>
      <w:r>
        <w:rPr>
          <w:spacing w:val="-25"/>
        </w:rPr>
        <w:t xml:space="preserve"> </w:t>
      </w:r>
      <w:r>
        <w:t>certificates</w:t>
      </w:r>
      <w:r>
        <w:rPr>
          <w:spacing w:val="-25"/>
        </w:rPr>
        <w:t xml:space="preserve"> </w:t>
      </w:r>
      <w:r>
        <w:t>along</w:t>
      </w:r>
      <w:r>
        <w:rPr>
          <w:spacing w:val="-25"/>
        </w:rPr>
        <w:t xml:space="preserve"> </w:t>
      </w:r>
      <w:r>
        <w:t>with</w:t>
      </w:r>
      <w:r>
        <w:rPr>
          <w:spacing w:val="-25"/>
        </w:rPr>
        <w:t xml:space="preserve"> </w:t>
      </w:r>
      <w:r>
        <w:t>application</w:t>
      </w:r>
      <w:r>
        <w:rPr>
          <w:spacing w:val="-25"/>
        </w:rPr>
        <w:t xml:space="preserve"> </w:t>
      </w:r>
      <w:r>
        <w:t>form.</w:t>
      </w:r>
    </w:p>
    <w:p w14:paraId="08B2200E" w14:textId="77777777" w:rsidR="00AA2CF6" w:rsidRDefault="008E72DD">
      <w:pPr>
        <w:pStyle w:val="ListParagraph"/>
        <w:numPr>
          <w:ilvl w:val="0"/>
          <w:numId w:val="1"/>
        </w:numPr>
        <w:tabs>
          <w:tab w:val="left" w:pos="931"/>
          <w:tab w:val="left" w:pos="932"/>
        </w:tabs>
        <w:ind w:hanging="721"/>
      </w:pPr>
      <w:r>
        <w:t>Submit</w:t>
      </w:r>
      <w:r>
        <w:rPr>
          <w:spacing w:val="-25"/>
        </w:rPr>
        <w:t xml:space="preserve"> </w:t>
      </w:r>
      <w:r>
        <w:t>two</w:t>
      </w:r>
      <w:r>
        <w:rPr>
          <w:spacing w:val="-26"/>
        </w:rPr>
        <w:t xml:space="preserve"> </w:t>
      </w:r>
      <w:r>
        <w:t>latest</w:t>
      </w:r>
      <w:r>
        <w:rPr>
          <w:spacing w:val="-25"/>
        </w:rPr>
        <w:t xml:space="preserve"> </w:t>
      </w:r>
      <w:r>
        <w:t>passport</w:t>
      </w:r>
      <w:r>
        <w:rPr>
          <w:spacing w:val="-25"/>
        </w:rPr>
        <w:t xml:space="preserve"> </w:t>
      </w:r>
      <w:r>
        <w:t>size</w:t>
      </w:r>
      <w:r>
        <w:rPr>
          <w:spacing w:val="-25"/>
        </w:rPr>
        <w:t xml:space="preserve"> </w:t>
      </w:r>
      <w:r>
        <w:t>color</w:t>
      </w:r>
      <w:r>
        <w:rPr>
          <w:spacing w:val="-25"/>
        </w:rPr>
        <w:t xml:space="preserve"> </w:t>
      </w:r>
      <w:r>
        <w:t>photo</w:t>
      </w:r>
      <w:r>
        <w:rPr>
          <w:spacing w:val="-25"/>
        </w:rPr>
        <w:t xml:space="preserve"> </w:t>
      </w:r>
      <w:r>
        <w:t>along</w:t>
      </w:r>
      <w:r>
        <w:rPr>
          <w:spacing w:val="-25"/>
        </w:rPr>
        <w:t xml:space="preserve"> </w:t>
      </w:r>
      <w:r>
        <w:t>with</w:t>
      </w:r>
      <w:r>
        <w:rPr>
          <w:spacing w:val="-25"/>
        </w:rPr>
        <w:t xml:space="preserve"> </w:t>
      </w:r>
      <w:r>
        <w:t>registration</w:t>
      </w:r>
      <w:r>
        <w:rPr>
          <w:spacing w:val="-25"/>
        </w:rPr>
        <w:t xml:space="preserve"> </w:t>
      </w:r>
      <w:r>
        <w:t>form.</w:t>
      </w:r>
    </w:p>
    <w:p w14:paraId="3484655F" w14:textId="77777777" w:rsidR="00AA2CF6" w:rsidRDefault="008E72DD">
      <w:pPr>
        <w:pStyle w:val="ListParagraph"/>
        <w:numPr>
          <w:ilvl w:val="0"/>
          <w:numId w:val="1"/>
        </w:numPr>
        <w:tabs>
          <w:tab w:val="left" w:pos="931"/>
          <w:tab w:val="left" w:pos="932"/>
        </w:tabs>
        <w:ind w:hanging="721"/>
      </w:pPr>
      <w:r>
        <w:t>Registration</w:t>
      </w:r>
      <w:r>
        <w:rPr>
          <w:spacing w:val="-25"/>
        </w:rPr>
        <w:t xml:space="preserve"> </w:t>
      </w:r>
      <w:r>
        <w:t>fee</w:t>
      </w:r>
      <w:r>
        <w:rPr>
          <w:spacing w:val="-26"/>
        </w:rPr>
        <w:t xml:space="preserve"> </w:t>
      </w:r>
      <w:r>
        <w:t>is</w:t>
      </w:r>
      <w:r>
        <w:rPr>
          <w:spacing w:val="-25"/>
        </w:rPr>
        <w:t xml:space="preserve"> </w:t>
      </w:r>
      <w:proofErr w:type="spellStart"/>
      <w:r>
        <w:t>non</w:t>
      </w:r>
      <w:r>
        <w:rPr>
          <w:spacing w:val="-25"/>
        </w:rPr>
        <w:t xml:space="preserve"> </w:t>
      </w:r>
      <w:r>
        <w:t>refundable</w:t>
      </w:r>
      <w:proofErr w:type="spellEnd"/>
      <w:r>
        <w:rPr>
          <w:spacing w:val="-25"/>
        </w:rPr>
        <w:t xml:space="preserve"> </w:t>
      </w:r>
      <w:r>
        <w:t>in</w:t>
      </w:r>
      <w:r>
        <w:rPr>
          <w:spacing w:val="-25"/>
        </w:rPr>
        <w:t xml:space="preserve"> </w:t>
      </w:r>
      <w:r>
        <w:t>case</w:t>
      </w:r>
      <w:r>
        <w:rPr>
          <w:spacing w:val="-25"/>
        </w:rPr>
        <w:t xml:space="preserve"> </w:t>
      </w:r>
      <w:r>
        <w:t>of</w:t>
      </w:r>
      <w:r>
        <w:rPr>
          <w:spacing w:val="-25"/>
        </w:rPr>
        <w:t xml:space="preserve"> </w:t>
      </w:r>
      <w:r>
        <w:t>cancellation</w:t>
      </w:r>
      <w:r>
        <w:rPr>
          <w:spacing w:val="-25"/>
        </w:rPr>
        <w:t xml:space="preserve"> </w:t>
      </w:r>
      <w:r>
        <w:t>of</w:t>
      </w:r>
      <w:r>
        <w:rPr>
          <w:spacing w:val="-25"/>
        </w:rPr>
        <w:t xml:space="preserve"> </w:t>
      </w:r>
      <w:r>
        <w:t>admission.</w:t>
      </w:r>
    </w:p>
    <w:p w14:paraId="5631AE66" w14:textId="77777777" w:rsidR="00AA2CF6" w:rsidRDefault="00AA2CF6">
      <w:pPr>
        <w:pStyle w:val="BodyText"/>
        <w:rPr>
          <w:sz w:val="30"/>
        </w:rPr>
      </w:pPr>
    </w:p>
    <w:p w14:paraId="4AFC646F" w14:textId="77777777" w:rsidR="00AA2CF6" w:rsidRDefault="00AA2CF6">
      <w:pPr>
        <w:pStyle w:val="BodyText"/>
        <w:rPr>
          <w:sz w:val="30"/>
        </w:rPr>
      </w:pPr>
    </w:p>
    <w:p w14:paraId="4FA5C6F2" w14:textId="77777777" w:rsidR="00AA2CF6" w:rsidRDefault="00AA2CF6">
      <w:pPr>
        <w:pStyle w:val="BodyText"/>
        <w:rPr>
          <w:sz w:val="30"/>
        </w:rPr>
      </w:pPr>
    </w:p>
    <w:p w14:paraId="25CE1CD7" w14:textId="77777777" w:rsidR="00AA2CF6" w:rsidRDefault="00AA2CF6">
      <w:pPr>
        <w:pStyle w:val="BodyText"/>
        <w:spacing w:before="8"/>
        <w:rPr>
          <w:sz w:val="42"/>
        </w:rPr>
      </w:pPr>
    </w:p>
    <w:p w14:paraId="6F351F4C" w14:textId="77777777" w:rsidR="00AA2CF6" w:rsidRDefault="008E72DD">
      <w:pPr>
        <w:ind w:left="841" w:right="893"/>
        <w:jc w:val="center"/>
        <w:rPr>
          <w:b/>
          <w:sz w:val="28"/>
        </w:rPr>
      </w:pPr>
      <w:r>
        <w:rPr>
          <w:b/>
          <w:sz w:val="28"/>
        </w:rPr>
        <w:t>DECLARATION</w:t>
      </w:r>
    </w:p>
    <w:p w14:paraId="63FE937A" w14:textId="77777777" w:rsidR="00AA2CF6" w:rsidRDefault="008E72DD">
      <w:pPr>
        <w:pStyle w:val="BodyText"/>
        <w:tabs>
          <w:tab w:val="left" w:pos="3942"/>
          <w:tab w:val="left" w:pos="9620"/>
        </w:tabs>
        <w:spacing w:before="96"/>
        <w:ind w:left="211"/>
      </w:pPr>
      <w:r>
        <w:t>I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Son/Daughter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hereby</w:t>
      </w:r>
      <w:r>
        <w:rPr>
          <w:spacing w:val="-26"/>
        </w:rPr>
        <w:t xml:space="preserve"> </w:t>
      </w:r>
      <w:r>
        <w:t>declare</w:t>
      </w:r>
    </w:p>
    <w:p w14:paraId="386CACAD" w14:textId="77777777" w:rsidR="00AA2CF6" w:rsidRDefault="008E72DD">
      <w:pPr>
        <w:pStyle w:val="BodyText"/>
        <w:spacing w:before="97" w:line="232" w:lineRule="auto"/>
        <w:ind w:left="211" w:right="262"/>
      </w:pPr>
      <w:r>
        <w:t>that</w:t>
      </w:r>
      <w:r>
        <w:rPr>
          <w:spacing w:val="-15"/>
        </w:rPr>
        <w:t xml:space="preserve"> </w:t>
      </w:r>
      <w:r>
        <w:t>all</w:t>
      </w:r>
      <w:r>
        <w:rPr>
          <w:spacing w:val="-14"/>
        </w:rPr>
        <w:t xml:space="preserve"> </w:t>
      </w:r>
      <w:r>
        <w:t>above</w:t>
      </w:r>
      <w:r>
        <w:rPr>
          <w:spacing w:val="-14"/>
        </w:rPr>
        <w:t xml:space="preserve"> </w:t>
      </w:r>
      <w:r>
        <w:t>information</w:t>
      </w:r>
      <w:r>
        <w:rPr>
          <w:spacing w:val="-14"/>
        </w:rPr>
        <w:t xml:space="preserve"> </w:t>
      </w:r>
      <w:r>
        <w:t>are</w:t>
      </w:r>
      <w:r>
        <w:rPr>
          <w:spacing w:val="-14"/>
        </w:rPr>
        <w:t xml:space="preserve"> </w:t>
      </w:r>
      <w:r>
        <w:t>true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correct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best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my</w:t>
      </w:r>
      <w:r>
        <w:rPr>
          <w:spacing w:val="-14"/>
        </w:rPr>
        <w:t xml:space="preserve"> </w:t>
      </w:r>
      <w:r>
        <w:t>knowledge.</w:t>
      </w:r>
      <w:r>
        <w:rPr>
          <w:spacing w:val="-14"/>
        </w:rPr>
        <w:t xml:space="preserve"> </w:t>
      </w:r>
      <w:r>
        <w:t>If</w:t>
      </w:r>
      <w:r>
        <w:rPr>
          <w:spacing w:val="-14"/>
        </w:rPr>
        <w:t xml:space="preserve"> </w:t>
      </w:r>
      <w:r>
        <w:t>any</w:t>
      </w:r>
      <w:r>
        <w:rPr>
          <w:spacing w:val="-15"/>
        </w:rPr>
        <w:t xml:space="preserve"> </w:t>
      </w:r>
      <w:r>
        <w:t>information</w:t>
      </w:r>
      <w:r>
        <w:rPr>
          <w:spacing w:val="-14"/>
        </w:rPr>
        <w:t xml:space="preserve"> </w:t>
      </w:r>
      <w:r>
        <w:t>found</w:t>
      </w:r>
      <w:r>
        <w:rPr>
          <w:spacing w:val="-14"/>
        </w:rPr>
        <w:t xml:space="preserve"> </w:t>
      </w:r>
      <w:r>
        <w:t>false,</w:t>
      </w:r>
      <w:r>
        <w:rPr>
          <w:spacing w:val="-14"/>
        </w:rPr>
        <w:t xml:space="preserve"> </w:t>
      </w:r>
      <w:r>
        <w:t>University</w:t>
      </w:r>
      <w:r>
        <w:rPr>
          <w:spacing w:val="-14"/>
        </w:rPr>
        <w:t xml:space="preserve"> </w:t>
      </w:r>
      <w:r>
        <w:t>shell be</w:t>
      </w:r>
      <w:r>
        <w:rPr>
          <w:spacing w:val="-26"/>
        </w:rPr>
        <w:t xml:space="preserve"> </w:t>
      </w:r>
      <w:r>
        <w:t>free</w:t>
      </w:r>
      <w:r>
        <w:rPr>
          <w:spacing w:val="-26"/>
        </w:rPr>
        <w:t xml:space="preserve"> </w:t>
      </w:r>
      <w:r>
        <w:t>to</w:t>
      </w:r>
      <w:r>
        <w:rPr>
          <w:spacing w:val="-25"/>
        </w:rPr>
        <w:t xml:space="preserve"> </w:t>
      </w:r>
      <w:r>
        <w:t>cancel</w:t>
      </w:r>
      <w:r>
        <w:rPr>
          <w:spacing w:val="-26"/>
        </w:rPr>
        <w:t xml:space="preserve"> </w:t>
      </w:r>
      <w:r>
        <w:t>my</w:t>
      </w:r>
      <w:r>
        <w:rPr>
          <w:spacing w:val="-25"/>
        </w:rPr>
        <w:t xml:space="preserve"> </w:t>
      </w:r>
      <w:r>
        <w:t>admission.</w:t>
      </w:r>
      <w:r>
        <w:rPr>
          <w:spacing w:val="-38"/>
        </w:rPr>
        <w:t xml:space="preserve"> </w:t>
      </w:r>
      <w:r>
        <w:t>All</w:t>
      </w:r>
      <w:r>
        <w:rPr>
          <w:spacing w:val="-25"/>
        </w:rPr>
        <w:t xml:space="preserve"> </w:t>
      </w:r>
      <w:r>
        <w:t>rules</w:t>
      </w:r>
      <w:r>
        <w:rPr>
          <w:spacing w:val="-26"/>
        </w:rPr>
        <w:t xml:space="preserve"> </w:t>
      </w:r>
      <w:r>
        <w:t>of</w:t>
      </w:r>
      <w:r>
        <w:rPr>
          <w:spacing w:val="-25"/>
        </w:rPr>
        <w:t xml:space="preserve"> </w:t>
      </w:r>
      <w:r>
        <w:t>the</w:t>
      </w:r>
      <w:r>
        <w:rPr>
          <w:spacing w:val="-26"/>
        </w:rPr>
        <w:t xml:space="preserve"> </w:t>
      </w:r>
      <w:r>
        <w:t>University</w:t>
      </w:r>
      <w:r>
        <w:rPr>
          <w:spacing w:val="-26"/>
        </w:rPr>
        <w:t xml:space="preserve"> </w:t>
      </w:r>
      <w:r>
        <w:t>will</w:t>
      </w:r>
      <w:r>
        <w:rPr>
          <w:spacing w:val="-25"/>
        </w:rPr>
        <w:t xml:space="preserve"> </w:t>
      </w:r>
      <w:r>
        <w:t>be</w:t>
      </w:r>
      <w:r>
        <w:rPr>
          <w:spacing w:val="-26"/>
        </w:rPr>
        <w:t xml:space="preserve"> </w:t>
      </w:r>
      <w:r>
        <w:t>followed</w:t>
      </w:r>
      <w:r>
        <w:rPr>
          <w:spacing w:val="-25"/>
        </w:rPr>
        <w:t xml:space="preserve"> </w:t>
      </w:r>
      <w:r>
        <w:t>by</w:t>
      </w:r>
      <w:r>
        <w:rPr>
          <w:spacing w:val="-26"/>
        </w:rPr>
        <w:t xml:space="preserve"> </w:t>
      </w:r>
      <w:r>
        <w:t>me.</w:t>
      </w:r>
      <w:r>
        <w:rPr>
          <w:spacing w:val="-25"/>
        </w:rPr>
        <w:t xml:space="preserve"> </w:t>
      </w:r>
      <w:r>
        <w:t>I</w:t>
      </w:r>
      <w:r>
        <w:rPr>
          <w:spacing w:val="-26"/>
        </w:rPr>
        <w:t xml:space="preserve"> </w:t>
      </w:r>
      <w:r>
        <w:t>will</w:t>
      </w:r>
      <w:r>
        <w:rPr>
          <w:spacing w:val="-25"/>
        </w:rPr>
        <w:t xml:space="preserve"> </w:t>
      </w:r>
      <w:r>
        <w:t>not</w:t>
      </w:r>
      <w:r>
        <w:rPr>
          <w:spacing w:val="-26"/>
        </w:rPr>
        <w:t xml:space="preserve"> </w:t>
      </w:r>
      <w:r>
        <w:t>involve</w:t>
      </w:r>
      <w:r>
        <w:rPr>
          <w:spacing w:val="-26"/>
        </w:rPr>
        <w:t xml:space="preserve"> </w:t>
      </w:r>
      <w:r>
        <w:t>in</w:t>
      </w:r>
      <w:r>
        <w:rPr>
          <w:spacing w:val="-25"/>
        </w:rPr>
        <w:t xml:space="preserve"> </w:t>
      </w:r>
      <w:r>
        <w:t>any</w:t>
      </w:r>
      <w:r>
        <w:rPr>
          <w:spacing w:val="-26"/>
        </w:rPr>
        <w:t xml:space="preserve"> </w:t>
      </w:r>
      <w:r>
        <w:t>unlawful</w:t>
      </w:r>
      <w:r>
        <w:rPr>
          <w:spacing w:val="-25"/>
        </w:rPr>
        <w:t xml:space="preserve"> </w:t>
      </w:r>
      <w:r>
        <w:t>activity.</w:t>
      </w:r>
    </w:p>
    <w:p w14:paraId="3C293E44" w14:textId="77777777" w:rsidR="00AA2CF6" w:rsidRDefault="00AA2CF6">
      <w:pPr>
        <w:pStyle w:val="BodyText"/>
        <w:rPr>
          <w:sz w:val="38"/>
        </w:rPr>
      </w:pPr>
    </w:p>
    <w:p w14:paraId="1546933E" w14:textId="77777777" w:rsidR="00AA2CF6" w:rsidRDefault="008E72DD">
      <w:pPr>
        <w:pStyle w:val="Heading4"/>
        <w:tabs>
          <w:tab w:val="left" w:pos="6691"/>
        </w:tabs>
      </w:pPr>
      <w:r>
        <w:t>Place</w:t>
      </w:r>
      <w:r>
        <w:tab/>
        <w:t>Signature of</w:t>
      </w:r>
      <w:r>
        <w:rPr>
          <w:spacing w:val="-50"/>
        </w:rPr>
        <w:t xml:space="preserve"> </w:t>
      </w:r>
      <w:r>
        <w:t>Parents/Guardian</w:t>
      </w:r>
    </w:p>
    <w:p w14:paraId="4F8B7183" w14:textId="77777777" w:rsidR="00AA2CF6" w:rsidRDefault="00AA2CF6">
      <w:pPr>
        <w:pStyle w:val="BodyText"/>
        <w:rPr>
          <w:b/>
          <w:sz w:val="32"/>
        </w:rPr>
      </w:pPr>
    </w:p>
    <w:p w14:paraId="338E8D13" w14:textId="77777777" w:rsidR="00AA2CF6" w:rsidRDefault="00AA2CF6">
      <w:pPr>
        <w:pStyle w:val="BodyText"/>
        <w:spacing w:before="9"/>
        <w:rPr>
          <w:b/>
          <w:sz w:val="35"/>
        </w:rPr>
      </w:pPr>
    </w:p>
    <w:p w14:paraId="7EC6ED9C" w14:textId="77777777" w:rsidR="00AA2CF6" w:rsidRDefault="008E72DD">
      <w:pPr>
        <w:tabs>
          <w:tab w:val="left" w:pos="6691"/>
        </w:tabs>
        <w:ind w:left="211"/>
        <w:rPr>
          <w:b/>
        </w:rPr>
      </w:pPr>
      <w:r>
        <w:rPr>
          <w:b/>
        </w:rPr>
        <w:t>Date</w:t>
      </w:r>
      <w:r>
        <w:rPr>
          <w:b/>
        </w:rPr>
        <w:tab/>
        <w:t>Signature</w:t>
      </w:r>
      <w:r>
        <w:rPr>
          <w:b/>
          <w:spacing w:val="-25"/>
        </w:rPr>
        <w:t xml:space="preserve"> </w:t>
      </w:r>
      <w:r>
        <w:rPr>
          <w:b/>
        </w:rPr>
        <w:t>of</w:t>
      </w:r>
      <w:r>
        <w:rPr>
          <w:b/>
          <w:spacing w:val="-25"/>
        </w:rPr>
        <w:t xml:space="preserve"> </w:t>
      </w:r>
      <w:r>
        <w:rPr>
          <w:b/>
        </w:rPr>
        <w:t>the</w:t>
      </w:r>
      <w:r>
        <w:rPr>
          <w:b/>
          <w:spacing w:val="-25"/>
        </w:rPr>
        <w:t xml:space="preserve"> </w:t>
      </w:r>
      <w:r>
        <w:rPr>
          <w:b/>
        </w:rPr>
        <w:t>Candidate</w:t>
      </w:r>
    </w:p>
    <w:p w14:paraId="30968677" w14:textId="77777777" w:rsidR="00AA2CF6" w:rsidRDefault="00AA2CF6">
      <w:pPr>
        <w:pStyle w:val="BodyText"/>
        <w:spacing w:before="6"/>
        <w:rPr>
          <w:b/>
          <w:sz w:val="39"/>
        </w:rPr>
      </w:pPr>
    </w:p>
    <w:p w14:paraId="19B14266" w14:textId="77777777" w:rsidR="00AA2CF6" w:rsidRDefault="008E72DD">
      <w:pPr>
        <w:spacing w:before="1"/>
        <w:ind w:left="841" w:right="893"/>
        <w:jc w:val="center"/>
        <w:rPr>
          <w:b/>
          <w:sz w:val="28"/>
        </w:rPr>
      </w:pPr>
      <w:r>
        <w:rPr>
          <w:b/>
          <w:sz w:val="28"/>
          <w:u w:val="single"/>
        </w:rPr>
        <w:t>For office use only</w:t>
      </w:r>
    </w:p>
    <w:p w14:paraId="404CFB40" w14:textId="77777777" w:rsidR="00AA2CF6" w:rsidRDefault="00AA2CF6">
      <w:pPr>
        <w:pStyle w:val="BodyText"/>
        <w:spacing w:before="3"/>
        <w:rPr>
          <w:b/>
          <w:sz w:val="38"/>
        </w:rPr>
      </w:pPr>
    </w:p>
    <w:p w14:paraId="644FA8EE" w14:textId="77777777" w:rsidR="00AA2CF6" w:rsidRDefault="008E72DD">
      <w:pPr>
        <w:pStyle w:val="BodyText"/>
        <w:ind w:left="211"/>
      </w:pPr>
      <w:r>
        <w:t xml:space="preserve">ID </w:t>
      </w:r>
      <w:proofErr w:type="gramStart"/>
      <w:r>
        <w:t>Number:…</w:t>
      </w:r>
      <w:proofErr w:type="gramEnd"/>
      <w:r>
        <w:t>………………….</w:t>
      </w:r>
    </w:p>
    <w:p w14:paraId="5F1094C4" w14:textId="77777777" w:rsidR="00AA2CF6" w:rsidRDefault="00AA2CF6">
      <w:pPr>
        <w:pStyle w:val="BodyText"/>
        <w:spacing w:before="9"/>
        <w:rPr>
          <w:sz w:val="37"/>
        </w:rPr>
      </w:pPr>
    </w:p>
    <w:p w14:paraId="1A280909" w14:textId="77777777" w:rsidR="00AA2CF6" w:rsidRDefault="008E72DD">
      <w:pPr>
        <w:pStyle w:val="Heading4"/>
        <w:spacing w:before="1"/>
      </w:pPr>
      <w:r>
        <w:t>Registration Amount 1000/-</w:t>
      </w:r>
    </w:p>
    <w:p w14:paraId="0CEF4BFB" w14:textId="77777777" w:rsidR="00AA2CF6" w:rsidRDefault="00AA2CF6">
      <w:pPr>
        <w:pStyle w:val="BodyText"/>
        <w:spacing w:before="9"/>
        <w:rPr>
          <w:b/>
          <w:sz w:val="37"/>
        </w:rPr>
      </w:pPr>
    </w:p>
    <w:p w14:paraId="53428804" w14:textId="77777777" w:rsidR="00AA2CF6" w:rsidRDefault="008E72DD">
      <w:pPr>
        <w:tabs>
          <w:tab w:val="left" w:pos="7937"/>
        </w:tabs>
        <w:ind w:left="211"/>
        <w:rPr>
          <w:b/>
        </w:rPr>
      </w:pPr>
      <w:r>
        <w:t>Date:</w:t>
      </w:r>
      <w:r>
        <w:rPr>
          <w:spacing w:val="-25"/>
        </w:rPr>
        <w:t xml:space="preserve"> </w:t>
      </w:r>
      <w:r>
        <w:t>…</w:t>
      </w:r>
      <w:proofErr w:type="gramStart"/>
      <w:r>
        <w:t>…./</w:t>
      </w:r>
      <w:proofErr w:type="gramEnd"/>
      <w:r>
        <w:t>………/……….</w:t>
      </w:r>
      <w:r>
        <w:tab/>
      </w:r>
      <w:r>
        <w:rPr>
          <w:b/>
        </w:rPr>
        <w:t>Signature Registrar</w:t>
      </w:r>
      <w:r>
        <w:rPr>
          <w:b/>
          <w:spacing w:val="-50"/>
        </w:rPr>
        <w:t xml:space="preserve"> </w:t>
      </w:r>
      <w:r>
        <w:rPr>
          <w:b/>
        </w:rPr>
        <w:t>Office</w:t>
      </w:r>
    </w:p>
    <w:sectPr w:rsidR="00AA2CF6">
      <w:pgSz w:w="16840" w:h="23820"/>
      <w:pgMar w:top="2300" w:right="2420" w:bottom="280" w:left="24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F19B0"/>
    <w:multiLevelType w:val="hybridMultilevel"/>
    <w:tmpl w:val="4558CA34"/>
    <w:lvl w:ilvl="0" w:tplc="AA7E4834">
      <w:start w:val="11"/>
      <w:numFmt w:val="decimal"/>
      <w:lvlText w:val="%1."/>
      <w:lvlJc w:val="left"/>
      <w:pPr>
        <w:ind w:left="671" w:hanging="302"/>
        <w:jc w:val="left"/>
      </w:pPr>
      <w:rPr>
        <w:rFonts w:ascii="Arial" w:eastAsia="Arial" w:hAnsi="Arial" w:cs="Arial" w:hint="default"/>
        <w:spacing w:val="-23"/>
        <w:w w:val="99"/>
        <w:sz w:val="22"/>
        <w:szCs w:val="22"/>
        <w:lang w:val="en-US" w:eastAsia="en-US" w:bidi="ar-SA"/>
      </w:rPr>
    </w:lvl>
    <w:lvl w:ilvl="1" w:tplc="84CE327C">
      <w:start w:val="13"/>
      <w:numFmt w:val="decimal"/>
      <w:lvlText w:val="%2."/>
      <w:lvlJc w:val="left"/>
      <w:pPr>
        <w:ind w:left="840" w:hanging="343"/>
        <w:jc w:val="right"/>
      </w:pPr>
      <w:rPr>
        <w:rFonts w:hint="default"/>
        <w:w w:val="99"/>
        <w:lang w:val="en-US" w:eastAsia="en-US" w:bidi="ar-SA"/>
      </w:rPr>
    </w:lvl>
    <w:lvl w:ilvl="2" w:tplc="3AAC318C">
      <w:numFmt w:val="bullet"/>
      <w:lvlText w:val="•"/>
      <w:lvlJc w:val="left"/>
      <w:pPr>
        <w:ind w:left="179" w:hanging="343"/>
      </w:pPr>
      <w:rPr>
        <w:rFonts w:hint="default"/>
        <w:lang w:val="en-US" w:eastAsia="en-US" w:bidi="ar-SA"/>
      </w:rPr>
    </w:lvl>
    <w:lvl w:ilvl="3" w:tplc="4FF85B3A">
      <w:numFmt w:val="bullet"/>
      <w:lvlText w:val="•"/>
      <w:lvlJc w:val="left"/>
      <w:pPr>
        <w:ind w:left="-481" w:hanging="343"/>
      </w:pPr>
      <w:rPr>
        <w:rFonts w:hint="default"/>
        <w:lang w:val="en-US" w:eastAsia="en-US" w:bidi="ar-SA"/>
      </w:rPr>
    </w:lvl>
    <w:lvl w:ilvl="4" w:tplc="36F80FB8">
      <w:numFmt w:val="bullet"/>
      <w:lvlText w:val="•"/>
      <w:lvlJc w:val="left"/>
      <w:pPr>
        <w:ind w:left="-1141" w:hanging="343"/>
      </w:pPr>
      <w:rPr>
        <w:rFonts w:hint="default"/>
        <w:lang w:val="en-US" w:eastAsia="en-US" w:bidi="ar-SA"/>
      </w:rPr>
    </w:lvl>
    <w:lvl w:ilvl="5" w:tplc="4A68CB08">
      <w:numFmt w:val="bullet"/>
      <w:lvlText w:val="•"/>
      <w:lvlJc w:val="left"/>
      <w:pPr>
        <w:ind w:left="-1801" w:hanging="343"/>
      </w:pPr>
      <w:rPr>
        <w:rFonts w:hint="default"/>
        <w:lang w:val="en-US" w:eastAsia="en-US" w:bidi="ar-SA"/>
      </w:rPr>
    </w:lvl>
    <w:lvl w:ilvl="6" w:tplc="89087A16">
      <w:numFmt w:val="bullet"/>
      <w:lvlText w:val="•"/>
      <w:lvlJc w:val="left"/>
      <w:pPr>
        <w:ind w:left="-2461" w:hanging="343"/>
      </w:pPr>
      <w:rPr>
        <w:rFonts w:hint="default"/>
        <w:lang w:val="en-US" w:eastAsia="en-US" w:bidi="ar-SA"/>
      </w:rPr>
    </w:lvl>
    <w:lvl w:ilvl="7" w:tplc="053C3F96">
      <w:numFmt w:val="bullet"/>
      <w:lvlText w:val="•"/>
      <w:lvlJc w:val="left"/>
      <w:pPr>
        <w:ind w:left="-3121" w:hanging="343"/>
      </w:pPr>
      <w:rPr>
        <w:rFonts w:hint="default"/>
        <w:lang w:val="en-US" w:eastAsia="en-US" w:bidi="ar-SA"/>
      </w:rPr>
    </w:lvl>
    <w:lvl w:ilvl="8" w:tplc="B2D2A3D6">
      <w:numFmt w:val="bullet"/>
      <w:lvlText w:val="•"/>
      <w:lvlJc w:val="left"/>
      <w:pPr>
        <w:ind w:left="-3781" w:hanging="343"/>
      </w:pPr>
      <w:rPr>
        <w:rFonts w:hint="default"/>
        <w:lang w:val="en-US" w:eastAsia="en-US" w:bidi="ar-SA"/>
      </w:rPr>
    </w:lvl>
  </w:abstractNum>
  <w:abstractNum w:abstractNumId="1" w15:restartNumberingAfterBreak="0">
    <w:nsid w:val="4E014F73"/>
    <w:multiLevelType w:val="hybridMultilevel"/>
    <w:tmpl w:val="7D7C6098"/>
    <w:lvl w:ilvl="0" w:tplc="0F9AF9FA">
      <w:start w:val="1"/>
      <w:numFmt w:val="decimal"/>
      <w:lvlText w:val="%1."/>
      <w:lvlJc w:val="left"/>
      <w:pPr>
        <w:ind w:left="518" w:hanging="185"/>
        <w:jc w:val="left"/>
      </w:pPr>
      <w:rPr>
        <w:rFonts w:ascii="Arial" w:eastAsia="Arial" w:hAnsi="Arial" w:cs="Arial" w:hint="default"/>
        <w:w w:val="100"/>
        <w:sz w:val="20"/>
        <w:szCs w:val="20"/>
        <w:lang w:val="en-US" w:eastAsia="en-US" w:bidi="ar-SA"/>
      </w:rPr>
    </w:lvl>
    <w:lvl w:ilvl="1" w:tplc="B0B49B42">
      <w:numFmt w:val="bullet"/>
      <w:lvlText w:val="•"/>
      <w:lvlJc w:val="left"/>
      <w:pPr>
        <w:ind w:left="771" w:hanging="185"/>
      </w:pPr>
      <w:rPr>
        <w:rFonts w:hint="default"/>
        <w:lang w:val="en-US" w:eastAsia="en-US" w:bidi="ar-SA"/>
      </w:rPr>
    </w:lvl>
    <w:lvl w:ilvl="2" w:tplc="D57EC23A">
      <w:numFmt w:val="bullet"/>
      <w:lvlText w:val="•"/>
      <w:lvlJc w:val="left"/>
      <w:pPr>
        <w:ind w:left="1023" w:hanging="185"/>
      </w:pPr>
      <w:rPr>
        <w:rFonts w:hint="default"/>
        <w:lang w:val="en-US" w:eastAsia="en-US" w:bidi="ar-SA"/>
      </w:rPr>
    </w:lvl>
    <w:lvl w:ilvl="3" w:tplc="AA1A4548">
      <w:numFmt w:val="bullet"/>
      <w:lvlText w:val="•"/>
      <w:lvlJc w:val="left"/>
      <w:pPr>
        <w:ind w:left="1275" w:hanging="185"/>
      </w:pPr>
      <w:rPr>
        <w:rFonts w:hint="default"/>
        <w:lang w:val="en-US" w:eastAsia="en-US" w:bidi="ar-SA"/>
      </w:rPr>
    </w:lvl>
    <w:lvl w:ilvl="4" w:tplc="36B2A77E">
      <w:numFmt w:val="bullet"/>
      <w:lvlText w:val="•"/>
      <w:lvlJc w:val="left"/>
      <w:pPr>
        <w:ind w:left="1527" w:hanging="185"/>
      </w:pPr>
      <w:rPr>
        <w:rFonts w:hint="default"/>
        <w:lang w:val="en-US" w:eastAsia="en-US" w:bidi="ar-SA"/>
      </w:rPr>
    </w:lvl>
    <w:lvl w:ilvl="5" w:tplc="07B29868">
      <w:numFmt w:val="bullet"/>
      <w:lvlText w:val="•"/>
      <w:lvlJc w:val="left"/>
      <w:pPr>
        <w:ind w:left="1779" w:hanging="185"/>
      </w:pPr>
      <w:rPr>
        <w:rFonts w:hint="default"/>
        <w:lang w:val="en-US" w:eastAsia="en-US" w:bidi="ar-SA"/>
      </w:rPr>
    </w:lvl>
    <w:lvl w:ilvl="6" w:tplc="62B07C94">
      <w:numFmt w:val="bullet"/>
      <w:lvlText w:val="•"/>
      <w:lvlJc w:val="left"/>
      <w:pPr>
        <w:ind w:left="2031" w:hanging="185"/>
      </w:pPr>
      <w:rPr>
        <w:rFonts w:hint="default"/>
        <w:lang w:val="en-US" w:eastAsia="en-US" w:bidi="ar-SA"/>
      </w:rPr>
    </w:lvl>
    <w:lvl w:ilvl="7" w:tplc="9B0C9002">
      <w:numFmt w:val="bullet"/>
      <w:lvlText w:val="•"/>
      <w:lvlJc w:val="left"/>
      <w:pPr>
        <w:ind w:left="2283" w:hanging="185"/>
      </w:pPr>
      <w:rPr>
        <w:rFonts w:hint="default"/>
        <w:lang w:val="en-US" w:eastAsia="en-US" w:bidi="ar-SA"/>
      </w:rPr>
    </w:lvl>
    <w:lvl w:ilvl="8" w:tplc="1FE64204">
      <w:numFmt w:val="bullet"/>
      <w:lvlText w:val="•"/>
      <w:lvlJc w:val="left"/>
      <w:pPr>
        <w:ind w:left="2535" w:hanging="185"/>
      </w:pPr>
      <w:rPr>
        <w:rFonts w:hint="default"/>
        <w:lang w:val="en-US" w:eastAsia="en-US" w:bidi="ar-SA"/>
      </w:rPr>
    </w:lvl>
  </w:abstractNum>
  <w:abstractNum w:abstractNumId="2" w15:restartNumberingAfterBreak="0">
    <w:nsid w:val="553E7313"/>
    <w:multiLevelType w:val="hybridMultilevel"/>
    <w:tmpl w:val="DCE6DD56"/>
    <w:lvl w:ilvl="0" w:tplc="D8D0451E">
      <w:start w:val="1"/>
      <w:numFmt w:val="decimal"/>
      <w:lvlText w:val="%1."/>
      <w:lvlJc w:val="left"/>
      <w:pPr>
        <w:ind w:left="931" w:hanging="720"/>
        <w:jc w:val="left"/>
      </w:pPr>
      <w:rPr>
        <w:rFonts w:ascii="Arial" w:eastAsia="Arial" w:hAnsi="Arial" w:cs="Arial" w:hint="default"/>
        <w:spacing w:val="-25"/>
        <w:w w:val="99"/>
        <w:sz w:val="22"/>
        <w:szCs w:val="22"/>
        <w:lang w:val="en-US" w:eastAsia="en-US" w:bidi="ar-SA"/>
      </w:rPr>
    </w:lvl>
    <w:lvl w:ilvl="1" w:tplc="E8BE5666">
      <w:numFmt w:val="bullet"/>
      <w:lvlText w:val="•"/>
      <w:lvlJc w:val="left"/>
      <w:pPr>
        <w:ind w:left="2045" w:hanging="720"/>
      </w:pPr>
      <w:rPr>
        <w:rFonts w:hint="default"/>
        <w:lang w:val="en-US" w:eastAsia="en-US" w:bidi="ar-SA"/>
      </w:rPr>
    </w:lvl>
    <w:lvl w:ilvl="2" w:tplc="1AA0E524">
      <w:numFmt w:val="bullet"/>
      <w:lvlText w:val="•"/>
      <w:lvlJc w:val="left"/>
      <w:pPr>
        <w:ind w:left="3151" w:hanging="720"/>
      </w:pPr>
      <w:rPr>
        <w:rFonts w:hint="default"/>
        <w:lang w:val="en-US" w:eastAsia="en-US" w:bidi="ar-SA"/>
      </w:rPr>
    </w:lvl>
    <w:lvl w:ilvl="3" w:tplc="2FE01B52">
      <w:numFmt w:val="bullet"/>
      <w:lvlText w:val="•"/>
      <w:lvlJc w:val="left"/>
      <w:pPr>
        <w:ind w:left="4257" w:hanging="720"/>
      </w:pPr>
      <w:rPr>
        <w:rFonts w:hint="default"/>
        <w:lang w:val="en-US" w:eastAsia="en-US" w:bidi="ar-SA"/>
      </w:rPr>
    </w:lvl>
    <w:lvl w:ilvl="4" w:tplc="73924012">
      <w:numFmt w:val="bullet"/>
      <w:lvlText w:val="•"/>
      <w:lvlJc w:val="left"/>
      <w:pPr>
        <w:ind w:left="5363" w:hanging="720"/>
      </w:pPr>
      <w:rPr>
        <w:rFonts w:hint="default"/>
        <w:lang w:val="en-US" w:eastAsia="en-US" w:bidi="ar-SA"/>
      </w:rPr>
    </w:lvl>
    <w:lvl w:ilvl="5" w:tplc="612A0A4E">
      <w:numFmt w:val="bullet"/>
      <w:lvlText w:val="•"/>
      <w:lvlJc w:val="left"/>
      <w:pPr>
        <w:ind w:left="6468" w:hanging="720"/>
      </w:pPr>
      <w:rPr>
        <w:rFonts w:hint="default"/>
        <w:lang w:val="en-US" w:eastAsia="en-US" w:bidi="ar-SA"/>
      </w:rPr>
    </w:lvl>
    <w:lvl w:ilvl="6" w:tplc="D1901C7A">
      <w:numFmt w:val="bullet"/>
      <w:lvlText w:val="•"/>
      <w:lvlJc w:val="left"/>
      <w:pPr>
        <w:ind w:left="7574" w:hanging="720"/>
      </w:pPr>
      <w:rPr>
        <w:rFonts w:hint="default"/>
        <w:lang w:val="en-US" w:eastAsia="en-US" w:bidi="ar-SA"/>
      </w:rPr>
    </w:lvl>
    <w:lvl w:ilvl="7" w:tplc="C8F85118">
      <w:numFmt w:val="bullet"/>
      <w:lvlText w:val="•"/>
      <w:lvlJc w:val="left"/>
      <w:pPr>
        <w:ind w:left="8680" w:hanging="720"/>
      </w:pPr>
      <w:rPr>
        <w:rFonts w:hint="default"/>
        <w:lang w:val="en-US" w:eastAsia="en-US" w:bidi="ar-SA"/>
      </w:rPr>
    </w:lvl>
    <w:lvl w:ilvl="8" w:tplc="5ED212C6">
      <w:numFmt w:val="bullet"/>
      <w:lvlText w:val="•"/>
      <w:lvlJc w:val="left"/>
      <w:pPr>
        <w:ind w:left="9786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7BEB2AD2"/>
    <w:multiLevelType w:val="hybridMultilevel"/>
    <w:tmpl w:val="D1DC8EB6"/>
    <w:lvl w:ilvl="0" w:tplc="69F8BCD2">
      <w:start w:val="1"/>
      <w:numFmt w:val="decimal"/>
      <w:lvlText w:val="%1."/>
      <w:lvlJc w:val="left"/>
      <w:pPr>
        <w:ind w:left="577" w:hanging="179"/>
        <w:jc w:val="left"/>
      </w:pPr>
      <w:rPr>
        <w:rFonts w:hint="default"/>
        <w:spacing w:val="-7"/>
        <w:w w:val="99"/>
        <w:lang w:val="en-US" w:eastAsia="en-US" w:bidi="ar-SA"/>
      </w:rPr>
    </w:lvl>
    <w:lvl w:ilvl="1" w:tplc="7F44CFC4">
      <w:numFmt w:val="bullet"/>
      <w:lvlText w:val="•"/>
      <w:lvlJc w:val="left"/>
      <w:pPr>
        <w:ind w:left="871" w:hanging="179"/>
      </w:pPr>
      <w:rPr>
        <w:rFonts w:hint="default"/>
        <w:lang w:val="en-US" w:eastAsia="en-US" w:bidi="ar-SA"/>
      </w:rPr>
    </w:lvl>
    <w:lvl w:ilvl="2" w:tplc="53368DA6">
      <w:numFmt w:val="bullet"/>
      <w:lvlText w:val="•"/>
      <w:lvlJc w:val="left"/>
      <w:pPr>
        <w:ind w:left="1162" w:hanging="179"/>
      </w:pPr>
      <w:rPr>
        <w:rFonts w:hint="default"/>
        <w:lang w:val="en-US" w:eastAsia="en-US" w:bidi="ar-SA"/>
      </w:rPr>
    </w:lvl>
    <w:lvl w:ilvl="3" w:tplc="A4328F90">
      <w:numFmt w:val="bullet"/>
      <w:lvlText w:val="•"/>
      <w:lvlJc w:val="left"/>
      <w:pPr>
        <w:ind w:left="1453" w:hanging="179"/>
      </w:pPr>
      <w:rPr>
        <w:rFonts w:hint="default"/>
        <w:lang w:val="en-US" w:eastAsia="en-US" w:bidi="ar-SA"/>
      </w:rPr>
    </w:lvl>
    <w:lvl w:ilvl="4" w:tplc="F962CA5C">
      <w:numFmt w:val="bullet"/>
      <w:lvlText w:val="•"/>
      <w:lvlJc w:val="left"/>
      <w:pPr>
        <w:ind w:left="1745" w:hanging="179"/>
      </w:pPr>
      <w:rPr>
        <w:rFonts w:hint="default"/>
        <w:lang w:val="en-US" w:eastAsia="en-US" w:bidi="ar-SA"/>
      </w:rPr>
    </w:lvl>
    <w:lvl w:ilvl="5" w:tplc="B6C071BA">
      <w:numFmt w:val="bullet"/>
      <w:lvlText w:val="•"/>
      <w:lvlJc w:val="left"/>
      <w:pPr>
        <w:ind w:left="2036" w:hanging="179"/>
      </w:pPr>
      <w:rPr>
        <w:rFonts w:hint="default"/>
        <w:lang w:val="en-US" w:eastAsia="en-US" w:bidi="ar-SA"/>
      </w:rPr>
    </w:lvl>
    <w:lvl w:ilvl="6" w:tplc="82CE7B6E">
      <w:numFmt w:val="bullet"/>
      <w:lvlText w:val="•"/>
      <w:lvlJc w:val="left"/>
      <w:pPr>
        <w:ind w:left="2327" w:hanging="179"/>
      </w:pPr>
      <w:rPr>
        <w:rFonts w:hint="default"/>
        <w:lang w:val="en-US" w:eastAsia="en-US" w:bidi="ar-SA"/>
      </w:rPr>
    </w:lvl>
    <w:lvl w:ilvl="7" w:tplc="869EE5DA">
      <w:numFmt w:val="bullet"/>
      <w:lvlText w:val="•"/>
      <w:lvlJc w:val="left"/>
      <w:pPr>
        <w:ind w:left="2618" w:hanging="179"/>
      </w:pPr>
      <w:rPr>
        <w:rFonts w:hint="default"/>
        <w:lang w:val="en-US" w:eastAsia="en-US" w:bidi="ar-SA"/>
      </w:rPr>
    </w:lvl>
    <w:lvl w:ilvl="8" w:tplc="A0A8F36E">
      <w:numFmt w:val="bullet"/>
      <w:lvlText w:val="•"/>
      <w:lvlJc w:val="left"/>
      <w:pPr>
        <w:ind w:left="2910" w:hanging="179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LYwNjCyABJmRko6SsGpxcWZ+XkgBYa1AOVBerwsAAAA"/>
  </w:docVars>
  <w:rsids>
    <w:rsidRoot w:val="00AA2CF6"/>
    <w:rsid w:val="0004023D"/>
    <w:rsid w:val="00445B13"/>
    <w:rsid w:val="008E72DD"/>
    <w:rsid w:val="00AA2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8"/>
    <o:shapelayout v:ext="edit">
      <o:idmap v:ext="edit" data="1"/>
    </o:shapelayout>
  </w:shapeDefaults>
  <w:decimalSymbol w:val="."/>
  <w:listSeparator w:val=","/>
  <w14:docId w14:val="4DCB95C9"/>
  <w15:docId w15:val="{701525C0-6BA9-4125-991E-6E808712F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92"/>
      <w:ind w:left="712" w:right="463"/>
      <w:jc w:val="center"/>
      <w:outlineLvl w:val="0"/>
    </w:pPr>
    <w:rPr>
      <w:rFonts w:ascii="Calibri" w:eastAsia="Calibri" w:hAnsi="Calibri" w:cs="Calibri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ind w:left="399"/>
      <w:outlineLvl w:val="1"/>
    </w:pPr>
    <w:rPr>
      <w:rFonts w:ascii="Calibri" w:eastAsia="Calibri" w:hAnsi="Calibri" w:cs="Calibri"/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192"/>
      <w:jc w:val="center"/>
      <w:outlineLvl w:val="2"/>
    </w:pPr>
    <w:rPr>
      <w:rFonts w:ascii="Calibri" w:eastAsia="Calibri" w:hAnsi="Calibri" w:cs="Calibri"/>
      <w:sz w:val="24"/>
      <w:szCs w:val="24"/>
    </w:rPr>
  </w:style>
  <w:style w:type="paragraph" w:styleId="Heading4">
    <w:name w:val="heading 4"/>
    <w:basedOn w:val="Normal"/>
    <w:uiPriority w:val="1"/>
    <w:qFormat/>
    <w:pPr>
      <w:ind w:left="21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42"/>
      <w:ind w:left="600" w:hanging="203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hyperlink" Target="mailto:enquiry@jjtu.ac.in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hyperlink" Target="mailto:admission@jjtu.ac.in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hyperlink" Target="http://www.jjtu.ac.in/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7</Words>
  <Characters>2153</Characters>
  <Application>Microsoft Office Word</Application>
  <DocSecurity>0</DocSecurity>
  <Lines>17</Lines>
  <Paragraphs>5</Paragraphs>
  <ScaleCrop>false</ScaleCrop>
  <Company>home</Company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ssion form for 2020-21</dc:title>
  <dc:creator>JJT University</dc:creator>
  <cp:lastModifiedBy>Bhanu</cp:lastModifiedBy>
  <cp:revision>5</cp:revision>
  <cp:lastPrinted>2020-11-18T06:22:00Z</cp:lastPrinted>
  <dcterms:created xsi:type="dcterms:W3CDTF">2020-08-10T07:21:00Z</dcterms:created>
  <dcterms:modified xsi:type="dcterms:W3CDTF">2020-11-18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0T00:00:00Z</vt:filetime>
  </property>
  <property fmtid="{D5CDD505-2E9C-101B-9397-08002B2CF9AE}" pid="3" name="Creator">
    <vt:lpwstr>CorelDRAW X5</vt:lpwstr>
  </property>
  <property fmtid="{D5CDD505-2E9C-101B-9397-08002B2CF9AE}" pid="4" name="LastSaved">
    <vt:filetime>2020-08-10T00:00:00Z</vt:filetime>
  </property>
</Properties>
</file>